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5756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56"/>
        <w:gridCol w:w="2942"/>
        <w:gridCol w:w="2931"/>
        <w:gridCol w:w="3198"/>
        <w:gridCol w:w="2908"/>
        <w:gridCol w:w="2821"/>
      </w:tblGrid>
      <w:tr w:rsidR="009B0A73" w:rsidRPr="004E5D8C" w14:paraId="72A3718F" w14:textId="77777777" w:rsidTr="00926CEC">
        <w:trPr>
          <w:trHeight w:val="143"/>
          <w:jc w:val="center"/>
        </w:trPr>
        <w:tc>
          <w:tcPr>
            <w:tcW w:w="0" w:type="auto"/>
          </w:tcPr>
          <w:p w14:paraId="1DB3643B" w14:textId="4083C3FB" w:rsidR="009B0A73" w:rsidRPr="004E5D8C" w:rsidRDefault="009B0A73" w:rsidP="00DA4C1E">
            <w:pPr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br w:type="page"/>
            </w:r>
            <w:r w:rsidRPr="004E5D8C">
              <w:rPr>
                <w:b/>
                <w:bCs/>
                <w:sz w:val="10"/>
                <w:szCs w:val="10"/>
              </w:rPr>
              <w:t>1.SINIF</w:t>
            </w:r>
          </w:p>
        </w:tc>
        <w:tc>
          <w:tcPr>
            <w:tcW w:w="2942" w:type="dxa"/>
          </w:tcPr>
          <w:p w14:paraId="0618E0A3" w14:textId="77777777" w:rsidR="009B0A73" w:rsidRPr="004E5D8C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931" w:type="dxa"/>
          </w:tcPr>
          <w:p w14:paraId="036E7F59" w14:textId="77777777" w:rsidR="009B0A73" w:rsidRPr="004E5D8C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3198" w:type="dxa"/>
          </w:tcPr>
          <w:p w14:paraId="41181A4D" w14:textId="77777777" w:rsidR="009B0A73" w:rsidRPr="004E5D8C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2908" w:type="dxa"/>
          </w:tcPr>
          <w:p w14:paraId="54B5D2D0" w14:textId="77777777" w:rsidR="009B0A73" w:rsidRPr="004E5D8C" w:rsidRDefault="009B0A73" w:rsidP="00DA4C1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2821" w:type="dxa"/>
          </w:tcPr>
          <w:p w14:paraId="5E656368" w14:textId="77777777" w:rsidR="009B0A73" w:rsidRPr="004E5D8C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9B0A73" w:rsidRPr="004E5D8C" w14:paraId="63FB0558" w14:textId="77777777" w:rsidTr="00926CEC">
        <w:trPr>
          <w:trHeight w:val="288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4E5D8C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0AACE6C1" w14:textId="77777777" w:rsidR="009B0A73" w:rsidRPr="004E5D8C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2942" w:type="dxa"/>
            <w:shd w:val="clear" w:color="auto" w:fill="F2F2F2"/>
          </w:tcPr>
          <w:p w14:paraId="261D3250" w14:textId="77777777" w:rsidR="009B0A73" w:rsidRPr="004E5D8C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1" w:type="dxa"/>
            <w:shd w:val="clear" w:color="auto" w:fill="F2F2F2"/>
          </w:tcPr>
          <w:p w14:paraId="491FFA60" w14:textId="77777777" w:rsidR="009B0A73" w:rsidRPr="004E5D8C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  <w:shd w:val="clear" w:color="auto" w:fill="F2F2F2"/>
          </w:tcPr>
          <w:p w14:paraId="6AD4FEDD" w14:textId="77777777" w:rsidR="009B0A73" w:rsidRPr="004E5D8C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  <w:shd w:val="clear" w:color="auto" w:fill="F2F2F2"/>
          </w:tcPr>
          <w:p w14:paraId="08425F79" w14:textId="77777777" w:rsidR="009B0A73" w:rsidRPr="004E5D8C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  <w:shd w:val="clear" w:color="auto" w:fill="F2F2F2"/>
          </w:tcPr>
          <w:p w14:paraId="755549BE" w14:textId="77777777" w:rsidR="009B0A73" w:rsidRPr="004E5D8C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</w:tr>
      <w:tr w:rsidR="00ED7DB3" w:rsidRPr="004E5D8C" w14:paraId="1E28378B" w14:textId="77777777" w:rsidTr="00926CEC">
        <w:trPr>
          <w:trHeight w:val="288"/>
          <w:jc w:val="center"/>
        </w:trPr>
        <w:tc>
          <w:tcPr>
            <w:tcW w:w="0" w:type="auto"/>
          </w:tcPr>
          <w:p w14:paraId="3008DC9B" w14:textId="77777777" w:rsidR="00ED7DB3" w:rsidRPr="004E5D8C" w:rsidRDefault="00ED7DB3" w:rsidP="00ED7D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5F0405C4" w14:textId="77777777" w:rsidR="00ED7DB3" w:rsidRPr="004E5D8C" w:rsidRDefault="00ED7DB3" w:rsidP="00ED7D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2942" w:type="dxa"/>
          </w:tcPr>
          <w:p w14:paraId="385E19C7" w14:textId="01E32531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1" w:type="dxa"/>
          </w:tcPr>
          <w:p w14:paraId="0D0FBE83" w14:textId="77777777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</w:tcPr>
          <w:p w14:paraId="22ED1ECA" w14:textId="77777777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7DC2E646" w14:textId="77777777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1BB276A4" w14:textId="77777777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300C6B8D" w14:textId="6C3D1467" w:rsidR="00926CEC" w:rsidRPr="004E5D8C" w:rsidRDefault="00926CEC" w:rsidP="00ED7DB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</w:tcPr>
          <w:p w14:paraId="6786D065" w14:textId="4F669991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39F59A2B" w14:textId="43D7B05B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7C90119A" w14:textId="77777777" w:rsidTr="00926CEC">
        <w:trPr>
          <w:trHeight w:val="288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5A1C3F29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2942" w:type="dxa"/>
            <w:shd w:val="clear" w:color="auto" w:fill="F2F2F2"/>
          </w:tcPr>
          <w:p w14:paraId="7B92A5E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43F39C75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373AA6A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08AFDEE4" w14:textId="7208CBD4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  <w:shd w:val="clear" w:color="auto" w:fill="F2F2F2"/>
          </w:tcPr>
          <w:p w14:paraId="57837EB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Dİ1002</w:t>
            </w:r>
          </w:p>
          <w:p w14:paraId="317C617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ürk Dili II</w:t>
            </w:r>
          </w:p>
          <w:p w14:paraId="655C83D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Halil İbrahim BULAN</w:t>
            </w:r>
          </w:p>
          <w:p w14:paraId="5E067FE2" w14:textId="6E258B87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  <w:shd w:val="clear" w:color="auto" w:fill="F2F2F2"/>
          </w:tcPr>
          <w:p w14:paraId="29BCE6D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4EF159D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2D04C89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3A64DDA3" w14:textId="48690B3E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  <w:shd w:val="clear" w:color="auto" w:fill="F2F2F2"/>
          </w:tcPr>
          <w:p w14:paraId="7A87BDC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4488117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06D24E9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4A979C91" w14:textId="4DD5B790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  <w:shd w:val="clear" w:color="auto" w:fill="F2F2F2"/>
          </w:tcPr>
          <w:p w14:paraId="7B2DAB8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2219700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0BDA4C5F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355E4529" w14:textId="432F2E11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6DBACB09" w14:textId="77777777" w:rsidTr="00926CEC">
        <w:trPr>
          <w:trHeight w:val="275"/>
          <w:jc w:val="center"/>
        </w:trPr>
        <w:tc>
          <w:tcPr>
            <w:tcW w:w="0" w:type="auto"/>
          </w:tcPr>
          <w:p w14:paraId="3E004DBC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2CB30AD4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2942" w:type="dxa"/>
          </w:tcPr>
          <w:p w14:paraId="10D34FA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15A26D3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17245AB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6BB31F36" w14:textId="1E82C5E1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</w:tcPr>
          <w:p w14:paraId="7CE1F48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Dİ1002</w:t>
            </w:r>
          </w:p>
          <w:p w14:paraId="036EEC8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ürk Dili II</w:t>
            </w:r>
          </w:p>
          <w:p w14:paraId="68F0AB0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Halil İbrahim BULAN</w:t>
            </w:r>
          </w:p>
          <w:p w14:paraId="51C13D4C" w14:textId="4B070B99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</w:tcPr>
          <w:p w14:paraId="3ECE069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00E0B265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570564B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7D596EFD" w14:textId="4B8478C8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</w:tcPr>
          <w:p w14:paraId="7FB7FB4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50308E2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7EF0446F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6B03CCB4" w14:textId="327999A8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</w:tcPr>
          <w:p w14:paraId="1158C50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158A46E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1DC52E6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0BD10BB5" w14:textId="7FD05B8A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20C11740" w14:textId="77777777" w:rsidTr="00926CEC">
        <w:trPr>
          <w:trHeight w:val="282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115676D9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2942" w:type="dxa"/>
            <w:shd w:val="clear" w:color="auto" w:fill="F2F2F2"/>
          </w:tcPr>
          <w:p w14:paraId="26BF956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1ED410A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5CD17A8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3D1A1B07" w14:textId="7750B70F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  <w:shd w:val="clear" w:color="auto" w:fill="F2F2F2"/>
          </w:tcPr>
          <w:p w14:paraId="5C761C59" w14:textId="00E66B4F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BUS-10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3A2A75A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Organizational</w:t>
            </w:r>
            <w:proofErr w:type="spellEnd"/>
            <w:r w:rsidRPr="004E5D8C">
              <w:rPr>
                <w:sz w:val="10"/>
                <w:szCs w:val="10"/>
              </w:rPr>
              <w:t xml:space="preserve"> </w:t>
            </w:r>
            <w:proofErr w:type="spellStart"/>
            <w:r w:rsidRPr="004E5D8C">
              <w:rPr>
                <w:sz w:val="10"/>
                <w:szCs w:val="10"/>
              </w:rPr>
              <w:t>Behavior</w:t>
            </w:r>
            <w:proofErr w:type="spellEnd"/>
          </w:p>
          <w:p w14:paraId="1C732C38" w14:textId="215EF198" w:rsidR="00926CEC" w:rsidRPr="004E5D8C" w:rsidRDefault="00B824F3" w:rsidP="00926CEC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e</w:t>
            </w:r>
          </w:p>
          <w:p w14:paraId="2D8BBE3A" w14:textId="196676BA" w:rsidR="00B824F3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  <w:shd w:val="clear" w:color="auto" w:fill="F2F2F2"/>
          </w:tcPr>
          <w:p w14:paraId="32737238" w14:textId="77777777" w:rsidR="00B824F3" w:rsidRPr="004E5D8C" w:rsidRDefault="00B824F3" w:rsidP="00B824F3">
            <w:pPr>
              <w:jc w:val="center"/>
              <w:rPr>
                <w:color w:val="000000"/>
                <w:sz w:val="10"/>
                <w:szCs w:val="10"/>
              </w:rPr>
            </w:pPr>
            <w:r w:rsidRPr="004E5D8C">
              <w:rPr>
                <w:color w:val="000000"/>
                <w:sz w:val="10"/>
                <w:szCs w:val="10"/>
              </w:rPr>
              <w:t>ATA-1002</w:t>
            </w:r>
          </w:p>
          <w:p w14:paraId="11F1947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Atatürk İlkeleri ve İnkılap Tarihi II</w:t>
            </w:r>
          </w:p>
          <w:p w14:paraId="75C4ACA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İmran ŞAHİN</w:t>
            </w:r>
          </w:p>
          <w:p w14:paraId="650D7303" w14:textId="05D1EF74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  <w:shd w:val="clear" w:color="auto" w:fill="F2F2F2"/>
          </w:tcPr>
          <w:p w14:paraId="0C809CD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3D0D96F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2C02C3A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50021FEB" w14:textId="059B8A3D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  <w:shd w:val="clear" w:color="auto" w:fill="F2F2F2"/>
          </w:tcPr>
          <w:p w14:paraId="15C59F2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5977E88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0AC7C8C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7C8F4E70" w14:textId="3B0D2E85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68DFAF5B" w14:textId="77777777" w:rsidTr="00926CEC">
        <w:trPr>
          <w:trHeight w:val="288"/>
          <w:jc w:val="center"/>
        </w:trPr>
        <w:tc>
          <w:tcPr>
            <w:tcW w:w="0" w:type="auto"/>
          </w:tcPr>
          <w:p w14:paraId="2AA5AFC5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3154D0EA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2942" w:type="dxa"/>
          </w:tcPr>
          <w:p w14:paraId="696863D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64CBB13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0250815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1DDF6B44" w14:textId="66F654E7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</w:tcPr>
          <w:p w14:paraId="5D7C0A3F" w14:textId="6CBFECCC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BUS-10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7AA1ED6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Organizational</w:t>
            </w:r>
            <w:proofErr w:type="spellEnd"/>
            <w:r w:rsidRPr="004E5D8C">
              <w:rPr>
                <w:sz w:val="10"/>
                <w:szCs w:val="10"/>
              </w:rPr>
              <w:t xml:space="preserve"> </w:t>
            </w:r>
            <w:proofErr w:type="spellStart"/>
            <w:r w:rsidRPr="004E5D8C">
              <w:rPr>
                <w:sz w:val="10"/>
                <w:szCs w:val="10"/>
              </w:rPr>
              <w:t>Behavior</w:t>
            </w:r>
            <w:proofErr w:type="spellEnd"/>
          </w:p>
          <w:p w14:paraId="73990F16" w14:textId="77777777" w:rsidR="006158DA" w:rsidRDefault="00B824F3" w:rsidP="006158DA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e</w:t>
            </w:r>
          </w:p>
          <w:p w14:paraId="1F22C368" w14:textId="1E9C11A1" w:rsidR="006158DA" w:rsidRPr="004E5D8C" w:rsidRDefault="006158DA" w:rsidP="006158DA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</w:tcPr>
          <w:p w14:paraId="71768387" w14:textId="77777777" w:rsidR="00B824F3" w:rsidRPr="004E5D8C" w:rsidRDefault="00B824F3" w:rsidP="00B824F3">
            <w:pPr>
              <w:jc w:val="center"/>
              <w:rPr>
                <w:color w:val="000000"/>
                <w:sz w:val="10"/>
                <w:szCs w:val="10"/>
              </w:rPr>
            </w:pPr>
            <w:r w:rsidRPr="004E5D8C">
              <w:rPr>
                <w:color w:val="000000"/>
                <w:sz w:val="10"/>
                <w:szCs w:val="10"/>
              </w:rPr>
              <w:t>ATA-1002</w:t>
            </w:r>
          </w:p>
          <w:p w14:paraId="6AA0D75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Atatürk İlkeleri ve İnkılap Tarihi II</w:t>
            </w:r>
          </w:p>
          <w:p w14:paraId="07FE112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İmran ŞAHİN</w:t>
            </w:r>
          </w:p>
          <w:p w14:paraId="13AF2CFF" w14:textId="4EFBAA1A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</w:tcPr>
          <w:p w14:paraId="425DFFAA" w14:textId="21E27D76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2B25EC1C" w14:textId="1E14F7C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5424AA23" w14:textId="77777777" w:rsidTr="00926CEC">
        <w:trPr>
          <w:trHeight w:val="293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74F1B833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2942" w:type="dxa"/>
            <w:shd w:val="clear" w:color="auto" w:fill="F2F2F2"/>
          </w:tcPr>
          <w:p w14:paraId="432C435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141F1FD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3C512B6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783468F2" w14:textId="6AF33FCE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  <w:shd w:val="clear" w:color="auto" w:fill="F2F2F2"/>
          </w:tcPr>
          <w:p w14:paraId="4BFC7601" w14:textId="448C04B1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BUS-10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2F47DCE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Organizational</w:t>
            </w:r>
            <w:proofErr w:type="spellEnd"/>
            <w:r w:rsidRPr="004E5D8C">
              <w:rPr>
                <w:sz w:val="10"/>
                <w:szCs w:val="10"/>
              </w:rPr>
              <w:t xml:space="preserve"> </w:t>
            </w:r>
            <w:proofErr w:type="spellStart"/>
            <w:r w:rsidRPr="004E5D8C">
              <w:rPr>
                <w:sz w:val="10"/>
                <w:szCs w:val="10"/>
              </w:rPr>
              <w:t>Behavior</w:t>
            </w:r>
            <w:proofErr w:type="spellEnd"/>
          </w:p>
          <w:p w14:paraId="72F364C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e</w:t>
            </w:r>
          </w:p>
          <w:p w14:paraId="0DAB05D3" w14:textId="61A9D67E" w:rsidR="00B824F3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  <w:shd w:val="clear" w:color="auto" w:fill="F2F2F2"/>
          </w:tcPr>
          <w:p w14:paraId="58791A2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16 İŞL-112</w:t>
            </w:r>
          </w:p>
          <w:p w14:paraId="38ED0F4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Hukukun Temel Kavramları</w:t>
            </w:r>
          </w:p>
          <w:p w14:paraId="1ED6EA6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Hafize SEÇTİM</w:t>
            </w:r>
          </w:p>
          <w:p w14:paraId="750B3781" w14:textId="1234641C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  <w:shd w:val="clear" w:color="auto" w:fill="F2F2F2"/>
          </w:tcPr>
          <w:p w14:paraId="4A5D577C" w14:textId="08F3EE1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  <w:shd w:val="clear" w:color="auto" w:fill="F2F2F2"/>
          </w:tcPr>
          <w:p w14:paraId="79F20131" w14:textId="2573301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27B3A337" w14:textId="77777777" w:rsidTr="00926CEC">
        <w:trPr>
          <w:trHeight w:val="360"/>
          <w:jc w:val="center"/>
        </w:trPr>
        <w:tc>
          <w:tcPr>
            <w:tcW w:w="0" w:type="auto"/>
          </w:tcPr>
          <w:p w14:paraId="1D9FEBF1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1B2B2D42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2942" w:type="dxa"/>
          </w:tcPr>
          <w:p w14:paraId="6DD65EC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53FFB2F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40A7A3D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6273F300" w14:textId="08CF170B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</w:tcPr>
          <w:p w14:paraId="403FE47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Dİ1002</w:t>
            </w:r>
          </w:p>
          <w:p w14:paraId="6E2CCF7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abancı Dil II (İngilizce)</w:t>
            </w:r>
          </w:p>
          <w:p w14:paraId="4F05EB3F" w14:textId="311E9F9D" w:rsidR="00CD7E97" w:rsidRPr="004E5D8C" w:rsidRDefault="00B824F3" w:rsidP="00CD7E97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Pelin ALBAYRAK</w:t>
            </w:r>
          </w:p>
          <w:p w14:paraId="153E1F6B" w14:textId="3FD94E09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Online</w:t>
            </w:r>
          </w:p>
        </w:tc>
        <w:tc>
          <w:tcPr>
            <w:tcW w:w="3198" w:type="dxa"/>
          </w:tcPr>
          <w:p w14:paraId="30E8B8B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16 İŞL-112</w:t>
            </w:r>
          </w:p>
          <w:p w14:paraId="6B03B77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Hukukun Temel Kavramları</w:t>
            </w:r>
          </w:p>
          <w:p w14:paraId="6F622B1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Hafize SEÇTİM</w:t>
            </w:r>
          </w:p>
          <w:p w14:paraId="0B480C3D" w14:textId="07A4E253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</w:tcPr>
          <w:p w14:paraId="660A34C2" w14:textId="110284A3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3096E3F3" w14:textId="28B989EF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66414027" w14:textId="77777777" w:rsidTr="00926CEC">
        <w:trPr>
          <w:trHeight w:val="432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7ABBAA4E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2942" w:type="dxa"/>
            <w:shd w:val="clear" w:color="auto" w:fill="F2F2F2"/>
          </w:tcPr>
          <w:p w14:paraId="0C816282" w14:textId="5CF530C8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1" w:type="dxa"/>
            <w:shd w:val="clear" w:color="auto" w:fill="F2F2F2"/>
          </w:tcPr>
          <w:p w14:paraId="3887A8A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Dİ1002</w:t>
            </w:r>
          </w:p>
          <w:p w14:paraId="475D298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abancı Dil II (İngilizce)</w:t>
            </w:r>
          </w:p>
          <w:p w14:paraId="26DA4AA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Pelin ALBAYRAK</w:t>
            </w:r>
          </w:p>
          <w:p w14:paraId="5AACC58E" w14:textId="43D39FF6" w:rsidR="00CD7E97" w:rsidRPr="004E5D8C" w:rsidRDefault="00CD7E97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Online</w:t>
            </w:r>
          </w:p>
        </w:tc>
        <w:tc>
          <w:tcPr>
            <w:tcW w:w="3198" w:type="dxa"/>
            <w:shd w:val="clear" w:color="auto" w:fill="F2F2F2"/>
          </w:tcPr>
          <w:p w14:paraId="3123B87F" w14:textId="29336950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  <w:shd w:val="clear" w:color="auto" w:fill="F2F2F2"/>
          </w:tcPr>
          <w:p w14:paraId="4269A6CB" w14:textId="084B1481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  <w:shd w:val="clear" w:color="auto" w:fill="F2F2F2"/>
          </w:tcPr>
          <w:p w14:paraId="6A309E99" w14:textId="0F07598F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36F34948" w14:textId="77777777" w:rsidTr="00926CEC">
        <w:trPr>
          <w:trHeight w:val="432"/>
          <w:jc w:val="center"/>
        </w:trPr>
        <w:tc>
          <w:tcPr>
            <w:tcW w:w="0" w:type="auto"/>
          </w:tcPr>
          <w:p w14:paraId="7046F992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6DE15B56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2942" w:type="dxa"/>
          </w:tcPr>
          <w:p w14:paraId="7979D179" w14:textId="77777777" w:rsidR="00B824F3" w:rsidRPr="004E5D8C" w:rsidRDefault="00B824F3" w:rsidP="00926CEC">
            <w:pPr>
              <w:rPr>
                <w:sz w:val="10"/>
                <w:szCs w:val="10"/>
              </w:rPr>
            </w:pPr>
          </w:p>
        </w:tc>
        <w:tc>
          <w:tcPr>
            <w:tcW w:w="2931" w:type="dxa"/>
          </w:tcPr>
          <w:p w14:paraId="51660A10" w14:textId="1E91AD98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</w:tcPr>
          <w:p w14:paraId="529CF26F" w14:textId="5C4BB22A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</w:tcPr>
          <w:p w14:paraId="6A0D785E" w14:textId="2B5A9BD8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21CFAB81" w14:textId="31E59DE4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78C98C8D" w14:textId="77777777" w:rsidTr="00926CEC">
        <w:trPr>
          <w:trHeight w:val="137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2E4C0BA7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2942" w:type="dxa"/>
            <w:shd w:val="clear" w:color="auto" w:fill="F2F2F2"/>
          </w:tcPr>
          <w:p w14:paraId="3667E42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1" w:type="dxa"/>
            <w:shd w:val="clear" w:color="auto" w:fill="F2F2F2"/>
          </w:tcPr>
          <w:p w14:paraId="4AA887E1" w14:textId="55BD73F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  <w:shd w:val="clear" w:color="auto" w:fill="F2F2F2"/>
          </w:tcPr>
          <w:p w14:paraId="3E71A92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  <w:shd w:val="clear" w:color="auto" w:fill="F2F2F2"/>
          </w:tcPr>
          <w:p w14:paraId="297395B6" w14:textId="4E19697C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  <w:shd w:val="clear" w:color="auto" w:fill="F2F2F2"/>
          </w:tcPr>
          <w:p w14:paraId="52433EB5" w14:textId="50E6F039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1E232E12" w14:textId="77777777" w:rsidTr="00926CEC">
        <w:trPr>
          <w:trHeight w:val="454"/>
          <w:jc w:val="center"/>
        </w:trPr>
        <w:tc>
          <w:tcPr>
            <w:tcW w:w="0" w:type="auto"/>
          </w:tcPr>
          <w:p w14:paraId="67220584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4:50</w:t>
            </w:r>
          </w:p>
          <w:p w14:paraId="1F3A8261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5:35</w:t>
            </w:r>
          </w:p>
        </w:tc>
        <w:tc>
          <w:tcPr>
            <w:tcW w:w="2942" w:type="dxa"/>
          </w:tcPr>
          <w:p w14:paraId="7B32E66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6ABEB85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3128497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22A88C85" w14:textId="0BF31235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</w:tcPr>
          <w:p w14:paraId="37239685" w14:textId="433998B6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</w:tcPr>
          <w:p w14:paraId="6B523BBD" w14:textId="004CEE6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</w:tcPr>
          <w:p w14:paraId="4CCAB02E" w14:textId="3834FCBF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16D5AB8E" w14:textId="0812FB29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688F5481" w14:textId="77777777" w:rsidTr="00926CEC">
        <w:trPr>
          <w:trHeight w:val="288"/>
          <w:jc w:val="center"/>
        </w:trPr>
        <w:tc>
          <w:tcPr>
            <w:tcW w:w="0" w:type="auto"/>
          </w:tcPr>
          <w:p w14:paraId="46AB26F4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5:40</w:t>
            </w:r>
          </w:p>
          <w:p w14:paraId="2F02443F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6:25</w:t>
            </w:r>
          </w:p>
        </w:tc>
        <w:tc>
          <w:tcPr>
            <w:tcW w:w="2942" w:type="dxa"/>
          </w:tcPr>
          <w:p w14:paraId="3351B91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61378AE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458574B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0500E40E" w14:textId="68076D12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</w:tcPr>
          <w:p w14:paraId="2156572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Dİ1002</w:t>
            </w:r>
          </w:p>
          <w:p w14:paraId="0859876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abancı Dil II (İngilizce)</w:t>
            </w:r>
          </w:p>
          <w:p w14:paraId="3D3291F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Pelin ALBAYRAK</w:t>
            </w:r>
          </w:p>
          <w:p w14:paraId="0E39A549" w14:textId="44094B31" w:rsidR="00CD7E97" w:rsidRPr="004E5D8C" w:rsidRDefault="00CD7E97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Online</w:t>
            </w:r>
          </w:p>
        </w:tc>
        <w:tc>
          <w:tcPr>
            <w:tcW w:w="3198" w:type="dxa"/>
          </w:tcPr>
          <w:p w14:paraId="54869DD6" w14:textId="22638D03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</w:tcPr>
          <w:p w14:paraId="4B61FD0C" w14:textId="63D0F723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09359B31" w14:textId="67E8EF86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4C1C54A5" w14:textId="77777777" w:rsidTr="00926CEC">
        <w:trPr>
          <w:trHeight w:val="288"/>
          <w:jc w:val="center"/>
        </w:trPr>
        <w:tc>
          <w:tcPr>
            <w:tcW w:w="0" w:type="auto"/>
          </w:tcPr>
          <w:p w14:paraId="5DA9D16C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6:30</w:t>
            </w:r>
          </w:p>
          <w:p w14:paraId="56D4000A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7:15</w:t>
            </w:r>
          </w:p>
        </w:tc>
        <w:tc>
          <w:tcPr>
            <w:tcW w:w="2942" w:type="dxa"/>
          </w:tcPr>
          <w:p w14:paraId="40A6A76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5471C09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3BDF400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1E125760" w14:textId="656713C4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</w:tcPr>
          <w:p w14:paraId="22C2BBC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Dİ1002</w:t>
            </w:r>
          </w:p>
          <w:p w14:paraId="23AA25F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abancı Dil II (İngilizce)</w:t>
            </w:r>
          </w:p>
          <w:p w14:paraId="2AB4748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Pelin ALBAYRAK</w:t>
            </w:r>
          </w:p>
          <w:p w14:paraId="40AECC40" w14:textId="21B969B5" w:rsidR="00CD7E97" w:rsidRPr="004E5D8C" w:rsidRDefault="00CD7E97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Online</w:t>
            </w:r>
          </w:p>
        </w:tc>
        <w:tc>
          <w:tcPr>
            <w:tcW w:w="3198" w:type="dxa"/>
          </w:tcPr>
          <w:p w14:paraId="0CDE8CF1" w14:textId="60257585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</w:tcPr>
          <w:p w14:paraId="50D1BD49" w14:textId="62A5EC0E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19577B27" w14:textId="6E39D1E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082DBA31" w14:textId="77777777" w:rsidTr="00926CEC">
        <w:trPr>
          <w:trHeight w:val="432"/>
          <w:jc w:val="center"/>
        </w:trPr>
        <w:tc>
          <w:tcPr>
            <w:tcW w:w="0" w:type="auto"/>
          </w:tcPr>
          <w:p w14:paraId="75E810BC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62D6F17C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2942" w:type="dxa"/>
          </w:tcPr>
          <w:p w14:paraId="0C9EF06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4879688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2550EF5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6AFAFF2E" w14:textId="28F38987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</w:tcPr>
          <w:p w14:paraId="3A1C7F72" w14:textId="5CA8EF5A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</w:tcPr>
          <w:p w14:paraId="41B9A6B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0A3CF87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358D51A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72521C71" w14:textId="30B5006A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</w:tcPr>
          <w:p w14:paraId="5709B4A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Dİ1002</w:t>
            </w:r>
          </w:p>
          <w:p w14:paraId="2A64A88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ürk Dili II</w:t>
            </w:r>
          </w:p>
          <w:p w14:paraId="20174818" w14:textId="3835819C" w:rsidR="00926CEC" w:rsidRPr="004E5D8C" w:rsidRDefault="00B824F3" w:rsidP="00926CEC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Halil İbrahim BULAN</w:t>
            </w:r>
          </w:p>
          <w:p w14:paraId="531A07B2" w14:textId="3C84F911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821" w:type="dxa"/>
          </w:tcPr>
          <w:p w14:paraId="3896839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0143FC0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3AF2791F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28A62031" w14:textId="6EF83FBA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302D05D9" w14:textId="77777777" w:rsidTr="00926CEC">
        <w:trPr>
          <w:trHeight w:val="432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5ED8C2DC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2942" w:type="dxa"/>
            <w:shd w:val="clear" w:color="auto" w:fill="F2F2F2"/>
          </w:tcPr>
          <w:p w14:paraId="1EA23E1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51344CD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299E498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3CB86457" w14:textId="2877AB1C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  <w:shd w:val="clear" w:color="auto" w:fill="F2F2F2"/>
          </w:tcPr>
          <w:p w14:paraId="08EE1F19" w14:textId="57F34242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  <w:shd w:val="clear" w:color="auto" w:fill="F2F2F2"/>
          </w:tcPr>
          <w:p w14:paraId="1DC02EA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70CB8B7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134E0505" w14:textId="77777777" w:rsidR="00B824F3" w:rsidRPr="004E5D8C" w:rsidRDefault="00B824F3" w:rsidP="00B824F3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322BAC1E" w14:textId="15A40983" w:rsidR="00926CEC" w:rsidRPr="004E5D8C" w:rsidRDefault="00926CEC" w:rsidP="00B824F3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  <w:shd w:val="clear" w:color="auto" w:fill="F2F2F2"/>
          </w:tcPr>
          <w:p w14:paraId="5D5284F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Dİ1002</w:t>
            </w:r>
          </w:p>
          <w:p w14:paraId="41C460D5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ürk Dili II</w:t>
            </w:r>
          </w:p>
          <w:p w14:paraId="73AA078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Halil İbrahim BULAN</w:t>
            </w:r>
          </w:p>
          <w:p w14:paraId="5076D0EA" w14:textId="31CC25B1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821" w:type="dxa"/>
            <w:shd w:val="clear" w:color="auto" w:fill="F2F2F2"/>
          </w:tcPr>
          <w:p w14:paraId="03734BB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792D59A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6E45A8D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79398EED" w14:textId="33245C13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620D6942" w14:textId="77777777" w:rsidTr="00926CEC">
        <w:trPr>
          <w:trHeight w:val="432"/>
          <w:jc w:val="center"/>
        </w:trPr>
        <w:tc>
          <w:tcPr>
            <w:tcW w:w="0" w:type="auto"/>
          </w:tcPr>
          <w:p w14:paraId="4A46111A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7D0ADFEB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2942" w:type="dxa"/>
          </w:tcPr>
          <w:p w14:paraId="23323AC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5904BDA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2774B0E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253D3388" w14:textId="6702CB28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</w:tcPr>
          <w:p w14:paraId="37EEB74E" w14:textId="2A41D3C4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</w:tcPr>
          <w:p w14:paraId="7426DF9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125CC2D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1307426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5BFB0F70" w14:textId="59636BF3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</w:tcPr>
          <w:p w14:paraId="498C2F4D" w14:textId="5607EDFF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7AC1CD7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77F50CA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6637626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21FF813B" w14:textId="17F59857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75AEDE78" w14:textId="77777777" w:rsidTr="00926CEC">
        <w:trPr>
          <w:trHeight w:val="288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0CDC99DA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2942" w:type="dxa"/>
            <w:shd w:val="clear" w:color="auto" w:fill="F2F2F2"/>
          </w:tcPr>
          <w:p w14:paraId="3D40F977" w14:textId="77777777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16İŞL-1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00AF2F2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rgütsel Davranış</w:t>
            </w:r>
          </w:p>
          <w:p w14:paraId="3A74133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e</w:t>
            </w:r>
          </w:p>
          <w:p w14:paraId="0606EECE" w14:textId="6DEDACE5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  <w:shd w:val="clear" w:color="auto" w:fill="F2F2F2"/>
          </w:tcPr>
          <w:p w14:paraId="746CC05C" w14:textId="20AA4432" w:rsidR="00B824F3" w:rsidRPr="004E5D8C" w:rsidRDefault="00B824F3" w:rsidP="00B824F3">
            <w:pPr>
              <w:jc w:val="center"/>
              <w:rPr>
                <w:color w:val="000000"/>
                <w:sz w:val="10"/>
                <w:szCs w:val="10"/>
              </w:rPr>
            </w:pPr>
            <w:r w:rsidRPr="004E5D8C">
              <w:rPr>
                <w:color w:val="000000"/>
                <w:sz w:val="10"/>
                <w:szCs w:val="10"/>
              </w:rPr>
              <w:t xml:space="preserve">ATA-1002 </w:t>
            </w:r>
          </w:p>
          <w:p w14:paraId="0B1C8D8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Atatürk İlkeleri ve İnkılap Tarihi II</w:t>
            </w:r>
          </w:p>
          <w:p w14:paraId="4EE2B31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İmran ŞAHİN</w:t>
            </w:r>
          </w:p>
          <w:p w14:paraId="53040790" w14:textId="689318E2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  <w:shd w:val="clear" w:color="auto" w:fill="F2F2F2"/>
          </w:tcPr>
          <w:p w14:paraId="7F49E15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16 İŞL-112</w:t>
            </w:r>
          </w:p>
          <w:p w14:paraId="50564F3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Hukukun Temel Kavramları</w:t>
            </w:r>
          </w:p>
          <w:p w14:paraId="3A97F3F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Hafize SEÇTİM</w:t>
            </w:r>
          </w:p>
          <w:p w14:paraId="5CA2F807" w14:textId="088012E3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  <w:shd w:val="clear" w:color="auto" w:fill="F2F2F2"/>
          </w:tcPr>
          <w:p w14:paraId="03E7509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5C0A912F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565FCD0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731200C7" w14:textId="0271592C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  <w:shd w:val="clear" w:color="auto" w:fill="F2F2F2"/>
          </w:tcPr>
          <w:p w14:paraId="14B4C32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4C466356" w14:textId="77777777" w:rsidTr="00926CEC">
        <w:trPr>
          <w:trHeight w:val="52"/>
          <w:jc w:val="center"/>
        </w:trPr>
        <w:tc>
          <w:tcPr>
            <w:tcW w:w="0" w:type="auto"/>
          </w:tcPr>
          <w:p w14:paraId="509989BE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2D462A72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2942" w:type="dxa"/>
          </w:tcPr>
          <w:p w14:paraId="311C60D4" w14:textId="77777777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16İŞL-1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28BB696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rgütsel Davranış</w:t>
            </w:r>
          </w:p>
          <w:p w14:paraId="364BD9F5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</w:t>
            </w:r>
            <w:r w:rsidR="00926CEC" w:rsidRPr="004E5D8C">
              <w:rPr>
                <w:sz w:val="10"/>
                <w:szCs w:val="10"/>
              </w:rPr>
              <w:t>e</w:t>
            </w:r>
          </w:p>
          <w:p w14:paraId="77D72AE2" w14:textId="4C8D9068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</w:tcPr>
          <w:p w14:paraId="55881DAF" w14:textId="77777777" w:rsidR="00B824F3" w:rsidRPr="004E5D8C" w:rsidRDefault="00B824F3" w:rsidP="00B824F3">
            <w:pPr>
              <w:jc w:val="center"/>
              <w:rPr>
                <w:color w:val="000000"/>
                <w:sz w:val="10"/>
                <w:szCs w:val="10"/>
              </w:rPr>
            </w:pPr>
            <w:r w:rsidRPr="004E5D8C">
              <w:rPr>
                <w:color w:val="000000"/>
                <w:sz w:val="10"/>
                <w:szCs w:val="10"/>
              </w:rPr>
              <w:t>ATA-1002</w:t>
            </w:r>
          </w:p>
          <w:p w14:paraId="61E7A02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Atatürk İlkeleri ve İnkılap Tarihi II</w:t>
            </w:r>
          </w:p>
          <w:p w14:paraId="20366D1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İmran ŞAHİN</w:t>
            </w:r>
          </w:p>
          <w:p w14:paraId="14950748" w14:textId="0A85B451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</w:tcPr>
          <w:p w14:paraId="5B352EC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16 İŞL-112</w:t>
            </w:r>
          </w:p>
          <w:p w14:paraId="22503BE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Hukukun Temel Kavramları</w:t>
            </w:r>
          </w:p>
          <w:p w14:paraId="6F6C2AF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Hafize SEÇTİM</w:t>
            </w:r>
          </w:p>
          <w:p w14:paraId="34450D47" w14:textId="12D244BA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</w:tcPr>
          <w:p w14:paraId="252A74B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68CCBDD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4BFFC2AF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581B3881" w14:textId="1F0FAC0E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</w:tcPr>
          <w:p w14:paraId="2753934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6D7D01CD" w14:textId="77777777" w:rsidTr="00926CEC">
        <w:trPr>
          <w:trHeight w:val="288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7C7C1F2D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2942" w:type="dxa"/>
            <w:shd w:val="clear" w:color="auto" w:fill="F2F2F2"/>
          </w:tcPr>
          <w:p w14:paraId="776D8917" w14:textId="77777777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16İŞL-1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403133E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rgütsel Davranış</w:t>
            </w:r>
          </w:p>
          <w:p w14:paraId="3B3DEA6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e</w:t>
            </w:r>
          </w:p>
          <w:p w14:paraId="40C509A4" w14:textId="1E7C83DD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  <w:shd w:val="clear" w:color="auto" w:fill="F2F2F2"/>
          </w:tcPr>
          <w:p w14:paraId="620FC20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  <w:shd w:val="clear" w:color="auto" w:fill="F2F2F2"/>
          </w:tcPr>
          <w:p w14:paraId="119269A5" w14:textId="345BF29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  <w:shd w:val="clear" w:color="auto" w:fill="F2F2F2"/>
          </w:tcPr>
          <w:p w14:paraId="42AFC55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6C32B14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6D92BCC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38EBAB25" w14:textId="7428E218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  <w:shd w:val="clear" w:color="auto" w:fill="F2F2F2"/>
          </w:tcPr>
          <w:p w14:paraId="441179D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491B6028" w14:textId="3A44BCDE" w:rsidR="00B86247" w:rsidRPr="002154D7" w:rsidRDefault="00B86247" w:rsidP="006D51B3">
      <w:pPr>
        <w:rPr>
          <w:color w:val="2C6EAB"/>
          <w:sz w:val="13"/>
          <w:szCs w:val="13"/>
        </w:rPr>
      </w:pPr>
    </w:p>
    <w:p w14:paraId="110039C4" w14:textId="77777777" w:rsidR="009B0A73" w:rsidRPr="002154D7" w:rsidRDefault="009B0A73" w:rsidP="006D51B3">
      <w:pPr>
        <w:rPr>
          <w:color w:val="2C6EAB"/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9B0A73" w:rsidRPr="000D6791" w14:paraId="6DD1AB7B" w14:textId="77777777" w:rsidTr="00DA4C1E">
        <w:trPr>
          <w:trHeight w:val="161"/>
          <w:jc w:val="center"/>
        </w:trPr>
        <w:tc>
          <w:tcPr>
            <w:tcW w:w="0" w:type="auto"/>
          </w:tcPr>
          <w:p w14:paraId="50B4C940" w14:textId="77777777" w:rsidR="009B0A73" w:rsidRPr="000D6791" w:rsidRDefault="009B0A73" w:rsidP="00DA4C1E">
            <w:pPr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lastRenderedPageBreak/>
              <w:br w:type="page"/>
            </w:r>
            <w:r w:rsidRPr="000D6791">
              <w:rPr>
                <w:b/>
                <w:bCs/>
                <w:sz w:val="10"/>
                <w:szCs w:val="10"/>
              </w:rPr>
              <w:t>2.SINIF</w:t>
            </w:r>
          </w:p>
        </w:tc>
        <w:tc>
          <w:tcPr>
            <w:tcW w:w="2964" w:type="dxa"/>
          </w:tcPr>
          <w:p w14:paraId="42998D2B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953" w:type="dxa"/>
          </w:tcPr>
          <w:p w14:paraId="17C97A33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3222" w:type="dxa"/>
          </w:tcPr>
          <w:p w14:paraId="2761A642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2930" w:type="dxa"/>
          </w:tcPr>
          <w:p w14:paraId="68340080" w14:textId="77777777" w:rsidR="009B0A73" w:rsidRPr="000D6791" w:rsidRDefault="009B0A73" w:rsidP="00DA4C1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2842" w:type="dxa"/>
          </w:tcPr>
          <w:p w14:paraId="2E041621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9B0A73" w:rsidRPr="000D6791" w14:paraId="4B631710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1FAC7011" w14:textId="77777777" w:rsidR="009B0A73" w:rsidRPr="000D6791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355402AF" w14:textId="77777777" w:rsidR="009B0A73" w:rsidRPr="000D6791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72F7CA7D" w14:textId="77777777" w:rsidR="009B0A73" w:rsidRPr="000D6791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2720123A" w14:textId="77777777" w:rsidR="009B0A73" w:rsidRPr="000D6791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1467F571" w14:textId="77777777" w:rsidR="009B0A73" w:rsidRPr="000D6791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733FB6A1" w14:textId="77777777" w:rsidR="009B0A73" w:rsidRPr="000D6791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6E4E42BC" w14:textId="77777777" w:rsidR="009B0A73" w:rsidRPr="000D6791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12B0BD7F" w14:textId="77777777" w:rsidTr="00DA4C1E">
        <w:trPr>
          <w:trHeight w:val="324"/>
          <w:jc w:val="center"/>
        </w:trPr>
        <w:tc>
          <w:tcPr>
            <w:tcW w:w="0" w:type="auto"/>
          </w:tcPr>
          <w:p w14:paraId="3378A8E4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36F3F1C5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2964" w:type="dxa"/>
          </w:tcPr>
          <w:p w14:paraId="478EDC39" w14:textId="611FB0EB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4EA33F63" w14:textId="0D43271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36E73BA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5FE987F5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710E8F4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67C39A25" w14:textId="08636965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</w:tcPr>
          <w:p w14:paraId="55FD6DD5" w14:textId="776A5144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766B6FE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13A47011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21627D31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5A698249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1D279E6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13F50C2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50D9DD6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1CB82149" w14:textId="7D37D497" w:rsidR="00926CEC" w:rsidRPr="000D6791" w:rsidRDefault="00926CEC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  <w:shd w:val="clear" w:color="auto" w:fill="F2F2F2"/>
          </w:tcPr>
          <w:p w14:paraId="5EE19D2C" w14:textId="301BBAF1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48E4D002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0D0CC6A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64FCCF85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10578EE8" w14:textId="213F886A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  <w:shd w:val="clear" w:color="auto" w:fill="F2F2F2"/>
          </w:tcPr>
          <w:p w14:paraId="0A121FAB" w14:textId="44BCA52D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74559E3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018097C5" w14:textId="77777777" w:rsidTr="00DA4C1E">
        <w:trPr>
          <w:trHeight w:val="310"/>
          <w:jc w:val="center"/>
        </w:trPr>
        <w:tc>
          <w:tcPr>
            <w:tcW w:w="0" w:type="auto"/>
          </w:tcPr>
          <w:p w14:paraId="266BF0DA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1603A946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2964" w:type="dxa"/>
          </w:tcPr>
          <w:p w14:paraId="57A4CA1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67EAB35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74CA2792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2581A03F" w14:textId="2AD2FAF7" w:rsidR="00926CEC" w:rsidRPr="000D6791" w:rsidRDefault="00926CEC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</w:tcPr>
          <w:p w14:paraId="78ED651A" w14:textId="32DF861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1FEAE037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10A8700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2D21DC8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464C9CF1" w14:textId="565EFD3A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</w:tcPr>
          <w:p w14:paraId="042DA531" w14:textId="1419897D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662701E5" w14:textId="2DFE0EDA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5D5FEFD5" w14:textId="77777777" w:rsidTr="00DA4C1E">
        <w:trPr>
          <w:trHeight w:val="318"/>
          <w:jc w:val="center"/>
        </w:trPr>
        <w:tc>
          <w:tcPr>
            <w:tcW w:w="0" w:type="auto"/>
            <w:shd w:val="clear" w:color="auto" w:fill="F2F2F2"/>
          </w:tcPr>
          <w:p w14:paraId="3D4B116C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03E82033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17C6C11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3EEA853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4707B699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7B27F9CC" w14:textId="46DB616A" w:rsidR="00926CEC" w:rsidRPr="000D6791" w:rsidRDefault="00926CEC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  <w:shd w:val="clear" w:color="auto" w:fill="F2F2F2"/>
          </w:tcPr>
          <w:p w14:paraId="47A70CEE" w14:textId="4427BCB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04F2D77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2AD1CBA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5CA26353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6EA7F02F" w14:textId="4FD6A10B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  <w:shd w:val="clear" w:color="auto" w:fill="F2F2F2"/>
          </w:tcPr>
          <w:p w14:paraId="3BB6203A" w14:textId="69DCA55C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54FF334D" w14:textId="068C8935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36637F95" w14:textId="77777777" w:rsidTr="00DA4C1E">
        <w:trPr>
          <w:trHeight w:val="324"/>
          <w:jc w:val="center"/>
        </w:trPr>
        <w:tc>
          <w:tcPr>
            <w:tcW w:w="0" w:type="auto"/>
          </w:tcPr>
          <w:p w14:paraId="44809692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141D30DD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2964" w:type="dxa"/>
          </w:tcPr>
          <w:p w14:paraId="5B597532" w14:textId="0DCCC3A9" w:rsidR="00B824F3" w:rsidRPr="000D6791" w:rsidRDefault="00B824F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11F1DD2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Finansal Tablolar Analizi</w:t>
            </w:r>
          </w:p>
          <w:p w14:paraId="2E63131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3EE84F40" w14:textId="21179323" w:rsidR="00926CEC" w:rsidRPr="000D6791" w:rsidRDefault="00DC105E" w:rsidP="00B824F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</w:tcPr>
          <w:p w14:paraId="44AFB475" w14:textId="7EF82DD9" w:rsidR="00B824F3" w:rsidRPr="000D6791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ne-</w:t>
            </w:r>
            <w:proofErr w:type="gramStart"/>
            <w:r w:rsidRPr="000D6791">
              <w:rPr>
                <w:sz w:val="10"/>
                <w:szCs w:val="10"/>
              </w:rPr>
              <w:t xml:space="preserve">2002  </w:t>
            </w:r>
            <w:r w:rsidRPr="000D6791">
              <w:rPr>
                <w:b/>
                <w:bCs/>
                <w:sz w:val="10"/>
                <w:szCs w:val="10"/>
              </w:rPr>
              <w:t>(</w:t>
            </w:r>
            <w:proofErr w:type="gramEnd"/>
            <w:r w:rsidRPr="000D6791">
              <w:rPr>
                <w:b/>
                <w:bCs/>
                <w:sz w:val="10"/>
                <w:szCs w:val="10"/>
              </w:rPr>
              <w:t>I. ve II. Öğretim)</w:t>
            </w:r>
          </w:p>
          <w:p w14:paraId="23AACCC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nternational </w:t>
            </w:r>
            <w:proofErr w:type="spellStart"/>
            <w:r w:rsidRPr="000D6791">
              <w:rPr>
                <w:sz w:val="10"/>
                <w:szCs w:val="10"/>
              </w:rPr>
              <w:t>Economics</w:t>
            </w:r>
            <w:proofErr w:type="spellEnd"/>
          </w:p>
          <w:p w14:paraId="4B03DC74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r.Öğr.Üyes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Zekiye Nazlı KANSU</w:t>
            </w:r>
          </w:p>
          <w:p w14:paraId="7135103B" w14:textId="29CF5073" w:rsidR="00926CEC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</w:tcPr>
          <w:p w14:paraId="5B50581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3450CCD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5F0FDAA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1BBC9A4D" w14:textId="5AE8A130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</w:tcPr>
          <w:p w14:paraId="183E0570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1E635A8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7C135B1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2D7840FC" w14:textId="13B25142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</w:tcPr>
          <w:p w14:paraId="7961C22F" w14:textId="32C38F53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1945B21C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2222505F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19720CCE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17CD6BA6" w14:textId="4CC119FD" w:rsidR="00B824F3" w:rsidRPr="000D6791" w:rsidRDefault="00B824F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3EA77BC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Finansal Tablolar Analizi</w:t>
            </w:r>
          </w:p>
          <w:p w14:paraId="3CF8578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4761E878" w14:textId="2CB639D5" w:rsidR="00926CEC" w:rsidRPr="000D6791" w:rsidRDefault="00DC105E" w:rsidP="00B824F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  <w:shd w:val="clear" w:color="auto" w:fill="F2F2F2"/>
          </w:tcPr>
          <w:p w14:paraId="2AA8D291" w14:textId="7E6A8242" w:rsidR="00B824F3" w:rsidRPr="000D6791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ne-2002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9A2CCC2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nternational </w:t>
            </w:r>
            <w:proofErr w:type="spellStart"/>
            <w:r w:rsidRPr="000D6791">
              <w:rPr>
                <w:sz w:val="10"/>
                <w:szCs w:val="10"/>
              </w:rPr>
              <w:t>Economics</w:t>
            </w:r>
            <w:proofErr w:type="spellEnd"/>
          </w:p>
          <w:p w14:paraId="6AE5163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r.Öğr.Üyes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Zekiye Nazlı KANSU</w:t>
            </w:r>
          </w:p>
          <w:p w14:paraId="12200ED3" w14:textId="79E9DF66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  <w:shd w:val="clear" w:color="auto" w:fill="F2F2F2"/>
          </w:tcPr>
          <w:p w14:paraId="3C337AB4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1DF7126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736DE85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72E57636" w14:textId="2A81D216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  <w:shd w:val="clear" w:color="auto" w:fill="F2F2F2"/>
          </w:tcPr>
          <w:p w14:paraId="130FC564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5F145183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308A0304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67F4F358" w14:textId="59E4984B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  <w:shd w:val="clear" w:color="auto" w:fill="F2F2F2"/>
          </w:tcPr>
          <w:p w14:paraId="3B286F61" w14:textId="135E2D09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523B93B7" w14:textId="77777777" w:rsidTr="00DA4C1E">
        <w:trPr>
          <w:trHeight w:val="82"/>
          <w:jc w:val="center"/>
        </w:trPr>
        <w:tc>
          <w:tcPr>
            <w:tcW w:w="0" w:type="auto"/>
          </w:tcPr>
          <w:p w14:paraId="21CE95CB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0D555A60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2964" w:type="dxa"/>
          </w:tcPr>
          <w:p w14:paraId="6344F6C8" w14:textId="5520EF50" w:rsidR="00B824F3" w:rsidRPr="000D6791" w:rsidRDefault="00B824F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67BC51D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Finansal Tablolar Analizi</w:t>
            </w:r>
          </w:p>
          <w:p w14:paraId="3532816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1E78CF3F" w14:textId="3B664C25" w:rsidR="00926CEC" w:rsidRPr="000D6791" w:rsidRDefault="00DC105E" w:rsidP="00B824F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</w:tcPr>
          <w:p w14:paraId="4648AE6D" w14:textId="0BD5E1D9" w:rsidR="00B824F3" w:rsidRPr="000D6791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ne-2002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6D58741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nternational </w:t>
            </w:r>
            <w:proofErr w:type="spellStart"/>
            <w:r w:rsidRPr="000D6791">
              <w:rPr>
                <w:sz w:val="10"/>
                <w:szCs w:val="10"/>
              </w:rPr>
              <w:t>Economics</w:t>
            </w:r>
            <w:proofErr w:type="spellEnd"/>
          </w:p>
          <w:p w14:paraId="1775E49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r.Öğr.Üyes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Zekiye Nazlı KANSU</w:t>
            </w:r>
          </w:p>
          <w:p w14:paraId="1BB36A79" w14:textId="6C36BD8C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</w:tcPr>
          <w:p w14:paraId="4D085B7A" w14:textId="5B928A31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5F9BC23B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75774CD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391E8DF9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54AA4803" w14:textId="477D8A33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</w:tcPr>
          <w:p w14:paraId="23997C20" w14:textId="1EF2697E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56A06A86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529EC73E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304E87B7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4FB94A6D" w14:textId="02BBA533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286E4947" w14:textId="77777777" w:rsidR="00B824F3" w:rsidRPr="000D6791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2046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9FE032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Bütünleşik Pazarlama İletişimi</w:t>
            </w:r>
          </w:p>
          <w:p w14:paraId="7207547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1269145D" w14:textId="61CB928F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  <w:shd w:val="clear" w:color="auto" w:fill="F2F2F2"/>
          </w:tcPr>
          <w:p w14:paraId="643EE250" w14:textId="1FCC54FE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5B7D0F8C" w14:textId="4780C6E9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67CA4AB2" w14:textId="7028CD8A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3504FBFC" w14:textId="77777777" w:rsidTr="00DA4C1E">
        <w:trPr>
          <w:trHeight w:val="486"/>
          <w:jc w:val="center"/>
        </w:trPr>
        <w:tc>
          <w:tcPr>
            <w:tcW w:w="0" w:type="auto"/>
          </w:tcPr>
          <w:p w14:paraId="63238B0B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659A0234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2964" w:type="dxa"/>
          </w:tcPr>
          <w:p w14:paraId="60538398" w14:textId="45FA57AB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7B011D4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2046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74CE0A2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Bütünleşik Pazarlama İletişimi</w:t>
            </w:r>
          </w:p>
          <w:p w14:paraId="04CB62B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7EEC3DF9" w14:textId="12B976AA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</w:tcPr>
          <w:p w14:paraId="48127EE7" w14:textId="7CE549EB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089B5118" w14:textId="325BA40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4982ABC8" w14:textId="0C81788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1ADE78FE" w14:textId="77777777" w:rsidTr="006D7D02">
        <w:trPr>
          <w:trHeight w:val="397"/>
          <w:jc w:val="center"/>
        </w:trPr>
        <w:tc>
          <w:tcPr>
            <w:tcW w:w="0" w:type="auto"/>
            <w:shd w:val="clear" w:color="auto" w:fill="F2F2F2"/>
          </w:tcPr>
          <w:p w14:paraId="1B43D4B5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1443D549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095A0779" w14:textId="30021569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2E5E1146" w14:textId="77777777" w:rsidR="00B824F3" w:rsidRPr="000D6791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2046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69C974E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Bütünleşik Pazarlama İletişimi</w:t>
            </w:r>
          </w:p>
          <w:p w14:paraId="3A9CAF15" w14:textId="77777777" w:rsidR="00255EF7" w:rsidRPr="000D6791" w:rsidRDefault="00B824F3" w:rsidP="00255EF7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5DDD580A" w14:textId="4DFE9BB7" w:rsidR="00255EF7" w:rsidRPr="000D6791" w:rsidRDefault="00255EF7" w:rsidP="00255EF7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  <w:shd w:val="clear" w:color="auto" w:fill="F2F2F2"/>
          </w:tcPr>
          <w:p w14:paraId="0F87627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57D9E345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5CF0BF0F" w14:textId="5DF96ACB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089ABFCF" w14:textId="77777777" w:rsidTr="00DA4C1E">
        <w:trPr>
          <w:trHeight w:val="324"/>
          <w:jc w:val="center"/>
        </w:trPr>
        <w:tc>
          <w:tcPr>
            <w:tcW w:w="0" w:type="auto"/>
          </w:tcPr>
          <w:p w14:paraId="63D47A3E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4:50</w:t>
            </w:r>
          </w:p>
          <w:p w14:paraId="696291C9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5:35</w:t>
            </w:r>
          </w:p>
        </w:tc>
        <w:tc>
          <w:tcPr>
            <w:tcW w:w="2964" w:type="dxa"/>
          </w:tcPr>
          <w:p w14:paraId="057FB021" w14:textId="5E335CA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0E9488E1" w14:textId="7F3A2E38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7353DDA0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0270E05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3F5B7B6B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145DB6E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736A44AC" w14:textId="4080A12B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</w:tcPr>
          <w:p w14:paraId="4ED97CEF" w14:textId="7405B694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2564979E" w14:textId="77777777" w:rsidTr="00DA4C1E">
        <w:trPr>
          <w:trHeight w:val="324"/>
          <w:jc w:val="center"/>
        </w:trPr>
        <w:tc>
          <w:tcPr>
            <w:tcW w:w="0" w:type="auto"/>
          </w:tcPr>
          <w:p w14:paraId="33BD19A7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5:40</w:t>
            </w:r>
          </w:p>
          <w:p w14:paraId="788DF102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6:25</w:t>
            </w:r>
          </w:p>
        </w:tc>
        <w:tc>
          <w:tcPr>
            <w:tcW w:w="2964" w:type="dxa"/>
          </w:tcPr>
          <w:p w14:paraId="7863D5A8" w14:textId="73762551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290878A8" w14:textId="760C0F14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45098AC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48CCBEB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71BD1C9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79B24C7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1A1E4558" w14:textId="095D65B3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</w:tcPr>
          <w:p w14:paraId="16571245" w14:textId="1A3A4BF8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2FD5458E" w14:textId="77777777" w:rsidTr="00DA4C1E">
        <w:trPr>
          <w:trHeight w:val="324"/>
          <w:jc w:val="center"/>
        </w:trPr>
        <w:tc>
          <w:tcPr>
            <w:tcW w:w="0" w:type="auto"/>
          </w:tcPr>
          <w:p w14:paraId="1F1944DE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6:30</w:t>
            </w:r>
          </w:p>
          <w:p w14:paraId="2773C288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7:15</w:t>
            </w:r>
          </w:p>
        </w:tc>
        <w:tc>
          <w:tcPr>
            <w:tcW w:w="2964" w:type="dxa"/>
          </w:tcPr>
          <w:p w14:paraId="1EFA92A1" w14:textId="16828C8A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0DD7FF4F" w14:textId="47AB7278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326A44D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0AC686F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7D3517FB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1D42A0A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31E04027" w14:textId="7D1D3A5D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</w:tcPr>
          <w:p w14:paraId="0309F3A9" w14:textId="49813AD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7CD149AB" w14:textId="77777777" w:rsidTr="008467B3">
        <w:trPr>
          <w:trHeight w:val="373"/>
          <w:jc w:val="center"/>
        </w:trPr>
        <w:tc>
          <w:tcPr>
            <w:tcW w:w="0" w:type="auto"/>
          </w:tcPr>
          <w:p w14:paraId="23DA240B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02A5811B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2964" w:type="dxa"/>
          </w:tcPr>
          <w:p w14:paraId="64ECA1A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6503413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57C02239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2256AABF" w14:textId="5CC6C36C" w:rsidR="00926CEC" w:rsidRPr="000D6791" w:rsidRDefault="00926CEC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53" w:type="dxa"/>
          </w:tcPr>
          <w:p w14:paraId="71E1353B" w14:textId="2680AFC2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6B58C55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479762C3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0F556AC2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67C41317" w14:textId="0AC54598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</w:tcPr>
          <w:p w14:paraId="681D408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45417FD1" w14:textId="1AA314A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23C323C0" w14:textId="77777777" w:rsidTr="006D7D02">
        <w:trPr>
          <w:trHeight w:val="299"/>
          <w:jc w:val="center"/>
        </w:trPr>
        <w:tc>
          <w:tcPr>
            <w:tcW w:w="0" w:type="auto"/>
            <w:shd w:val="clear" w:color="auto" w:fill="F2F2F2"/>
          </w:tcPr>
          <w:p w14:paraId="04040FAC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2AD9F85A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4799FBAB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7958B75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0258F7B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07195763" w14:textId="58177DA4" w:rsidR="00926CEC" w:rsidRPr="000D6791" w:rsidRDefault="00926CEC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53" w:type="dxa"/>
            <w:shd w:val="clear" w:color="auto" w:fill="F2F2F2"/>
          </w:tcPr>
          <w:p w14:paraId="723A1766" w14:textId="31E36CBC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4EDE660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44FE0BD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4CC1D6F1" w14:textId="77777777" w:rsidR="00B824F3" w:rsidRPr="000D6791" w:rsidRDefault="00B824F3" w:rsidP="00B824F3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39A0AB3A" w14:textId="0ACF65F6" w:rsidR="00255EF7" w:rsidRPr="000D6791" w:rsidRDefault="00255EF7" w:rsidP="00B824F3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  <w:shd w:val="clear" w:color="auto" w:fill="F2F2F2"/>
          </w:tcPr>
          <w:p w14:paraId="63D59D9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150CB687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774D7198" w14:textId="77777777" w:rsidTr="00DA4C1E">
        <w:trPr>
          <w:trHeight w:val="486"/>
          <w:jc w:val="center"/>
        </w:trPr>
        <w:tc>
          <w:tcPr>
            <w:tcW w:w="0" w:type="auto"/>
          </w:tcPr>
          <w:p w14:paraId="103F33E7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63B6CC67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2964" w:type="dxa"/>
          </w:tcPr>
          <w:p w14:paraId="23883F2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3CEC9F14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5702511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76CC810D" w14:textId="65B25C06" w:rsidR="00C37E4F" w:rsidRPr="000D6791" w:rsidRDefault="00926CEC" w:rsidP="00C37E4F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53" w:type="dxa"/>
          </w:tcPr>
          <w:p w14:paraId="1E7FD6AC" w14:textId="7CCF382B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3DEDA3F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60B925D5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4CE1AE0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295B3D35" w14:textId="53D91475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</w:tcPr>
          <w:p w14:paraId="2C47E0FD" w14:textId="3713D990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5C8F0F5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270F62B2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710BDC5C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6F11B745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15B0CA08" w14:textId="4FE98990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3A43410A" w14:textId="5812CDDE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2828CD9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40630B5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1F8A03B1" w14:textId="77777777" w:rsidR="00255EF7" w:rsidRPr="000D6791" w:rsidRDefault="00B824F3" w:rsidP="00255EF7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4122F5F3" w14:textId="38D3EED5" w:rsidR="00255EF7" w:rsidRPr="000D6791" w:rsidRDefault="00255EF7" w:rsidP="00255EF7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  <w:shd w:val="clear" w:color="auto" w:fill="F2F2F2"/>
          </w:tcPr>
          <w:p w14:paraId="75423288" w14:textId="0F8E310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079981A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0F38B038" w14:textId="77777777" w:rsidTr="00DA4C1E">
        <w:trPr>
          <w:trHeight w:val="59"/>
          <w:jc w:val="center"/>
        </w:trPr>
        <w:tc>
          <w:tcPr>
            <w:tcW w:w="0" w:type="auto"/>
          </w:tcPr>
          <w:p w14:paraId="144A12A5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78B9FE75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2964" w:type="dxa"/>
          </w:tcPr>
          <w:p w14:paraId="1263C964" w14:textId="3DC8930A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1931B09C" w14:textId="647094CA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30169EB0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6ED2894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6A617EC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22511BC1" w14:textId="44234281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</w:tcPr>
          <w:p w14:paraId="1CA26EBE" w14:textId="5CFB6023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1E7F2845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334AADC9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0CCCFCF5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2F1107B7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3B61C09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3027054D" w14:textId="4E08ECBD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371ED412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34BA956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01E8DEE0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640332A3" w14:textId="7F18B576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  <w:shd w:val="clear" w:color="auto" w:fill="F2F2F2"/>
          </w:tcPr>
          <w:p w14:paraId="69BA84F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338C955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</w:tbl>
    <w:p w14:paraId="5B351579" w14:textId="1E85AEDB" w:rsidR="009B0A73" w:rsidRDefault="009B0A73">
      <w:pPr>
        <w:rPr>
          <w:sz w:val="13"/>
          <w:szCs w:val="13"/>
        </w:rPr>
      </w:pPr>
    </w:p>
    <w:p w14:paraId="040DF57F" w14:textId="77777777" w:rsidR="000D6791" w:rsidRPr="002154D7" w:rsidRDefault="000D6791">
      <w:pPr>
        <w:rPr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9B0A73" w:rsidRPr="00EE49A2" w14:paraId="09BD08FF" w14:textId="77777777" w:rsidTr="00DA4C1E">
        <w:trPr>
          <w:trHeight w:val="161"/>
          <w:jc w:val="center"/>
        </w:trPr>
        <w:tc>
          <w:tcPr>
            <w:tcW w:w="0" w:type="auto"/>
          </w:tcPr>
          <w:p w14:paraId="2A6A252D" w14:textId="6A652E9D" w:rsidR="009B0A73" w:rsidRPr="00EE49A2" w:rsidRDefault="009B0A73" w:rsidP="00DA4C1E">
            <w:pPr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lastRenderedPageBreak/>
              <w:br w:type="page"/>
            </w:r>
            <w:r w:rsidRPr="00EE49A2">
              <w:rPr>
                <w:b/>
                <w:bCs/>
                <w:sz w:val="10"/>
                <w:szCs w:val="10"/>
              </w:rPr>
              <w:t>3.SINIF</w:t>
            </w:r>
          </w:p>
        </w:tc>
        <w:tc>
          <w:tcPr>
            <w:tcW w:w="2964" w:type="dxa"/>
          </w:tcPr>
          <w:p w14:paraId="4520EA51" w14:textId="77777777" w:rsidR="009B0A73" w:rsidRPr="00EE49A2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953" w:type="dxa"/>
          </w:tcPr>
          <w:p w14:paraId="1AC9FD65" w14:textId="77777777" w:rsidR="009B0A73" w:rsidRPr="00EE49A2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3222" w:type="dxa"/>
          </w:tcPr>
          <w:p w14:paraId="520AC89B" w14:textId="77777777" w:rsidR="009B0A73" w:rsidRPr="00EE49A2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2930" w:type="dxa"/>
          </w:tcPr>
          <w:p w14:paraId="02BED600" w14:textId="77777777" w:rsidR="009B0A73" w:rsidRPr="00EE49A2" w:rsidRDefault="009B0A73" w:rsidP="00DA4C1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2842" w:type="dxa"/>
          </w:tcPr>
          <w:p w14:paraId="6E2482DB" w14:textId="77777777" w:rsidR="009B0A73" w:rsidRPr="00EE49A2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9B0A73" w:rsidRPr="00EE49A2" w14:paraId="0D1587DC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340EC560" w14:textId="77777777" w:rsidR="009B0A73" w:rsidRPr="00EE49A2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35B6CA31" w14:textId="77777777" w:rsidR="009B0A73" w:rsidRPr="00EE49A2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40779D3B" w14:textId="77777777" w:rsidR="009B0A73" w:rsidRPr="00EE49A2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47D7BBB2" w14:textId="77777777" w:rsidR="009B0A73" w:rsidRPr="00EE49A2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3A487EA5" w14:textId="77777777" w:rsidR="009B0A73" w:rsidRPr="00EE49A2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0A2F57C3" w14:textId="77777777" w:rsidR="009B0A73" w:rsidRPr="00EE49A2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554682D2" w14:textId="77777777" w:rsidR="009B0A73" w:rsidRPr="00EE49A2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</w:tr>
      <w:tr w:rsidR="00A002BA" w:rsidRPr="00EE49A2" w14:paraId="209D92B4" w14:textId="77777777" w:rsidTr="00DA4C1E">
        <w:trPr>
          <w:trHeight w:val="324"/>
          <w:jc w:val="center"/>
        </w:trPr>
        <w:tc>
          <w:tcPr>
            <w:tcW w:w="0" w:type="auto"/>
          </w:tcPr>
          <w:p w14:paraId="0E09C709" w14:textId="77777777" w:rsidR="00A002BA" w:rsidRPr="00EE49A2" w:rsidRDefault="00A002BA" w:rsidP="00A002BA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28255C05" w14:textId="77777777" w:rsidR="00A002BA" w:rsidRPr="00EE49A2" w:rsidRDefault="00A002BA" w:rsidP="00A002BA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2964" w:type="dxa"/>
          </w:tcPr>
          <w:p w14:paraId="3C47E4B0" w14:textId="16AD7188" w:rsidR="00A002BA" w:rsidRPr="00EE49A2" w:rsidRDefault="00A002BA" w:rsidP="00A002B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2D1D089C" w14:textId="72FBDFC8" w:rsidR="00A002BA" w:rsidRPr="00EE49A2" w:rsidRDefault="00A002BA" w:rsidP="00A002B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4DE005E3" w14:textId="7426752C" w:rsidR="00A002BA" w:rsidRPr="00EE49A2" w:rsidRDefault="00A002BA" w:rsidP="00A002BA">
            <w:pPr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264EBEAB" w14:textId="02BF5396" w:rsidR="00A002BA" w:rsidRPr="00EE49A2" w:rsidRDefault="00A002BA" w:rsidP="00A002B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35F55A7F" w14:textId="56E72626" w:rsidR="00A002BA" w:rsidRPr="00EE49A2" w:rsidRDefault="00A002BA" w:rsidP="00A002BA">
            <w:pPr>
              <w:jc w:val="center"/>
              <w:rPr>
                <w:sz w:val="10"/>
                <w:szCs w:val="10"/>
              </w:rPr>
            </w:pPr>
          </w:p>
        </w:tc>
      </w:tr>
      <w:tr w:rsidR="002E0E72" w:rsidRPr="00EE49A2" w14:paraId="7FBE8216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5811D1B1" w14:textId="77777777" w:rsidR="002E0E72" w:rsidRPr="00EE49A2" w:rsidRDefault="002E0E72" w:rsidP="002E0E7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3EA64606" w14:textId="77777777" w:rsidR="002E0E72" w:rsidRPr="00EE49A2" w:rsidRDefault="002E0E72" w:rsidP="002E0E7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29839594" w14:textId="77777777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48</w:t>
            </w:r>
          </w:p>
          <w:p w14:paraId="380E24C9" w14:textId="77777777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Ticaret Hukuku</w:t>
            </w:r>
          </w:p>
          <w:p w14:paraId="5004E545" w14:textId="77777777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Dr. Öğr. Üyesi </w:t>
            </w:r>
            <w:r w:rsidR="00E373DD" w:rsidRPr="00EE49A2">
              <w:rPr>
                <w:sz w:val="10"/>
                <w:szCs w:val="10"/>
              </w:rPr>
              <w:t>Hafize SEÇTİM</w:t>
            </w:r>
          </w:p>
          <w:p w14:paraId="0BD91C0A" w14:textId="55FB6B8A" w:rsidR="00255EF7" w:rsidRPr="00EE49A2" w:rsidRDefault="00C37E4F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2953" w:type="dxa"/>
            <w:shd w:val="clear" w:color="auto" w:fill="F2F2F2"/>
          </w:tcPr>
          <w:p w14:paraId="6C7FE824" w14:textId="2E134308" w:rsidR="002E0E72" w:rsidRPr="00EE49A2" w:rsidRDefault="002E0E72" w:rsidP="00951FA7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06</w:t>
            </w:r>
            <w:r w:rsidR="00951FA7" w:rsidRPr="00EE49A2">
              <w:rPr>
                <w:sz w:val="10"/>
                <w:szCs w:val="10"/>
              </w:rPr>
              <w:t xml:space="preserve"> </w:t>
            </w:r>
            <w:r w:rsidR="00951FA7"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01F9ABF0" w14:textId="77777777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tratejik Yönetim</w:t>
            </w:r>
          </w:p>
          <w:p w14:paraId="4B5002FA" w14:textId="77777777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Doç</w:t>
            </w:r>
            <w:proofErr w:type="spellEnd"/>
            <w:r w:rsidRPr="00EE49A2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EE49A2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EE49A2">
              <w:rPr>
                <w:sz w:val="10"/>
                <w:szCs w:val="10"/>
              </w:rPr>
              <w:t xml:space="preserve"> Şahin ÖRNEK</w:t>
            </w:r>
          </w:p>
          <w:p w14:paraId="23156687" w14:textId="5EFD5817" w:rsidR="00255EF7" w:rsidRPr="00EE49A2" w:rsidRDefault="00C37E4F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</w:t>
            </w:r>
            <w:r w:rsidR="00255EF7" w:rsidRPr="00EE49A2">
              <w:rPr>
                <w:sz w:val="10"/>
                <w:szCs w:val="10"/>
              </w:rPr>
              <w:t>01</w:t>
            </w:r>
          </w:p>
        </w:tc>
        <w:tc>
          <w:tcPr>
            <w:tcW w:w="3222" w:type="dxa"/>
            <w:shd w:val="clear" w:color="auto" w:fill="F2F2F2"/>
          </w:tcPr>
          <w:p w14:paraId="070B1A0B" w14:textId="4E1BCDC1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4FF2D909" w14:textId="00F65CB1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327CFB39" w14:textId="69AE5ECC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</w:tr>
      <w:tr w:rsidR="002E0E72" w:rsidRPr="00EE49A2" w14:paraId="1F9748BC" w14:textId="77777777" w:rsidTr="00DA4C1E">
        <w:trPr>
          <w:trHeight w:val="310"/>
          <w:jc w:val="center"/>
        </w:trPr>
        <w:tc>
          <w:tcPr>
            <w:tcW w:w="0" w:type="auto"/>
          </w:tcPr>
          <w:p w14:paraId="4A9171AA" w14:textId="77777777" w:rsidR="002E0E72" w:rsidRPr="00EE49A2" w:rsidRDefault="002E0E72" w:rsidP="002E0E7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48C26159" w14:textId="77777777" w:rsidR="002E0E72" w:rsidRPr="00EE49A2" w:rsidRDefault="002E0E72" w:rsidP="002E0E7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2964" w:type="dxa"/>
          </w:tcPr>
          <w:p w14:paraId="278AC527" w14:textId="77777777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48</w:t>
            </w:r>
          </w:p>
          <w:p w14:paraId="11BA244A" w14:textId="77777777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Ticaret Hukuku</w:t>
            </w:r>
          </w:p>
          <w:p w14:paraId="673E71B2" w14:textId="77777777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Dr. Öğr. </w:t>
            </w:r>
            <w:proofErr w:type="gramStart"/>
            <w:r w:rsidRPr="00EE49A2">
              <w:rPr>
                <w:sz w:val="10"/>
                <w:szCs w:val="10"/>
              </w:rPr>
              <w:t xml:space="preserve">Üyesi </w:t>
            </w:r>
            <w:r w:rsidR="00E373DD" w:rsidRPr="00EE49A2">
              <w:rPr>
                <w:sz w:val="10"/>
                <w:szCs w:val="10"/>
              </w:rPr>
              <w:t xml:space="preserve"> Hafize</w:t>
            </w:r>
            <w:proofErr w:type="gramEnd"/>
            <w:r w:rsidR="00E373DD" w:rsidRPr="00EE49A2">
              <w:rPr>
                <w:sz w:val="10"/>
                <w:szCs w:val="10"/>
              </w:rPr>
              <w:t xml:space="preserve"> SEÇTİM</w:t>
            </w:r>
          </w:p>
          <w:p w14:paraId="641D5DF5" w14:textId="1DC0C242" w:rsidR="00255EF7" w:rsidRPr="00EE49A2" w:rsidRDefault="00C37E4F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2953" w:type="dxa"/>
          </w:tcPr>
          <w:p w14:paraId="2793303F" w14:textId="627BA4A7" w:rsidR="002E0E72" w:rsidRPr="00EE49A2" w:rsidRDefault="002E0E72" w:rsidP="00951FA7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06</w:t>
            </w:r>
            <w:r w:rsidR="00951FA7" w:rsidRPr="00EE49A2">
              <w:rPr>
                <w:sz w:val="10"/>
                <w:szCs w:val="10"/>
              </w:rPr>
              <w:t xml:space="preserve"> </w:t>
            </w:r>
            <w:r w:rsidR="00951FA7"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54AEBB40" w14:textId="77777777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tratejik Yönetim</w:t>
            </w:r>
          </w:p>
          <w:p w14:paraId="3007A074" w14:textId="77777777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Doç</w:t>
            </w:r>
            <w:proofErr w:type="spellEnd"/>
            <w:r w:rsidRPr="00EE49A2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EE49A2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EE49A2">
              <w:rPr>
                <w:sz w:val="10"/>
                <w:szCs w:val="10"/>
              </w:rPr>
              <w:t xml:space="preserve"> Şahin ÖRNEK</w:t>
            </w:r>
          </w:p>
          <w:p w14:paraId="55AA7CE9" w14:textId="26C48ED0" w:rsidR="00255EF7" w:rsidRPr="00EE49A2" w:rsidRDefault="00C37E4F" w:rsidP="002E0E72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</w:t>
            </w:r>
            <w:r w:rsidR="00255EF7" w:rsidRPr="00EE49A2">
              <w:rPr>
                <w:sz w:val="10"/>
                <w:szCs w:val="10"/>
              </w:rPr>
              <w:t>01</w:t>
            </w:r>
          </w:p>
        </w:tc>
        <w:tc>
          <w:tcPr>
            <w:tcW w:w="3222" w:type="dxa"/>
          </w:tcPr>
          <w:p w14:paraId="0886C89F" w14:textId="4B82D5AE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35CB244D" w14:textId="62897E70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4D3C5BB7" w14:textId="61779B63" w:rsidR="002E0E72" w:rsidRPr="00EE49A2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EE49A2" w14:paraId="734CA2BD" w14:textId="77777777" w:rsidTr="00DA4C1E">
        <w:trPr>
          <w:trHeight w:val="318"/>
          <w:jc w:val="center"/>
        </w:trPr>
        <w:tc>
          <w:tcPr>
            <w:tcW w:w="0" w:type="auto"/>
            <w:shd w:val="clear" w:color="auto" w:fill="F2F2F2"/>
          </w:tcPr>
          <w:p w14:paraId="09CE1231" w14:textId="77777777" w:rsidR="00B824F3" w:rsidRPr="00EE49A2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419C96A0" w14:textId="77777777" w:rsidR="00B824F3" w:rsidRPr="00EE49A2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30440C46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48</w:t>
            </w:r>
          </w:p>
          <w:p w14:paraId="3D97A781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Ticaret Hukuku</w:t>
            </w:r>
          </w:p>
          <w:p w14:paraId="26D41C28" w14:textId="77777777" w:rsidR="00B824F3" w:rsidRPr="00EE49A2" w:rsidRDefault="00B824F3" w:rsidP="00E373DD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</w:t>
            </w:r>
            <w:r w:rsidR="00E373DD" w:rsidRPr="00EE49A2">
              <w:rPr>
                <w:sz w:val="10"/>
                <w:szCs w:val="10"/>
              </w:rPr>
              <w:t xml:space="preserve"> Hafize</w:t>
            </w:r>
            <w:r w:rsidRPr="00EE49A2">
              <w:rPr>
                <w:sz w:val="10"/>
                <w:szCs w:val="10"/>
              </w:rPr>
              <w:t xml:space="preserve"> </w:t>
            </w:r>
            <w:r w:rsidR="00E373DD" w:rsidRPr="00EE49A2">
              <w:rPr>
                <w:sz w:val="10"/>
                <w:szCs w:val="10"/>
              </w:rPr>
              <w:t>SEÇTİM</w:t>
            </w:r>
          </w:p>
          <w:p w14:paraId="2F4B5423" w14:textId="2F19AFDE" w:rsidR="00255EF7" w:rsidRPr="00EE49A2" w:rsidRDefault="00C37E4F" w:rsidP="00E373DD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2953" w:type="dxa"/>
            <w:shd w:val="clear" w:color="auto" w:fill="F2F2F2"/>
          </w:tcPr>
          <w:p w14:paraId="49936026" w14:textId="0E2ACEEB" w:rsidR="00B824F3" w:rsidRPr="00EE49A2" w:rsidRDefault="00B824F3" w:rsidP="00951FA7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06</w:t>
            </w:r>
            <w:r w:rsidR="00951FA7" w:rsidRPr="00EE49A2">
              <w:rPr>
                <w:sz w:val="10"/>
                <w:szCs w:val="10"/>
              </w:rPr>
              <w:t xml:space="preserve"> </w:t>
            </w:r>
            <w:r w:rsidR="00951FA7"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35DC62A7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tratejik Yönetim</w:t>
            </w:r>
          </w:p>
          <w:p w14:paraId="53CA5C87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Doç</w:t>
            </w:r>
            <w:proofErr w:type="spellEnd"/>
            <w:r w:rsidRPr="00EE49A2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EE49A2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EE49A2">
              <w:rPr>
                <w:sz w:val="10"/>
                <w:szCs w:val="10"/>
              </w:rPr>
              <w:t xml:space="preserve"> Şahin ÖRNEK</w:t>
            </w:r>
          </w:p>
          <w:p w14:paraId="77E79EA6" w14:textId="01B113B7" w:rsidR="00255EF7" w:rsidRPr="00EE49A2" w:rsidRDefault="00C37E4F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</w:t>
            </w:r>
            <w:r w:rsidR="00255EF7" w:rsidRPr="00EE49A2">
              <w:rPr>
                <w:sz w:val="10"/>
                <w:szCs w:val="10"/>
              </w:rPr>
              <w:t>01</w:t>
            </w:r>
          </w:p>
        </w:tc>
        <w:tc>
          <w:tcPr>
            <w:tcW w:w="3222" w:type="dxa"/>
            <w:shd w:val="clear" w:color="auto" w:fill="F2F2F2"/>
          </w:tcPr>
          <w:p w14:paraId="0BBE41A4" w14:textId="754C5E28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628E2C4E" w14:textId="77777777" w:rsidR="00B824F3" w:rsidRPr="00EE49A2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İŞL-302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0346A98C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Uygulamalı Yöneylem Araştırması</w:t>
            </w:r>
          </w:p>
          <w:p w14:paraId="23938C0E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oç. Dr. Ümran ŞENGÜL</w:t>
            </w:r>
          </w:p>
          <w:p w14:paraId="1CE8E375" w14:textId="08E2AD25" w:rsidR="00255EF7" w:rsidRPr="00EE49A2" w:rsidRDefault="00C37E4F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2842" w:type="dxa"/>
            <w:shd w:val="clear" w:color="auto" w:fill="F2F2F2"/>
          </w:tcPr>
          <w:p w14:paraId="2D6ABFCB" w14:textId="449118A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EE49A2" w14:paraId="0015C306" w14:textId="77777777" w:rsidTr="00DA4C1E">
        <w:trPr>
          <w:trHeight w:val="324"/>
          <w:jc w:val="center"/>
        </w:trPr>
        <w:tc>
          <w:tcPr>
            <w:tcW w:w="0" w:type="auto"/>
          </w:tcPr>
          <w:p w14:paraId="5E0C1E40" w14:textId="77777777" w:rsidR="00B824F3" w:rsidRPr="00EE49A2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11F1652E" w14:textId="77777777" w:rsidR="00B824F3" w:rsidRPr="00EE49A2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2964" w:type="dxa"/>
          </w:tcPr>
          <w:p w14:paraId="29964E38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30</w:t>
            </w:r>
          </w:p>
          <w:p w14:paraId="0643741E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Girişimcilik</w:t>
            </w:r>
          </w:p>
          <w:p w14:paraId="6D96B68E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E49A2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EE49A2">
              <w:rPr>
                <w:sz w:val="10"/>
                <w:szCs w:val="10"/>
              </w:rPr>
              <w:t xml:space="preserve"> GÜMÜŞTEKİN</w:t>
            </w:r>
          </w:p>
          <w:p w14:paraId="74C346B6" w14:textId="0A208E19" w:rsidR="00255EF7" w:rsidRPr="00EE49A2" w:rsidRDefault="00C37E4F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</w:t>
            </w:r>
            <w:r w:rsidR="00255EF7" w:rsidRPr="00EE49A2">
              <w:rPr>
                <w:sz w:val="10"/>
                <w:szCs w:val="10"/>
              </w:rPr>
              <w:t>0</w:t>
            </w:r>
            <w:r w:rsidR="00DC105E" w:rsidRPr="00EE49A2">
              <w:rPr>
                <w:sz w:val="10"/>
                <w:szCs w:val="10"/>
              </w:rPr>
              <w:t>1</w:t>
            </w:r>
          </w:p>
        </w:tc>
        <w:tc>
          <w:tcPr>
            <w:tcW w:w="2953" w:type="dxa"/>
          </w:tcPr>
          <w:p w14:paraId="40DE12C0" w14:textId="77777777" w:rsidR="00B824F3" w:rsidRPr="00EE49A2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İŞL-305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228234E8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atış Yönetimi</w:t>
            </w:r>
          </w:p>
          <w:p w14:paraId="675CBCB0" w14:textId="77777777" w:rsidR="00255EF7" w:rsidRPr="00EE49A2" w:rsidRDefault="00B824F3" w:rsidP="00BE7039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Mustafa KAPLAN</w:t>
            </w:r>
          </w:p>
          <w:p w14:paraId="027CAC62" w14:textId="68D938C1" w:rsidR="00BE7039" w:rsidRPr="00EE49A2" w:rsidRDefault="00E04E36" w:rsidP="00BE7039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Zemin-04</w:t>
            </w:r>
          </w:p>
        </w:tc>
        <w:tc>
          <w:tcPr>
            <w:tcW w:w="3222" w:type="dxa"/>
          </w:tcPr>
          <w:p w14:paraId="03EDCD40" w14:textId="0DC51E98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47A95B9A" w14:textId="77777777" w:rsidR="00B824F3" w:rsidRPr="00EE49A2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İŞL-302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472BF930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Uygulamalı Yöneylem Araştırması</w:t>
            </w:r>
          </w:p>
          <w:p w14:paraId="559126B7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oç. Dr. Ümran ŞENGÜL</w:t>
            </w:r>
          </w:p>
          <w:p w14:paraId="54E7B2B8" w14:textId="270D68C8" w:rsidR="00255EF7" w:rsidRPr="00EE49A2" w:rsidRDefault="00C37E4F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2842" w:type="dxa"/>
          </w:tcPr>
          <w:p w14:paraId="57C01C97" w14:textId="4C4AA4C0" w:rsidR="00C37E4F" w:rsidRPr="00EE49A2" w:rsidRDefault="00C37E4F" w:rsidP="00C37E4F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EE49A2" w14:paraId="340FAAEC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5DE75B73" w14:textId="77777777" w:rsidR="00B824F3" w:rsidRPr="00EE49A2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0FAC334F" w14:textId="77777777" w:rsidR="00B824F3" w:rsidRPr="00EE49A2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41A28F93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30</w:t>
            </w:r>
          </w:p>
          <w:p w14:paraId="146AC1BD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Girişimcilik</w:t>
            </w:r>
          </w:p>
          <w:p w14:paraId="35B7E0EC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E49A2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EE49A2">
              <w:rPr>
                <w:sz w:val="10"/>
                <w:szCs w:val="10"/>
              </w:rPr>
              <w:t xml:space="preserve"> GÜMÜŞTEKİN</w:t>
            </w:r>
          </w:p>
          <w:p w14:paraId="5C39075C" w14:textId="4FD782D6" w:rsidR="00255EF7" w:rsidRPr="00EE49A2" w:rsidRDefault="00C37E4F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</w:t>
            </w:r>
            <w:r w:rsidR="00255EF7" w:rsidRPr="00EE49A2">
              <w:rPr>
                <w:sz w:val="10"/>
                <w:szCs w:val="10"/>
              </w:rPr>
              <w:t>0</w:t>
            </w:r>
            <w:r w:rsidR="00DC105E" w:rsidRPr="00EE49A2">
              <w:rPr>
                <w:sz w:val="10"/>
                <w:szCs w:val="10"/>
              </w:rPr>
              <w:t>1</w:t>
            </w:r>
          </w:p>
        </w:tc>
        <w:tc>
          <w:tcPr>
            <w:tcW w:w="2953" w:type="dxa"/>
            <w:shd w:val="clear" w:color="auto" w:fill="F2F2F2"/>
          </w:tcPr>
          <w:p w14:paraId="0CED24ED" w14:textId="77777777" w:rsidR="00B824F3" w:rsidRPr="00EE49A2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İŞL-305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00AE522C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atış Yönetimi</w:t>
            </w:r>
          </w:p>
          <w:p w14:paraId="7F5C2AD0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Mustafa KAPLAN</w:t>
            </w:r>
          </w:p>
          <w:p w14:paraId="12DC2DF7" w14:textId="44E09E42" w:rsidR="00255EF7" w:rsidRPr="00EE49A2" w:rsidRDefault="00E04E36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Zemin-04</w:t>
            </w:r>
          </w:p>
        </w:tc>
        <w:tc>
          <w:tcPr>
            <w:tcW w:w="3222" w:type="dxa"/>
            <w:shd w:val="clear" w:color="auto" w:fill="F2F2F2"/>
          </w:tcPr>
          <w:p w14:paraId="53D900D0" w14:textId="1E84C1BD" w:rsidR="00B824F3" w:rsidRPr="00EE49A2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DGM-300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7C747A0C" w14:textId="1B7B138D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Digital</w:t>
            </w:r>
            <w:proofErr w:type="spellEnd"/>
            <w:r w:rsidRPr="00EE49A2">
              <w:rPr>
                <w:sz w:val="10"/>
                <w:szCs w:val="10"/>
              </w:rPr>
              <w:t xml:space="preserve"> Marketing Management </w:t>
            </w:r>
            <w:proofErr w:type="spellStart"/>
            <w:r w:rsidRPr="00EE49A2">
              <w:rPr>
                <w:sz w:val="10"/>
                <w:szCs w:val="10"/>
              </w:rPr>
              <w:t>and</w:t>
            </w:r>
            <w:proofErr w:type="spellEnd"/>
            <w:r w:rsidRPr="00EE49A2">
              <w:rPr>
                <w:sz w:val="10"/>
                <w:szCs w:val="10"/>
              </w:rPr>
              <w:t xml:space="preserve"> </w:t>
            </w:r>
            <w:proofErr w:type="spellStart"/>
            <w:r w:rsidRPr="00EE49A2">
              <w:rPr>
                <w:sz w:val="10"/>
                <w:szCs w:val="10"/>
              </w:rPr>
              <w:t>Social</w:t>
            </w:r>
            <w:proofErr w:type="spellEnd"/>
            <w:r w:rsidRPr="00EE49A2">
              <w:rPr>
                <w:sz w:val="10"/>
                <w:szCs w:val="10"/>
              </w:rPr>
              <w:t xml:space="preserve"> Media</w:t>
            </w:r>
          </w:p>
          <w:p w14:paraId="2CBF81D4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oç. Dr. Erkan BİL</w:t>
            </w:r>
          </w:p>
          <w:p w14:paraId="23DC1288" w14:textId="540865DF" w:rsidR="00255EF7" w:rsidRPr="00EE49A2" w:rsidRDefault="00CD7E97" w:rsidP="00255EF7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Çobiltum</w:t>
            </w:r>
            <w:proofErr w:type="spellEnd"/>
            <w:r w:rsidRPr="00EE49A2">
              <w:rPr>
                <w:sz w:val="10"/>
                <w:szCs w:val="10"/>
              </w:rPr>
              <w:t xml:space="preserve"> 3 </w:t>
            </w:r>
            <w:proofErr w:type="spellStart"/>
            <w:r w:rsidRPr="00EE49A2">
              <w:rPr>
                <w:sz w:val="10"/>
                <w:szCs w:val="10"/>
              </w:rPr>
              <w:t>Nolu</w:t>
            </w:r>
            <w:proofErr w:type="spellEnd"/>
            <w:r w:rsidRPr="00EE49A2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0AC190F1" w14:textId="77777777" w:rsidR="00B824F3" w:rsidRPr="00EE49A2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İŞL-302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3EE229DE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Uygulamalı Yöneylem Araştırması</w:t>
            </w:r>
          </w:p>
          <w:p w14:paraId="0A32E424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oç. Dr. Ümran ŞENGÜL</w:t>
            </w:r>
          </w:p>
          <w:p w14:paraId="4CBFAEEB" w14:textId="2A4FA53E" w:rsidR="00255EF7" w:rsidRPr="00EE49A2" w:rsidRDefault="00C37E4F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2842" w:type="dxa"/>
            <w:shd w:val="clear" w:color="auto" w:fill="F2F2F2"/>
          </w:tcPr>
          <w:p w14:paraId="70A63A18" w14:textId="669F26B3" w:rsidR="00FC0FF2" w:rsidRPr="00EE49A2" w:rsidRDefault="00FC0FF2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EE49A2" w14:paraId="2F380FC5" w14:textId="77777777" w:rsidTr="00DA4C1E">
        <w:trPr>
          <w:trHeight w:val="82"/>
          <w:jc w:val="center"/>
        </w:trPr>
        <w:tc>
          <w:tcPr>
            <w:tcW w:w="0" w:type="auto"/>
          </w:tcPr>
          <w:p w14:paraId="581CF17B" w14:textId="77777777" w:rsidR="00B824F3" w:rsidRPr="00EE49A2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6968DC0A" w14:textId="77777777" w:rsidR="00B824F3" w:rsidRPr="00EE49A2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2964" w:type="dxa"/>
          </w:tcPr>
          <w:p w14:paraId="66B8CC8F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30</w:t>
            </w:r>
          </w:p>
          <w:p w14:paraId="5A8C6EBA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Girişimcilik</w:t>
            </w:r>
          </w:p>
          <w:p w14:paraId="5D886A8E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E49A2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EE49A2">
              <w:rPr>
                <w:sz w:val="10"/>
                <w:szCs w:val="10"/>
              </w:rPr>
              <w:t xml:space="preserve"> GÜMÜŞTEKİN</w:t>
            </w:r>
          </w:p>
          <w:p w14:paraId="76CE5C19" w14:textId="6E99B5E5" w:rsidR="00255EF7" w:rsidRPr="00EE49A2" w:rsidRDefault="00C37E4F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</w:t>
            </w:r>
            <w:r w:rsidR="00255EF7" w:rsidRPr="00EE49A2">
              <w:rPr>
                <w:sz w:val="10"/>
                <w:szCs w:val="10"/>
              </w:rPr>
              <w:t>0</w:t>
            </w:r>
            <w:r w:rsidR="00DC105E" w:rsidRPr="00EE49A2">
              <w:rPr>
                <w:sz w:val="10"/>
                <w:szCs w:val="10"/>
              </w:rPr>
              <w:t>1</w:t>
            </w:r>
          </w:p>
        </w:tc>
        <w:tc>
          <w:tcPr>
            <w:tcW w:w="2953" w:type="dxa"/>
          </w:tcPr>
          <w:p w14:paraId="365AD0AC" w14:textId="77777777" w:rsidR="00B824F3" w:rsidRPr="00EE49A2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İŞL-305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55042AC7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atış Yönetimi</w:t>
            </w:r>
          </w:p>
          <w:p w14:paraId="69D5F755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Mustafa KAPLAN</w:t>
            </w:r>
          </w:p>
          <w:p w14:paraId="65B01D92" w14:textId="4A757A27" w:rsidR="00255EF7" w:rsidRPr="00EE49A2" w:rsidRDefault="00E04E36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Zemin-04</w:t>
            </w:r>
          </w:p>
        </w:tc>
        <w:tc>
          <w:tcPr>
            <w:tcW w:w="3222" w:type="dxa"/>
          </w:tcPr>
          <w:p w14:paraId="22AFF968" w14:textId="1C48B780" w:rsidR="00B824F3" w:rsidRPr="00EE49A2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DGM-300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53FFD629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Digital</w:t>
            </w:r>
            <w:proofErr w:type="spellEnd"/>
            <w:r w:rsidRPr="00EE49A2">
              <w:rPr>
                <w:sz w:val="10"/>
                <w:szCs w:val="10"/>
              </w:rPr>
              <w:t xml:space="preserve"> Marketing Management </w:t>
            </w:r>
            <w:proofErr w:type="spellStart"/>
            <w:r w:rsidRPr="00EE49A2">
              <w:rPr>
                <w:sz w:val="10"/>
                <w:szCs w:val="10"/>
              </w:rPr>
              <w:t>and</w:t>
            </w:r>
            <w:proofErr w:type="spellEnd"/>
            <w:r w:rsidRPr="00EE49A2">
              <w:rPr>
                <w:sz w:val="10"/>
                <w:szCs w:val="10"/>
              </w:rPr>
              <w:t xml:space="preserve"> </w:t>
            </w:r>
            <w:proofErr w:type="spellStart"/>
            <w:r w:rsidRPr="00EE49A2">
              <w:rPr>
                <w:sz w:val="10"/>
                <w:szCs w:val="10"/>
              </w:rPr>
              <w:t>Social</w:t>
            </w:r>
            <w:proofErr w:type="spellEnd"/>
            <w:r w:rsidRPr="00EE49A2">
              <w:rPr>
                <w:sz w:val="10"/>
                <w:szCs w:val="10"/>
              </w:rPr>
              <w:t xml:space="preserve"> Media</w:t>
            </w:r>
          </w:p>
          <w:p w14:paraId="5B129FDC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oç. Dr. Erkan BİL</w:t>
            </w:r>
          </w:p>
          <w:p w14:paraId="306B58DC" w14:textId="2DA56EBF" w:rsidR="00255EF7" w:rsidRPr="00EE49A2" w:rsidRDefault="00CD7E97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Çobiltum</w:t>
            </w:r>
            <w:proofErr w:type="spellEnd"/>
            <w:r w:rsidRPr="00EE49A2">
              <w:rPr>
                <w:sz w:val="10"/>
                <w:szCs w:val="10"/>
              </w:rPr>
              <w:t xml:space="preserve"> 3 </w:t>
            </w:r>
            <w:proofErr w:type="spellStart"/>
            <w:r w:rsidRPr="00EE49A2">
              <w:rPr>
                <w:sz w:val="10"/>
                <w:szCs w:val="10"/>
              </w:rPr>
              <w:t>Nolu</w:t>
            </w:r>
            <w:proofErr w:type="spellEnd"/>
            <w:r w:rsidRPr="00EE49A2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</w:tcPr>
          <w:p w14:paraId="444434FE" w14:textId="77D570EB" w:rsidR="00B824F3" w:rsidRPr="00EE49A2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46 (</w:t>
            </w:r>
            <w:r w:rsidRPr="00EE49A2">
              <w:rPr>
                <w:b/>
                <w:bCs/>
                <w:sz w:val="10"/>
                <w:szCs w:val="10"/>
              </w:rPr>
              <w:t>I. ve II. Öğretim)</w:t>
            </w:r>
          </w:p>
          <w:p w14:paraId="07B1BDDB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Maliyet Muhasebesi</w:t>
            </w:r>
          </w:p>
          <w:p w14:paraId="7558949D" w14:textId="77777777" w:rsidR="00B824F3" w:rsidRPr="00EE49A2" w:rsidRDefault="00B824F3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Prof. Dr. Metin ATMACA</w:t>
            </w:r>
          </w:p>
          <w:p w14:paraId="213CBC33" w14:textId="68CD0719" w:rsidR="00255EF7" w:rsidRPr="00EE49A2" w:rsidRDefault="00DC105E" w:rsidP="00B824F3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201</w:t>
            </w:r>
          </w:p>
        </w:tc>
        <w:tc>
          <w:tcPr>
            <w:tcW w:w="2842" w:type="dxa"/>
          </w:tcPr>
          <w:p w14:paraId="320CC6EC" w14:textId="029C8FC7" w:rsidR="00FC0FF2" w:rsidRPr="00EE49A2" w:rsidRDefault="00FC0FF2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19D6A099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14C1CFB6" w14:textId="77777777" w:rsidR="001A3C40" w:rsidRPr="00EE49A2" w:rsidRDefault="001A3C40" w:rsidP="001A3C40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6A4A361B" w14:textId="77777777" w:rsidR="001A3C40" w:rsidRPr="00EE49A2" w:rsidRDefault="001A3C40" w:rsidP="001A3C40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3C0AA477" w14:textId="412D97F2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393CA3DC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TM-3002</w:t>
            </w:r>
          </w:p>
          <w:p w14:paraId="66670144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Stategic</w:t>
            </w:r>
            <w:proofErr w:type="spellEnd"/>
            <w:r w:rsidRPr="00EE49A2">
              <w:rPr>
                <w:sz w:val="10"/>
                <w:szCs w:val="10"/>
              </w:rPr>
              <w:t xml:space="preserve"> Management</w:t>
            </w:r>
          </w:p>
          <w:p w14:paraId="18A87F72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Abdullah KIRAY</w:t>
            </w:r>
          </w:p>
          <w:p w14:paraId="7F545054" w14:textId="1F7BD773" w:rsidR="001A3C40" w:rsidRPr="00EE49A2" w:rsidRDefault="00F42A05" w:rsidP="001A3C40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3222" w:type="dxa"/>
            <w:shd w:val="clear" w:color="auto" w:fill="F2F2F2"/>
          </w:tcPr>
          <w:p w14:paraId="40139BD1" w14:textId="7561D2DC" w:rsidR="001A3C40" w:rsidRPr="00EE49A2" w:rsidRDefault="001A3C40" w:rsidP="001A3C40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DGM-300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4B4D7392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Digital</w:t>
            </w:r>
            <w:proofErr w:type="spellEnd"/>
            <w:r w:rsidRPr="00EE49A2">
              <w:rPr>
                <w:sz w:val="10"/>
                <w:szCs w:val="10"/>
              </w:rPr>
              <w:t xml:space="preserve"> Marketing Management </w:t>
            </w:r>
            <w:proofErr w:type="spellStart"/>
            <w:r w:rsidRPr="00EE49A2">
              <w:rPr>
                <w:sz w:val="10"/>
                <w:szCs w:val="10"/>
              </w:rPr>
              <w:t>and</w:t>
            </w:r>
            <w:proofErr w:type="spellEnd"/>
            <w:r w:rsidRPr="00EE49A2">
              <w:rPr>
                <w:sz w:val="10"/>
                <w:szCs w:val="10"/>
              </w:rPr>
              <w:t xml:space="preserve"> </w:t>
            </w:r>
            <w:proofErr w:type="spellStart"/>
            <w:r w:rsidRPr="00EE49A2">
              <w:rPr>
                <w:sz w:val="10"/>
                <w:szCs w:val="10"/>
              </w:rPr>
              <w:t>Social</w:t>
            </w:r>
            <w:proofErr w:type="spellEnd"/>
            <w:r w:rsidRPr="00EE49A2">
              <w:rPr>
                <w:sz w:val="10"/>
                <w:szCs w:val="10"/>
              </w:rPr>
              <w:t xml:space="preserve"> Media</w:t>
            </w:r>
          </w:p>
          <w:p w14:paraId="6CC3B539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oç. Dr. Erkan BİL</w:t>
            </w:r>
          </w:p>
          <w:p w14:paraId="609AA452" w14:textId="44D80C2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Çobiltum</w:t>
            </w:r>
            <w:proofErr w:type="spellEnd"/>
            <w:r w:rsidRPr="00EE49A2">
              <w:rPr>
                <w:sz w:val="10"/>
                <w:szCs w:val="10"/>
              </w:rPr>
              <w:t xml:space="preserve"> 3 </w:t>
            </w:r>
            <w:proofErr w:type="spellStart"/>
            <w:r w:rsidRPr="00EE49A2">
              <w:rPr>
                <w:sz w:val="10"/>
                <w:szCs w:val="10"/>
              </w:rPr>
              <w:t>Nolu</w:t>
            </w:r>
            <w:proofErr w:type="spellEnd"/>
            <w:r w:rsidRPr="00EE49A2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048E0860" w14:textId="10A42C7A" w:rsidR="001A3C40" w:rsidRPr="00EE49A2" w:rsidRDefault="001A3C40" w:rsidP="001A3C40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46 (</w:t>
            </w:r>
            <w:r w:rsidRPr="00EE49A2">
              <w:rPr>
                <w:b/>
                <w:bCs/>
                <w:sz w:val="10"/>
                <w:szCs w:val="10"/>
              </w:rPr>
              <w:t>I. ve II. Öğretim)</w:t>
            </w:r>
          </w:p>
          <w:p w14:paraId="57E3EE2A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Maliyet Muhasebesi</w:t>
            </w:r>
          </w:p>
          <w:p w14:paraId="26D127D4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Prof. Dr. Metin ATMACA</w:t>
            </w:r>
          </w:p>
          <w:p w14:paraId="279EB6BB" w14:textId="7B1CE65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201</w:t>
            </w:r>
          </w:p>
        </w:tc>
        <w:tc>
          <w:tcPr>
            <w:tcW w:w="2842" w:type="dxa"/>
            <w:shd w:val="clear" w:color="auto" w:fill="F2F2F2"/>
          </w:tcPr>
          <w:p w14:paraId="0ED4EEB7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0D3A42F4" w14:textId="77777777" w:rsidTr="00DA4C1E">
        <w:trPr>
          <w:trHeight w:val="486"/>
          <w:jc w:val="center"/>
        </w:trPr>
        <w:tc>
          <w:tcPr>
            <w:tcW w:w="0" w:type="auto"/>
          </w:tcPr>
          <w:p w14:paraId="59DBD74F" w14:textId="77777777" w:rsidR="001A3C40" w:rsidRPr="00EE49A2" w:rsidRDefault="001A3C40" w:rsidP="001A3C40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61DFE7B6" w14:textId="77777777" w:rsidR="001A3C40" w:rsidRPr="00EE49A2" w:rsidRDefault="001A3C40" w:rsidP="001A3C40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2964" w:type="dxa"/>
          </w:tcPr>
          <w:p w14:paraId="65C90E2D" w14:textId="0D2AEDE4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67F26B21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TM-3002</w:t>
            </w:r>
          </w:p>
          <w:p w14:paraId="5A04C9FF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Stategic</w:t>
            </w:r>
            <w:proofErr w:type="spellEnd"/>
            <w:r w:rsidRPr="00EE49A2">
              <w:rPr>
                <w:sz w:val="10"/>
                <w:szCs w:val="10"/>
              </w:rPr>
              <w:t xml:space="preserve"> Management</w:t>
            </w:r>
          </w:p>
          <w:p w14:paraId="04C622E4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Abdullah KIRAY</w:t>
            </w:r>
          </w:p>
          <w:p w14:paraId="6D31C51D" w14:textId="779C8737" w:rsidR="001A3C40" w:rsidRPr="00EE49A2" w:rsidRDefault="00F42A05" w:rsidP="001A3C40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3222" w:type="dxa"/>
          </w:tcPr>
          <w:p w14:paraId="2963D18A" w14:textId="25C341F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265C5B28" w14:textId="40424B49" w:rsidR="001A3C40" w:rsidRPr="00EE49A2" w:rsidRDefault="001A3C40" w:rsidP="001A3C40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46 (</w:t>
            </w:r>
            <w:r w:rsidRPr="00EE49A2">
              <w:rPr>
                <w:b/>
                <w:bCs/>
                <w:sz w:val="10"/>
                <w:szCs w:val="10"/>
              </w:rPr>
              <w:t>I. ve II. Öğretim)</w:t>
            </w:r>
          </w:p>
          <w:p w14:paraId="4021D790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Maliyet Muhasebesi</w:t>
            </w:r>
          </w:p>
          <w:p w14:paraId="22807412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Prof. Dr. Metin ATMACA</w:t>
            </w:r>
          </w:p>
          <w:p w14:paraId="756A531A" w14:textId="594C00E9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201</w:t>
            </w:r>
          </w:p>
        </w:tc>
        <w:tc>
          <w:tcPr>
            <w:tcW w:w="2842" w:type="dxa"/>
          </w:tcPr>
          <w:p w14:paraId="0B030096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7F3E44C8" w14:textId="77777777" w:rsidTr="002154D7">
        <w:trPr>
          <w:trHeight w:val="321"/>
          <w:jc w:val="center"/>
        </w:trPr>
        <w:tc>
          <w:tcPr>
            <w:tcW w:w="0" w:type="auto"/>
            <w:shd w:val="clear" w:color="auto" w:fill="F2F2F2"/>
          </w:tcPr>
          <w:p w14:paraId="0F27308F" w14:textId="77777777" w:rsidR="001A3C40" w:rsidRPr="00EE49A2" w:rsidRDefault="001A3C40" w:rsidP="001A3C40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6D7E8DFA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2B199A38" w14:textId="42F5088A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56788617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TM-3002</w:t>
            </w:r>
          </w:p>
          <w:p w14:paraId="68BD0B47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Stategic</w:t>
            </w:r>
            <w:proofErr w:type="spellEnd"/>
            <w:r w:rsidRPr="00EE49A2">
              <w:rPr>
                <w:sz w:val="10"/>
                <w:szCs w:val="10"/>
              </w:rPr>
              <w:t xml:space="preserve"> Management</w:t>
            </w:r>
          </w:p>
          <w:p w14:paraId="3766845A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Abdullah KIRAY</w:t>
            </w:r>
          </w:p>
          <w:p w14:paraId="103E2D7D" w14:textId="10CA5959" w:rsidR="001A3C40" w:rsidRPr="00EE49A2" w:rsidRDefault="00F42A05" w:rsidP="001A3C40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3222" w:type="dxa"/>
            <w:shd w:val="clear" w:color="auto" w:fill="F2F2F2"/>
          </w:tcPr>
          <w:p w14:paraId="3C63D167" w14:textId="4EC669EF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5C6530B6" w14:textId="3F34738E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310A9D38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59FD6097" w14:textId="77777777" w:rsidTr="00DA4C1E">
        <w:trPr>
          <w:trHeight w:val="324"/>
          <w:jc w:val="center"/>
        </w:trPr>
        <w:tc>
          <w:tcPr>
            <w:tcW w:w="0" w:type="auto"/>
          </w:tcPr>
          <w:p w14:paraId="12E1ABE3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4:50</w:t>
            </w:r>
          </w:p>
          <w:p w14:paraId="768BE76C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5:35</w:t>
            </w:r>
          </w:p>
        </w:tc>
        <w:tc>
          <w:tcPr>
            <w:tcW w:w="2964" w:type="dxa"/>
          </w:tcPr>
          <w:p w14:paraId="703A10C5" w14:textId="4F265BFC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7EA23D30" w14:textId="76ED95ED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311262BC" w14:textId="4D59CF8D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2962895C" w14:textId="639F4B12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443C57B4" w14:textId="64ECBD1F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00E68054" w14:textId="77777777" w:rsidTr="00DA4C1E">
        <w:trPr>
          <w:trHeight w:val="324"/>
          <w:jc w:val="center"/>
        </w:trPr>
        <w:tc>
          <w:tcPr>
            <w:tcW w:w="0" w:type="auto"/>
          </w:tcPr>
          <w:p w14:paraId="686F76A4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5:40</w:t>
            </w:r>
          </w:p>
          <w:p w14:paraId="1727601A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6:25</w:t>
            </w:r>
          </w:p>
        </w:tc>
        <w:tc>
          <w:tcPr>
            <w:tcW w:w="2964" w:type="dxa"/>
          </w:tcPr>
          <w:p w14:paraId="1D1D209B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48</w:t>
            </w:r>
          </w:p>
          <w:p w14:paraId="01789A3A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Ticaret Hukuku</w:t>
            </w:r>
          </w:p>
          <w:p w14:paraId="31E228FF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Hafize SEÇTİM</w:t>
            </w:r>
          </w:p>
          <w:p w14:paraId="5C9E75D9" w14:textId="55D938F3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</w:tcPr>
          <w:p w14:paraId="461BECB5" w14:textId="139D8DDA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3854C4A8" w14:textId="097C3748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27091FE6" w14:textId="710FD7BD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24197D3E" w14:textId="692041E0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48D2113B" w14:textId="77777777" w:rsidTr="00DA4C1E">
        <w:trPr>
          <w:trHeight w:val="324"/>
          <w:jc w:val="center"/>
        </w:trPr>
        <w:tc>
          <w:tcPr>
            <w:tcW w:w="0" w:type="auto"/>
          </w:tcPr>
          <w:p w14:paraId="25D5D0F6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6:30</w:t>
            </w:r>
          </w:p>
          <w:p w14:paraId="16BE3AEC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7:15</w:t>
            </w:r>
          </w:p>
        </w:tc>
        <w:tc>
          <w:tcPr>
            <w:tcW w:w="2964" w:type="dxa"/>
          </w:tcPr>
          <w:p w14:paraId="35C8EE8B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48</w:t>
            </w:r>
          </w:p>
          <w:p w14:paraId="787415AF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Ticaret Hukuku</w:t>
            </w:r>
          </w:p>
          <w:p w14:paraId="50B950FB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Hafize SEÇTİM</w:t>
            </w:r>
          </w:p>
          <w:p w14:paraId="1AE72EA4" w14:textId="550F7698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</w:tcPr>
          <w:p w14:paraId="31F4FC91" w14:textId="1E57954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1E8A249A" w14:textId="7D617D93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34AAE294" w14:textId="44586D7E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1AC3138F" w14:textId="158C12A2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033C2226" w14:textId="77777777" w:rsidTr="00DA4C1E">
        <w:trPr>
          <w:trHeight w:val="486"/>
          <w:jc w:val="center"/>
        </w:trPr>
        <w:tc>
          <w:tcPr>
            <w:tcW w:w="0" w:type="auto"/>
          </w:tcPr>
          <w:p w14:paraId="3DEBD013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1A9A3D93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2964" w:type="dxa"/>
          </w:tcPr>
          <w:p w14:paraId="3B3B44D7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48</w:t>
            </w:r>
          </w:p>
          <w:p w14:paraId="6BCCACB1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Ticaret Hukuku</w:t>
            </w:r>
          </w:p>
          <w:p w14:paraId="1A2CFD06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Hafize SEÇTİM</w:t>
            </w:r>
          </w:p>
          <w:p w14:paraId="2A38ED9F" w14:textId="62DBCE59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</w:tcPr>
          <w:p w14:paraId="6E610525" w14:textId="30527AB9" w:rsidR="001A3C40" w:rsidRPr="00EE49A2" w:rsidRDefault="001A3C40" w:rsidP="001A3C40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CRF-300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1B0F4844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Corporate</w:t>
            </w:r>
            <w:proofErr w:type="spellEnd"/>
            <w:r w:rsidRPr="00EE49A2">
              <w:rPr>
                <w:sz w:val="10"/>
                <w:szCs w:val="10"/>
              </w:rPr>
              <w:t xml:space="preserve"> Finance</w:t>
            </w:r>
          </w:p>
          <w:p w14:paraId="6AE9DF08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Güneş TOPÇU</w:t>
            </w:r>
          </w:p>
          <w:p w14:paraId="6500AF99" w14:textId="7FDCA315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3222" w:type="dxa"/>
          </w:tcPr>
          <w:p w14:paraId="665D5B51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2685315B" w14:textId="0F6D5930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5EC33E5B" w14:textId="048AA4B1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772814FD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4F6AD4C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76631DDE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5B89541B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30</w:t>
            </w:r>
          </w:p>
          <w:p w14:paraId="3E6C7DBB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Girişimcilik</w:t>
            </w:r>
          </w:p>
          <w:p w14:paraId="0C127AAA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E49A2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EE49A2">
              <w:rPr>
                <w:sz w:val="10"/>
                <w:szCs w:val="10"/>
              </w:rPr>
              <w:t xml:space="preserve"> GÜMÜŞTEKİN</w:t>
            </w:r>
          </w:p>
          <w:p w14:paraId="537DB5A6" w14:textId="44E75984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2953" w:type="dxa"/>
            <w:shd w:val="clear" w:color="auto" w:fill="F2F2F2"/>
          </w:tcPr>
          <w:p w14:paraId="1997790A" w14:textId="05E312DB" w:rsidR="001A3C40" w:rsidRPr="00EE49A2" w:rsidRDefault="001A3C40" w:rsidP="001A3C40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CRF-300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630B258F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Corporate</w:t>
            </w:r>
            <w:proofErr w:type="spellEnd"/>
            <w:r w:rsidRPr="00EE49A2">
              <w:rPr>
                <w:sz w:val="10"/>
                <w:szCs w:val="10"/>
              </w:rPr>
              <w:t xml:space="preserve"> Finance</w:t>
            </w:r>
          </w:p>
          <w:p w14:paraId="03F18021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Güneş TOPÇU</w:t>
            </w:r>
          </w:p>
          <w:p w14:paraId="18AE7FA4" w14:textId="29AC1701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3222" w:type="dxa"/>
            <w:shd w:val="clear" w:color="auto" w:fill="F2F2F2"/>
          </w:tcPr>
          <w:p w14:paraId="516C7082" w14:textId="5B8C12FF" w:rsidR="001A3C40" w:rsidRPr="00EE49A2" w:rsidRDefault="001A3C40" w:rsidP="001A3C40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İŞL-3024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10E64555" w14:textId="77777777" w:rsidR="001A3C40" w:rsidRPr="00EE49A2" w:rsidRDefault="001A3C40" w:rsidP="001A3C40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ijital Pazarlama</w:t>
            </w:r>
          </w:p>
          <w:p w14:paraId="0180D009" w14:textId="77777777" w:rsidR="001A3C40" w:rsidRPr="00EE49A2" w:rsidRDefault="001A3C40" w:rsidP="001A3C40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oç. Dr. Erkan BİL</w:t>
            </w:r>
          </w:p>
          <w:p w14:paraId="7963845A" w14:textId="5F6389BC" w:rsidR="001A3C40" w:rsidRPr="00EE49A2" w:rsidRDefault="001A3C40" w:rsidP="001A3C40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Çobiltum</w:t>
            </w:r>
            <w:proofErr w:type="spellEnd"/>
            <w:r w:rsidRPr="00EE49A2">
              <w:rPr>
                <w:sz w:val="10"/>
                <w:szCs w:val="10"/>
              </w:rPr>
              <w:t xml:space="preserve"> 3 </w:t>
            </w:r>
            <w:proofErr w:type="spellStart"/>
            <w:r w:rsidRPr="00EE49A2">
              <w:rPr>
                <w:sz w:val="10"/>
                <w:szCs w:val="10"/>
              </w:rPr>
              <w:t>Nolu</w:t>
            </w:r>
            <w:proofErr w:type="spellEnd"/>
            <w:r w:rsidRPr="00EE49A2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79D95F5C" w14:textId="710334D1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232C5791" w14:textId="55DCDB30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16D64203" w14:textId="77777777" w:rsidTr="00DA4C1E">
        <w:trPr>
          <w:trHeight w:val="486"/>
          <w:jc w:val="center"/>
        </w:trPr>
        <w:tc>
          <w:tcPr>
            <w:tcW w:w="0" w:type="auto"/>
          </w:tcPr>
          <w:p w14:paraId="57BA1A68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1993E239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2964" w:type="dxa"/>
          </w:tcPr>
          <w:p w14:paraId="6583E8E8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30</w:t>
            </w:r>
          </w:p>
          <w:p w14:paraId="108AF230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Girişimcilik</w:t>
            </w:r>
          </w:p>
          <w:p w14:paraId="4BB82145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E49A2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EE49A2">
              <w:rPr>
                <w:sz w:val="10"/>
                <w:szCs w:val="10"/>
              </w:rPr>
              <w:t xml:space="preserve"> GÜMÜŞTEKİN</w:t>
            </w:r>
          </w:p>
          <w:p w14:paraId="595A6166" w14:textId="6FE0E713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2953" w:type="dxa"/>
          </w:tcPr>
          <w:p w14:paraId="29BDA694" w14:textId="0F29A84B" w:rsidR="001A3C40" w:rsidRPr="00EE49A2" w:rsidRDefault="001A3C40" w:rsidP="001A3C40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CRF-3002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6BAC3D40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Corporate</w:t>
            </w:r>
            <w:proofErr w:type="spellEnd"/>
            <w:r w:rsidRPr="00EE49A2">
              <w:rPr>
                <w:sz w:val="10"/>
                <w:szCs w:val="10"/>
              </w:rPr>
              <w:t xml:space="preserve"> Finance</w:t>
            </w:r>
          </w:p>
          <w:p w14:paraId="05A98CD5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Güneş TOPÇU</w:t>
            </w:r>
          </w:p>
          <w:p w14:paraId="7B5764D6" w14:textId="002B2306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3222" w:type="dxa"/>
          </w:tcPr>
          <w:p w14:paraId="6AACEEB8" w14:textId="01296921" w:rsidR="001A3C40" w:rsidRPr="00EE49A2" w:rsidRDefault="001A3C40" w:rsidP="001A3C40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İŞL-3024 </w:t>
            </w:r>
            <w:r w:rsidRPr="00EE49A2">
              <w:rPr>
                <w:b/>
                <w:bCs/>
                <w:sz w:val="10"/>
                <w:szCs w:val="10"/>
              </w:rPr>
              <w:t>(I. ve II. Öğretim)</w:t>
            </w:r>
          </w:p>
          <w:p w14:paraId="074F09B9" w14:textId="77777777" w:rsidR="001A3C40" w:rsidRPr="00EE49A2" w:rsidRDefault="001A3C40" w:rsidP="001A3C40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ijital Pazarlama</w:t>
            </w:r>
          </w:p>
          <w:p w14:paraId="5051289D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oç. Dr. Erkan BİL</w:t>
            </w:r>
          </w:p>
          <w:p w14:paraId="62C45D53" w14:textId="2B8AE84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Çobiltum</w:t>
            </w:r>
            <w:proofErr w:type="spellEnd"/>
            <w:r w:rsidRPr="00EE49A2">
              <w:rPr>
                <w:sz w:val="10"/>
                <w:szCs w:val="10"/>
              </w:rPr>
              <w:t xml:space="preserve"> 3 </w:t>
            </w:r>
            <w:proofErr w:type="spellStart"/>
            <w:r w:rsidRPr="00EE49A2">
              <w:rPr>
                <w:sz w:val="10"/>
                <w:szCs w:val="10"/>
              </w:rPr>
              <w:t>Nolu</w:t>
            </w:r>
            <w:proofErr w:type="spellEnd"/>
            <w:r w:rsidRPr="00EE49A2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</w:tcPr>
          <w:p w14:paraId="223D3576" w14:textId="2D9BA7F1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2138B075" w14:textId="14D1A5D2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29CB1DD8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34AF27D6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3E97FFCE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0531B69D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İŞL-3030</w:t>
            </w:r>
          </w:p>
          <w:p w14:paraId="5F3762D9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Girişimcilik</w:t>
            </w:r>
          </w:p>
          <w:p w14:paraId="6A5AD7B5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E49A2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EE49A2">
              <w:rPr>
                <w:sz w:val="10"/>
                <w:szCs w:val="10"/>
              </w:rPr>
              <w:t xml:space="preserve"> GÜMÜŞTEKİN</w:t>
            </w:r>
          </w:p>
          <w:p w14:paraId="683D4B1D" w14:textId="6282E79D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2953" w:type="dxa"/>
            <w:shd w:val="clear" w:color="auto" w:fill="F2F2F2"/>
          </w:tcPr>
          <w:p w14:paraId="017A2C68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TM-3002</w:t>
            </w:r>
          </w:p>
          <w:p w14:paraId="470640D6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Stategic</w:t>
            </w:r>
            <w:proofErr w:type="spellEnd"/>
            <w:r w:rsidRPr="00EE49A2">
              <w:rPr>
                <w:sz w:val="10"/>
                <w:szCs w:val="10"/>
              </w:rPr>
              <w:t xml:space="preserve"> Management</w:t>
            </w:r>
          </w:p>
          <w:p w14:paraId="55F22E47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Abdullah KIRAY</w:t>
            </w:r>
          </w:p>
          <w:p w14:paraId="12778A1B" w14:textId="46E64B9C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3222" w:type="dxa"/>
            <w:shd w:val="clear" w:color="auto" w:fill="F2F2F2"/>
          </w:tcPr>
          <w:p w14:paraId="48FE3C50" w14:textId="2FC7183C" w:rsidR="001A3C40" w:rsidRPr="00EE49A2" w:rsidRDefault="001A3C40" w:rsidP="001A3C40">
            <w:pPr>
              <w:jc w:val="center"/>
              <w:rPr>
                <w:b/>
                <w:bCs/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 xml:space="preserve">İŞL-3024 </w:t>
            </w:r>
            <w:r w:rsidRPr="00EE49A2">
              <w:rPr>
                <w:b/>
                <w:bCs/>
                <w:sz w:val="10"/>
                <w:szCs w:val="10"/>
              </w:rPr>
              <w:t xml:space="preserve">(I. ve II. Öğretim) </w:t>
            </w:r>
          </w:p>
          <w:p w14:paraId="5C5C9ACF" w14:textId="77777777" w:rsidR="001A3C40" w:rsidRPr="00EE49A2" w:rsidRDefault="001A3C40" w:rsidP="001A3C40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ijital Pazarlama</w:t>
            </w:r>
          </w:p>
          <w:p w14:paraId="04A7A3E4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oç. Dr. Erkan BİL</w:t>
            </w:r>
          </w:p>
          <w:p w14:paraId="0EF9D6DF" w14:textId="7FB1F3AA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Çobiltum</w:t>
            </w:r>
            <w:proofErr w:type="spellEnd"/>
            <w:r w:rsidRPr="00EE49A2">
              <w:rPr>
                <w:sz w:val="10"/>
                <w:szCs w:val="10"/>
              </w:rPr>
              <w:t xml:space="preserve"> 3 </w:t>
            </w:r>
            <w:proofErr w:type="spellStart"/>
            <w:r w:rsidRPr="00EE49A2">
              <w:rPr>
                <w:sz w:val="10"/>
                <w:szCs w:val="10"/>
              </w:rPr>
              <w:t>Nolu</w:t>
            </w:r>
            <w:proofErr w:type="spellEnd"/>
            <w:r w:rsidRPr="00EE49A2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21B4F12B" w14:textId="47869880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3594D564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2E1699B6" w14:textId="77777777" w:rsidTr="00DA4C1E">
        <w:trPr>
          <w:trHeight w:val="59"/>
          <w:jc w:val="center"/>
        </w:trPr>
        <w:tc>
          <w:tcPr>
            <w:tcW w:w="0" w:type="auto"/>
          </w:tcPr>
          <w:p w14:paraId="7044AA01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153ACD98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2964" w:type="dxa"/>
          </w:tcPr>
          <w:p w14:paraId="0BEE02FC" w14:textId="125C145E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0BEF7625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TM-3002</w:t>
            </w:r>
          </w:p>
          <w:p w14:paraId="7C940E14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Stategic</w:t>
            </w:r>
            <w:proofErr w:type="spellEnd"/>
            <w:r w:rsidRPr="00EE49A2">
              <w:rPr>
                <w:sz w:val="10"/>
                <w:szCs w:val="10"/>
              </w:rPr>
              <w:t xml:space="preserve"> Management</w:t>
            </w:r>
          </w:p>
          <w:p w14:paraId="56ED0EA6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Abdullah KIRAY</w:t>
            </w:r>
          </w:p>
          <w:p w14:paraId="44F52AF4" w14:textId="5F57DA08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3222" w:type="dxa"/>
          </w:tcPr>
          <w:p w14:paraId="0C7DAF55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4CBBF771" w14:textId="11953913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6210804B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  <w:tr w:rsidR="001A3C40" w:rsidRPr="00EE49A2" w14:paraId="05B49B8F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34139424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6E26E551" w14:textId="77777777" w:rsidR="001A3C40" w:rsidRPr="00EE49A2" w:rsidRDefault="001A3C40" w:rsidP="001A3C4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EE49A2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65385620" w14:textId="718609F3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48545C0B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STM-3002</w:t>
            </w:r>
          </w:p>
          <w:p w14:paraId="675BE47D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proofErr w:type="spellStart"/>
            <w:r w:rsidRPr="00EE49A2">
              <w:rPr>
                <w:sz w:val="10"/>
                <w:szCs w:val="10"/>
              </w:rPr>
              <w:t>Stategic</w:t>
            </w:r>
            <w:proofErr w:type="spellEnd"/>
            <w:r w:rsidRPr="00EE49A2">
              <w:rPr>
                <w:sz w:val="10"/>
                <w:szCs w:val="10"/>
              </w:rPr>
              <w:t xml:space="preserve"> Management</w:t>
            </w:r>
          </w:p>
          <w:p w14:paraId="4B598F16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Dr. Öğr. Üyesi Abdullah KIRAY</w:t>
            </w:r>
          </w:p>
          <w:p w14:paraId="3D4CF3A6" w14:textId="45D32C9D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  <w:r w:rsidRPr="00EE49A2">
              <w:rPr>
                <w:sz w:val="10"/>
                <w:szCs w:val="10"/>
              </w:rPr>
              <w:t>301</w:t>
            </w:r>
          </w:p>
        </w:tc>
        <w:tc>
          <w:tcPr>
            <w:tcW w:w="3222" w:type="dxa"/>
            <w:shd w:val="clear" w:color="auto" w:fill="F2F2F2"/>
          </w:tcPr>
          <w:p w14:paraId="4C2C01F8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4F5458B1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71DB50B8" w14:textId="77777777" w:rsidR="001A3C40" w:rsidRPr="00EE49A2" w:rsidRDefault="001A3C40" w:rsidP="001A3C40">
            <w:pPr>
              <w:jc w:val="center"/>
              <w:rPr>
                <w:sz w:val="10"/>
                <w:szCs w:val="10"/>
              </w:rPr>
            </w:pPr>
          </w:p>
        </w:tc>
      </w:tr>
    </w:tbl>
    <w:p w14:paraId="6F96B54A" w14:textId="39BBDBB6" w:rsidR="009B0A73" w:rsidRPr="002154D7" w:rsidRDefault="009B0A73" w:rsidP="00284338">
      <w:pPr>
        <w:rPr>
          <w:sz w:val="13"/>
          <w:szCs w:val="13"/>
        </w:rPr>
      </w:pPr>
    </w:p>
    <w:p w14:paraId="6B65296F" w14:textId="0D5942DA" w:rsidR="003E49AD" w:rsidRDefault="003E49AD" w:rsidP="00284338">
      <w:pPr>
        <w:rPr>
          <w:sz w:val="13"/>
          <w:szCs w:val="13"/>
        </w:rPr>
      </w:pPr>
    </w:p>
    <w:p w14:paraId="78DAAFDE" w14:textId="7899C245" w:rsidR="009B0A73" w:rsidRPr="002154D7" w:rsidRDefault="009B0A73" w:rsidP="00284338">
      <w:pPr>
        <w:rPr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9B0A73" w:rsidRPr="000D6791" w14:paraId="63575BD4" w14:textId="77777777" w:rsidTr="00DA4C1E">
        <w:trPr>
          <w:trHeight w:val="161"/>
          <w:jc w:val="center"/>
        </w:trPr>
        <w:tc>
          <w:tcPr>
            <w:tcW w:w="0" w:type="auto"/>
          </w:tcPr>
          <w:p w14:paraId="596CB879" w14:textId="65766135" w:rsidR="009B0A73" w:rsidRPr="000D6791" w:rsidRDefault="009B0A73" w:rsidP="00DA4C1E">
            <w:pPr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lastRenderedPageBreak/>
              <w:br w:type="page"/>
              <w:t>4.</w:t>
            </w:r>
            <w:r w:rsidRPr="000D6791">
              <w:rPr>
                <w:b/>
                <w:bCs/>
                <w:sz w:val="10"/>
                <w:szCs w:val="10"/>
              </w:rPr>
              <w:t>SINIF</w:t>
            </w:r>
          </w:p>
        </w:tc>
        <w:tc>
          <w:tcPr>
            <w:tcW w:w="2964" w:type="dxa"/>
          </w:tcPr>
          <w:p w14:paraId="3AEDD239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953" w:type="dxa"/>
          </w:tcPr>
          <w:p w14:paraId="50A6AD7F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3222" w:type="dxa"/>
          </w:tcPr>
          <w:p w14:paraId="255AC458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2930" w:type="dxa"/>
          </w:tcPr>
          <w:p w14:paraId="262B2A54" w14:textId="77777777" w:rsidR="009B0A73" w:rsidRPr="000D6791" w:rsidRDefault="009B0A73" w:rsidP="00DA4C1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2842" w:type="dxa"/>
          </w:tcPr>
          <w:p w14:paraId="6103A17E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2E0E72" w:rsidRPr="000D6791" w14:paraId="7C5ABB14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296AB3ED" w14:textId="77777777" w:rsidR="002E0E72" w:rsidRPr="000D6791" w:rsidRDefault="002E0E72" w:rsidP="002E0E7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7D8551C0" w14:textId="77777777" w:rsidR="002E0E72" w:rsidRPr="000D6791" w:rsidRDefault="002E0E72" w:rsidP="002E0E7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7E9E3DF7" w14:textId="77777777" w:rsidR="002E0E72" w:rsidRPr="000D6791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17BC1974" w14:textId="77777777" w:rsidR="002E0E72" w:rsidRPr="000D6791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26294033" w14:textId="4CDDF038" w:rsidR="002E0E72" w:rsidRPr="000D6791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17909BD4" w14:textId="77777777" w:rsidR="002E0E72" w:rsidRPr="000D6791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21B6C971" w14:textId="77777777" w:rsidR="002E0E72" w:rsidRPr="000D6791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</w:tr>
      <w:tr w:rsidR="00ED7DB3" w:rsidRPr="000D6791" w14:paraId="1663C075" w14:textId="77777777" w:rsidTr="00DA4C1E">
        <w:trPr>
          <w:trHeight w:val="324"/>
          <w:jc w:val="center"/>
        </w:trPr>
        <w:tc>
          <w:tcPr>
            <w:tcW w:w="0" w:type="auto"/>
          </w:tcPr>
          <w:p w14:paraId="3FC7F5F6" w14:textId="77777777" w:rsidR="00ED7DB3" w:rsidRPr="000D6791" w:rsidRDefault="00ED7DB3" w:rsidP="00ED7D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7533B668" w14:textId="77777777" w:rsidR="00ED7DB3" w:rsidRPr="000D6791" w:rsidRDefault="00ED7DB3" w:rsidP="00ED7D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2964" w:type="dxa"/>
          </w:tcPr>
          <w:p w14:paraId="5BE99E07" w14:textId="1939E5D8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7DA1D9B9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3ABDCBB5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395A5CB8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2C606243" w14:textId="3444BDC9" w:rsidR="00ED4D36" w:rsidRPr="000D6791" w:rsidRDefault="000E6200" w:rsidP="00ED7D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54045D22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4675D44B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4338B2C9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08A67784" w14:textId="72D65B83" w:rsidR="00182671" w:rsidRPr="000D6791" w:rsidRDefault="000E6200" w:rsidP="00ED7D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</w:tcPr>
          <w:p w14:paraId="1179D1F3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097823C8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18A88860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7543A7E4" w14:textId="0CCBD14F" w:rsidR="00182671" w:rsidRPr="000D6791" w:rsidRDefault="000E6200" w:rsidP="00ED7D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182671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842" w:type="dxa"/>
          </w:tcPr>
          <w:p w14:paraId="3F8CC4B9" w14:textId="438C6370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79FA14C2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0BDAF46A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69DF4AEA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6918322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60485BE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72C529DE" w14:textId="77777777" w:rsidR="00ED4D36" w:rsidRDefault="008467B3" w:rsidP="00C37E4F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Öğr. Üyesi Gülay KESKİN </w:t>
            </w:r>
          </w:p>
          <w:p w14:paraId="3649ECFE" w14:textId="2B5B9E52" w:rsidR="00C37E4F" w:rsidRPr="000D6791" w:rsidRDefault="00C37E4F" w:rsidP="00C37E4F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  <w:shd w:val="clear" w:color="auto" w:fill="F2F2F2"/>
          </w:tcPr>
          <w:p w14:paraId="073BDB0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1E4F2F8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53128DA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4D159B06" w14:textId="25D3A3BA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  <w:shd w:val="clear" w:color="auto" w:fill="F2F2F2"/>
          </w:tcPr>
          <w:p w14:paraId="002B44B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16F81F7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367F4BEF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50E90B59" w14:textId="469C5334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  <w:shd w:val="clear" w:color="auto" w:fill="F2F2F2"/>
          </w:tcPr>
          <w:p w14:paraId="0FE2A2E5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048FDD1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10A7FE9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17652AD4" w14:textId="0D2C7B3F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182671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842" w:type="dxa"/>
            <w:shd w:val="clear" w:color="auto" w:fill="F2F2F2"/>
          </w:tcPr>
          <w:p w14:paraId="1F28C429" w14:textId="7BCF95A0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0B91BDD7" w14:textId="77777777" w:rsidTr="00DA4C1E">
        <w:trPr>
          <w:trHeight w:val="310"/>
          <w:jc w:val="center"/>
        </w:trPr>
        <w:tc>
          <w:tcPr>
            <w:tcW w:w="0" w:type="auto"/>
          </w:tcPr>
          <w:p w14:paraId="09FB5BB4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0AF9BA5F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2964" w:type="dxa"/>
          </w:tcPr>
          <w:p w14:paraId="4E9D736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09615CE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3C0391A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lay KESKİN</w:t>
            </w:r>
          </w:p>
          <w:p w14:paraId="296F87E9" w14:textId="5A458A33" w:rsidR="00ED4D36" w:rsidRPr="000D6791" w:rsidRDefault="00C37E4F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</w:tcPr>
          <w:p w14:paraId="0F71893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11AA4E3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5B6F767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36BDAE5E" w14:textId="0EC0F8CB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77F1D96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142DC2FF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7E343E2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25D712E2" w14:textId="3249BC39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</w:tcPr>
          <w:p w14:paraId="0EFCF06F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18A098AF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2EA5AB4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46FC2D8F" w14:textId="2E8D0736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182671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842" w:type="dxa"/>
          </w:tcPr>
          <w:p w14:paraId="536CAF66" w14:textId="65AC2870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033A6B54" w14:textId="77777777" w:rsidTr="00DA4C1E">
        <w:trPr>
          <w:trHeight w:val="318"/>
          <w:jc w:val="center"/>
        </w:trPr>
        <w:tc>
          <w:tcPr>
            <w:tcW w:w="0" w:type="auto"/>
            <w:shd w:val="clear" w:color="auto" w:fill="F2F2F2"/>
          </w:tcPr>
          <w:p w14:paraId="712C9627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56894715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72AA30D7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06209C5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4FAD891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lay KESKİN</w:t>
            </w:r>
          </w:p>
          <w:p w14:paraId="6B78E6A3" w14:textId="3F4C50EB" w:rsidR="00ED4D36" w:rsidRPr="000D6791" w:rsidRDefault="00C37E4F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  <w:shd w:val="clear" w:color="auto" w:fill="F2F2F2"/>
          </w:tcPr>
          <w:p w14:paraId="19BBEF2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4EC5683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04387D6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1834FEA4" w14:textId="74CC1930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  <w:shd w:val="clear" w:color="auto" w:fill="F2F2F2"/>
          </w:tcPr>
          <w:p w14:paraId="42AB75B7" w14:textId="5EF8150D" w:rsidR="008467B3" w:rsidRPr="000D6791" w:rsidRDefault="008467B3" w:rsidP="00951FA7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6</w:t>
            </w:r>
            <w:r w:rsidR="00951FA7" w:rsidRPr="000D6791">
              <w:rPr>
                <w:sz w:val="10"/>
                <w:szCs w:val="10"/>
              </w:rPr>
              <w:t xml:space="preserve"> </w:t>
            </w:r>
            <w:r w:rsidR="00951FA7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46CFBC7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ve Toplum</w:t>
            </w:r>
          </w:p>
          <w:p w14:paraId="497D400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4419A422" w14:textId="1487F1B2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  <w:shd w:val="clear" w:color="auto" w:fill="F2F2F2"/>
          </w:tcPr>
          <w:p w14:paraId="14D02DC2" w14:textId="4C81B37A" w:rsidR="008467B3" w:rsidRPr="000D6791" w:rsidRDefault="008467B3" w:rsidP="00D812AD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2</w:t>
            </w:r>
            <w:r w:rsidR="00D812AD" w:rsidRPr="000D6791">
              <w:rPr>
                <w:sz w:val="10"/>
                <w:szCs w:val="10"/>
              </w:rPr>
              <w:t xml:space="preserve"> </w:t>
            </w:r>
            <w:r w:rsidR="00D812AD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1BA9411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Bitirme Projesi (Business </w:t>
            </w:r>
            <w:proofErr w:type="spellStart"/>
            <w:r w:rsidRPr="000D6791">
              <w:rPr>
                <w:sz w:val="10"/>
                <w:szCs w:val="10"/>
              </w:rPr>
              <w:t>Capstone</w:t>
            </w:r>
            <w:proofErr w:type="spellEnd"/>
            <w:r w:rsidRPr="000D6791">
              <w:rPr>
                <w:sz w:val="10"/>
                <w:szCs w:val="10"/>
              </w:rPr>
              <w:t xml:space="preserve"> Project)</w:t>
            </w:r>
          </w:p>
          <w:p w14:paraId="16DCEEE6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26BA7BED" w14:textId="63E112B8" w:rsidR="00ED4D36" w:rsidRPr="000D6791" w:rsidRDefault="009F2FAB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842" w:type="dxa"/>
            <w:shd w:val="clear" w:color="auto" w:fill="F2F2F2"/>
          </w:tcPr>
          <w:p w14:paraId="3626727D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4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7C0307D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üncel Pazarlama Yaklaşımları</w:t>
            </w:r>
          </w:p>
          <w:p w14:paraId="039A9E7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Elçin Bayraktar Köse</w:t>
            </w:r>
          </w:p>
          <w:p w14:paraId="5B310930" w14:textId="5FAC6C15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8467B3" w:rsidRPr="000D6791" w14:paraId="212AB547" w14:textId="77777777" w:rsidTr="00DA4C1E">
        <w:trPr>
          <w:trHeight w:val="324"/>
          <w:jc w:val="center"/>
        </w:trPr>
        <w:tc>
          <w:tcPr>
            <w:tcW w:w="0" w:type="auto"/>
          </w:tcPr>
          <w:p w14:paraId="733436C6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35265227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2964" w:type="dxa"/>
          </w:tcPr>
          <w:p w14:paraId="407CE1D8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11F0F23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4753929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1A2A7544" w14:textId="73034D26" w:rsidR="00ED4D36" w:rsidRPr="000D6791" w:rsidRDefault="00496265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</w:tcPr>
          <w:p w14:paraId="5B3DAC0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67FC862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0679E75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69E17609" w14:textId="778A74F2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2F6B9C1D" w14:textId="5174504C" w:rsidR="008467B3" w:rsidRPr="000D6791" w:rsidRDefault="008467B3" w:rsidP="00951FA7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6</w:t>
            </w:r>
            <w:r w:rsidR="00951FA7" w:rsidRPr="000D6791">
              <w:rPr>
                <w:sz w:val="10"/>
                <w:szCs w:val="10"/>
              </w:rPr>
              <w:t xml:space="preserve"> </w:t>
            </w:r>
            <w:r w:rsidR="00951FA7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4E50C2C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ve Toplum</w:t>
            </w:r>
          </w:p>
          <w:p w14:paraId="0BEC31D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097A2A4A" w14:textId="16B8FABA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</w:tcPr>
          <w:p w14:paraId="0B50AB62" w14:textId="70949B3E" w:rsidR="008467B3" w:rsidRPr="000D6791" w:rsidRDefault="008467B3" w:rsidP="00D812AD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2</w:t>
            </w:r>
            <w:r w:rsidR="00D812AD" w:rsidRPr="000D6791">
              <w:rPr>
                <w:sz w:val="10"/>
                <w:szCs w:val="10"/>
              </w:rPr>
              <w:t xml:space="preserve"> </w:t>
            </w:r>
            <w:r w:rsidR="00D812AD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30CB853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Bitirme Projesi (Business </w:t>
            </w:r>
            <w:proofErr w:type="spellStart"/>
            <w:r w:rsidRPr="000D6791">
              <w:rPr>
                <w:sz w:val="10"/>
                <w:szCs w:val="10"/>
              </w:rPr>
              <w:t>Capstone</w:t>
            </w:r>
            <w:proofErr w:type="spellEnd"/>
            <w:r w:rsidRPr="000D6791">
              <w:rPr>
                <w:sz w:val="10"/>
                <w:szCs w:val="10"/>
              </w:rPr>
              <w:t xml:space="preserve"> Project)</w:t>
            </w:r>
          </w:p>
          <w:p w14:paraId="45CB3F0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2EB50564" w14:textId="068CD324" w:rsidR="00ED4D36" w:rsidRPr="000D6791" w:rsidRDefault="009F2FAB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842" w:type="dxa"/>
          </w:tcPr>
          <w:p w14:paraId="2502C7A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4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76B11F0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üncel Pazarlama Yaklaşımları</w:t>
            </w:r>
          </w:p>
          <w:p w14:paraId="273B127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Elçin Bayraktar Köse</w:t>
            </w:r>
          </w:p>
          <w:p w14:paraId="719CA31E" w14:textId="15E1DCAE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8467B3" w:rsidRPr="000D6791" w14:paraId="4D65E0D0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7E793689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0B2E2C7F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38CA856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4C6BE5D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34E9631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056DA808" w14:textId="2C64D6EF" w:rsidR="00ED4D36" w:rsidRPr="000D6791" w:rsidRDefault="00496265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  <w:shd w:val="clear" w:color="auto" w:fill="F2F2F2"/>
          </w:tcPr>
          <w:p w14:paraId="5C25792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24A5F396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49998F4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5AD3EE9B" w14:textId="398A8276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</w:t>
            </w:r>
            <w:r w:rsidR="00ED4D36" w:rsidRPr="000D6791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  <w:shd w:val="clear" w:color="auto" w:fill="F2F2F2"/>
          </w:tcPr>
          <w:p w14:paraId="4BE7CE7C" w14:textId="13B93DBE" w:rsidR="008467B3" w:rsidRPr="000D6791" w:rsidRDefault="008467B3" w:rsidP="00951FA7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6</w:t>
            </w:r>
            <w:r w:rsidR="00951FA7" w:rsidRPr="000D6791">
              <w:rPr>
                <w:sz w:val="10"/>
                <w:szCs w:val="10"/>
              </w:rPr>
              <w:t xml:space="preserve"> </w:t>
            </w:r>
            <w:r w:rsidR="00951FA7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16E948D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ve Toplum</w:t>
            </w:r>
          </w:p>
          <w:p w14:paraId="0081FA8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0F7596E4" w14:textId="79BE28A2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  <w:shd w:val="clear" w:color="auto" w:fill="F2F2F2"/>
          </w:tcPr>
          <w:p w14:paraId="6D1FD1FB" w14:textId="7AF2EC64" w:rsidR="008467B3" w:rsidRPr="000D6791" w:rsidRDefault="008467B3" w:rsidP="00D812AD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2</w:t>
            </w:r>
            <w:r w:rsidR="00D812AD" w:rsidRPr="000D6791">
              <w:rPr>
                <w:sz w:val="10"/>
                <w:szCs w:val="10"/>
              </w:rPr>
              <w:t xml:space="preserve"> </w:t>
            </w:r>
            <w:r w:rsidR="00D812AD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78C78E8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Bitirme Projesi (Business </w:t>
            </w:r>
            <w:proofErr w:type="spellStart"/>
            <w:r w:rsidRPr="000D6791">
              <w:rPr>
                <w:sz w:val="10"/>
                <w:szCs w:val="10"/>
              </w:rPr>
              <w:t>Capstone</w:t>
            </w:r>
            <w:proofErr w:type="spellEnd"/>
            <w:r w:rsidRPr="000D6791">
              <w:rPr>
                <w:sz w:val="10"/>
                <w:szCs w:val="10"/>
              </w:rPr>
              <w:t xml:space="preserve"> Project)</w:t>
            </w:r>
          </w:p>
          <w:p w14:paraId="7AED2CD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2D2A4F7E" w14:textId="53A5CB98" w:rsidR="00ED4D36" w:rsidRPr="000D6791" w:rsidRDefault="009F2FAB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842" w:type="dxa"/>
            <w:shd w:val="clear" w:color="auto" w:fill="F2F2F2"/>
          </w:tcPr>
          <w:p w14:paraId="2651A1C6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4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4B7FE8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üncel Pazarlama Yaklaşımları</w:t>
            </w:r>
          </w:p>
          <w:p w14:paraId="03BDF2C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Elçin Bayraktar Köse</w:t>
            </w:r>
          </w:p>
          <w:p w14:paraId="4B38641F" w14:textId="7855B899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8467B3" w:rsidRPr="000D6791" w14:paraId="003D5D30" w14:textId="77777777" w:rsidTr="00DA4C1E">
        <w:trPr>
          <w:trHeight w:val="82"/>
          <w:jc w:val="center"/>
        </w:trPr>
        <w:tc>
          <w:tcPr>
            <w:tcW w:w="0" w:type="auto"/>
          </w:tcPr>
          <w:p w14:paraId="586E6673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1E5D3048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2964" w:type="dxa"/>
          </w:tcPr>
          <w:p w14:paraId="1FE65BF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636366A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2D68554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78120036" w14:textId="77BD7F0A" w:rsidR="00ED4D36" w:rsidRPr="000D6791" w:rsidRDefault="00496265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</w:tcPr>
          <w:p w14:paraId="6BAF7614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1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4551CBD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roje Yönetimi</w:t>
            </w:r>
          </w:p>
          <w:p w14:paraId="26A5917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659F1173" w14:textId="717D9BFD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226D501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610A53A0" w14:textId="0F3BE77A" w:rsidR="008467B3" w:rsidRPr="000D6791" w:rsidRDefault="008467B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NM-400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643719F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Investment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Manegement</w:t>
            </w:r>
            <w:proofErr w:type="spellEnd"/>
          </w:p>
          <w:p w14:paraId="76C8DC3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56A6E1CA" w14:textId="4ABC408A" w:rsidR="00ED4D36" w:rsidRPr="000D6791" w:rsidRDefault="00ED4D36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30</w:t>
            </w:r>
            <w:r w:rsidR="00DC105E">
              <w:rPr>
                <w:sz w:val="10"/>
                <w:szCs w:val="10"/>
              </w:rPr>
              <w:t>1</w:t>
            </w:r>
          </w:p>
        </w:tc>
        <w:tc>
          <w:tcPr>
            <w:tcW w:w="2842" w:type="dxa"/>
          </w:tcPr>
          <w:p w14:paraId="5B30F53F" w14:textId="03294BAB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1F65A955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4D2CB21C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46B9B470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666F8790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52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5FB09B5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azarlama Araştırmaları</w:t>
            </w:r>
          </w:p>
          <w:p w14:paraId="381EC46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5D4C13DD" w14:textId="5A22D776" w:rsidR="00ED4D36" w:rsidRPr="000D6791" w:rsidRDefault="00D74F9D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  <w:shd w:val="clear" w:color="auto" w:fill="F2F2F2"/>
          </w:tcPr>
          <w:p w14:paraId="0D81D3CA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1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48A6AF7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roje Yönetimi</w:t>
            </w:r>
          </w:p>
          <w:p w14:paraId="0D8026E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4AA2E3B2" w14:textId="06FB03A1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  <w:shd w:val="clear" w:color="auto" w:fill="F2F2F2"/>
          </w:tcPr>
          <w:p w14:paraId="6605F868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0370328C" w14:textId="6B677B84" w:rsidR="008467B3" w:rsidRPr="000D6791" w:rsidRDefault="008467B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NM-400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024FCE6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Investment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Manegement</w:t>
            </w:r>
            <w:proofErr w:type="spellEnd"/>
          </w:p>
          <w:p w14:paraId="4D942F8F" w14:textId="77777777" w:rsidR="00ED4D36" w:rsidRPr="000D6791" w:rsidRDefault="008467B3" w:rsidP="00ED4D36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0E179855" w14:textId="5872D8E5" w:rsidR="00ED4D36" w:rsidRPr="000D6791" w:rsidRDefault="00ED4D36" w:rsidP="00ED4D36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30</w:t>
            </w:r>
            <w:r w:rsidR="00DC105E">
              <w:rPr>
                <w:sz w:val="10"/>
                <w:szCs w:val="10"/>
              </w:rPr>
              <w:t>1</w:t>
            </w:r>
          </w:p>
        </w:tc>
        <w:tc>
          <w:tcPr>
            <w:tcW w:w="2842" w:type="dxa"/>
            <w:shd w:val="clear" w:color="auto" w:fill="F2F2F2"/>
          </w:tcPr>
          <w:p w14:paraId="1D61C4B9" w14:textId="77777777" w:rsidR="008467B3" w:rsidRPr="000D6791" w:rsidRDefault="00E1248D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50</w:t>
            </w:r>
          </w:p>
          <w:p w14:paraId="74FE00F2" w14:textId="77777777" w:rsidR="00E1248D" w:rsidRPr="000D6791" w:rsidRDefault="00E1248D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önüllülük Çalışmaları</w:t>
            </w:r>
          </w:p>
          <w:p w14:paraId="35F7038A" w14:textId="77777777" w:rsidR="00E1248D" w:rsidRPr="000D6791" w:rsidRDefault="00E1248D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Hafize SEÇTİM</w:t>
            </w:r>
          </w:p>
          <w:p w14:paraId="3A3BB398" w14:textId="1924E077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8467B3" w:rsidRPr="000D6791" w14:paraId="4F2E2029" w14:textId="77777777" w:rsidTr="00DA4C1E">
        <w:trPr>
          <w:trHeight w:val="486"/>
          <w:jc w:val="center"/>
        </w:trPr>
        <w:tc>
          <w:tcPr>
            <w:tcW w:w="0" w:type="auto"/>
          </w:tcPr>
          <w:p w14:paraId="1A1DF6ED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0A969BCC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2964" w:type="dxa"/>
          </w:tcPr>
          <w:p w14:paraId="555B15A3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52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259EDD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azarlama Araştırmaları</w:t>
            </w:r>
          </w:p>
          <w:p w14:paraId="511FC4B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4EE38F57" w14:textId="176CC5A1" w:rsidR="00ED4D36" w:rsidRPr="000D6791" w:rsidRDefault="00D74F9D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</w:tcPr>
          <w:p w14:paraId="0F0785DF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1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EA7651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roje Yönetimi</w:t>
            </w:r>
          </w:p>
          <w:p w14:paraId="0677221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0AFED938" w14:textId="779B5E20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4D7B86C3" w14:textId="549310C0" w:rsidR="008467B3" w:rsidRPr="000D6791" w:rsidRDefault="008467B3" w:rsidP="001909C5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0</w:t>
            </w:r>
            <w:r w:rsidR="001909C5" w:rsidRPr="000D6791">
              <w:rPr>
                <w:sz w:val="10"/>
                <w:szCs w:val="10"/>
              </w:rPr>
              <w:t xml:space="preserve"> </w:t>
            </w:r>
            <w:r w:rsidR="001909C5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10EDF3C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ijital Marka Yönetimi ve Sosyal Medya</w:t>
            </w:r>
          </w:p>
          <w:p w14:paraId="56E794B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6DE0004C" w14:textId="443A580D" w:rsidR="00ED4D36" w:rsidRPr="000D6791" w:rsidRDefault="00CD7E97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</w:tcPr>
          <w:p w14:paraId="64D1E2F1" w14:textId="4FC2DED2" w:rsidR="008467B3" w:rsidRPr="000D6791" w:rsidRDefault="008467B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NM-400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62FC115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Investment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Manegement</w:t>
            </w:r>
            <w:proofErr w:type="spellEnd"/>
          </w:p>
          <w:p w14:paraId="58862E07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45786456" w14:textId="639A2903" w:rsidR="00ED4D36" w:rsidRPr="000D6791" w:rsidRDefault="00ED4D36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30</w:t>
            </w:r>
            <w:r w:rsidR="00DC105E">
              <w:rPr>
                <w:sz w:val="10"/>
                <w:szCs w:val="10"/>
              </w:rPr>
              <w:t>1</w:t>
            </w:r>
          </w:p>
        </w:tc>
        <w:tc>
          <w:tcPr>
            <w:tcW w:w="2842" w:type="dxa"/>
          </w:tcPr>
          <w:p w14:paraId="4764620F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50</w:t>
            </w:r>
          </w:p>
          <w:p w14:paraId="7112AAD2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önüllülük Çalışmaları</w:t>
            </w:r>
          </w:p>
          <w:p w14:paraId="51A4D25B" w14:textId="77777777" w:rsidR="008467B3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Hafize SEÇTİM</w:t>
            </w:r>
          </w:p>
          <w:p w14:paraId="213FB837" w14:textId="1AC98A78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  <w:p w14:paraId="36AE137B" w14:textId="261A1503" w:rsidR="00182671" w:rsidRPr="000D6791" w:rsidRDefault="00182671" w:rsidP="00E1248D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6F61B324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794B3DD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5EC4FF7F" w14:textId="77777777" w:rsidR="008467B3" w:rsidRPr="000D6791" w:rsidRDefault="008467B3" w:rsidP="008467B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425DEF73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52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8B7D3A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azarlama Araştırmaları</w:t>
            </w:r>
          </w:p>
          <w:p w14:paraId="3033B9C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468A9FA6" w14:textId="11710B3A" w:rsidR="00ED4D36" w:rsidRPr="000D6791" w:rsidRDefault="00D74F9D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  <w:shd w:val="clear" w:color="auto" w:fill="F2F2F2"/>
          </w:tcPr>
          <w:p w14:paraId="4F1B8E7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22D79B32" w14:textId="7C17853C" w:rsidR="008467B3" w:rsidRPr="000D6791" w:rsidRDefault="008467B3" w:rsidP="001909C5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0</w:t>
            </w:r>
            <w:r w:rsidR="001909C5" w:rsidRPr="000D6791">
              <w:rPr>
                <w:sz w:val="10"/>
                <w:szCs w:val="10"/>
              </w:rPr>
              <w:t xml:space="preserve"> </w:t>
            </w:r>
            <w:r w:rsidR="001909C5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446995E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ijital Marka Yönetimi ve Sosyal Medya</w:t>
            </w:r>
          </w:p>
          <w:p w14:paraId="0F6BC41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6F34C83D" w14:textId="419AF7A4" w:rsidR="00ED4D36" w:rsidRPr="000D6791" w:rsidRDefault="00CD7E97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56F2ACAB" w14:textId="0DB54593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36D6F42A" w14:textId="358B0A22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05ACF26A" w14:textId="77777777" w:rsidTr="00DA4C1E">
        <w:trPr>
          <w:trHeight w:val="324"/>
          <w:jc w:val="center"/>
        </w:trPr>
        <w:tc>
          <w:tcPr>
            <w:tcW w:w="0" w:type="auto"/>
          </w:tcPr>
          <w:p w14:paraId="12225BA6" w14:textId="77777777" w:rsidR="008467B3" w:rsidRPr="000D6791" w:rsidRDefault="008467B3" w:rsidP="008467B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4:50</w:t>
            </w:r>
          </w:p>
          <w:p w14:paraId="4B22B49D" w14:textId="77777777" w:rsidR="008467B3" w:rsidRPr="000D6791" w:rsidRDefault="008467B3" w:rsidP="008467B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5:35</w:t>
            </w:r>
          </w:p>
        </w:tc>
        <w:tc>
          <w:tcPr>
            <w:tcW w:w="2964" w:type="dxa"/>
          </w:tcPr>
          <w:p w14:paraId="0D77C58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46E275E2" w14:textId="360777DA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751D1A96" w14:textId="46243A26" w:rsidR="008467B3" w:rsidRPr="000D6791" w:rsidRDefault="008467B3" w:rsidP="001909C5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0</w:t>
            </w:r>
            <w:r w:rsidR="001909C5" w:rsidRPr="000D6791">
              <w:rPr>
                <w:sz w:val="10"/>
                <w:szCs w:val="10"/>
              </w:rPr>
              <w:t xml:space="preserve"> </w:t>
            </w:r>
            <w:r w:rsidR="001909C5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7891D86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ijital Marka Yönetimi ve Sosyal Medya</w:t>
            </w:r>
          </w:p>
          <w:p w14:paraId="1E183298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78D139C3" w14:textId="3D7E7F0A" w:rsidR="00ED4D36" w:rsidRPr="000D6791" w:rsidRDefault="00CD7E97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</w:tcPr>
          <w:p w14:paraId="0DA1E5CE" w14:textId="54A07D9A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16F9BBF9" w14:textId="32108535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285BABE4" w14:textId="77777777" w:rsidTr="00DA4C1E">
        <w:trPr>
          <w:trHeight w:val="324"/>
          <w:jc w:val="center"/>
        </w:trPr>
        <w:tc>
          <w:tcPr>
            <w:tcW w:w="0" w:type="auto"/>
          </w:tcPr>
          <w:p w14:paraId="56DC6D66" w14:textId="77777777" w:rsidR="008467B3" w:rsidRPr="000D6791" w:rsidRDefault="008467B3" w:rsidP="008467B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5:40</w:t>
            </w:r>
          </w:p>
          <w:p w14:paraId="615DD84A" w14:textId="77777777" w:rsidR="008467B3" w:rsidRPr="000D6791" w:rsidRDefault="008467B3" w:rsidP="008467B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6:25</w:t>
            </w:r>
          </w:p>
        </w:tc>
        <w:tc>
          <w:tcPr>
            <w:tcW w:w="2964" w:type="dxa"/>
          </w:tcPr>
          <w:p w14:paraId="683F80D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673EE93C" w14:textId="578DA476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73868BEB" w14:textId="1B49DF25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0BB2B082" w14:textId="2BFF6313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612A21B3" w14:textId="3ED3075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E1248D" w:rsidRPr="000D6791" w14:paraId="2F96D174" w14:textId="77777777" w:rsidTr="00DA4C1E">
        <w:trPr>
          <w:trHeight w:val="324"/>
          <w:jc w:val="center"/>
        </w:trPr>
        <w:tc>
          <w:tcPr>
            <w:tcW w:w="0" w:type="auto"/>
          </w:tcPr>
          <w:p w14:paraId="5FDE17D4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6:30</w:t>
            </w:r>
          </w:p>
          <w:p w14:paraId="6644FD39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7:15</w:t>
            </w:r>
          </w:p>
        </w:tc>
        <w:tc>
          <w:tcPr>
            <w:tcW w:w="2964" w:type="dxa"/>
          </w:tcPr>
          <w:p w14:paraId="7FB37268" w14:textId="7532F081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2BEC9E51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2F825E8C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4E86B044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223905E8" w14:textId="51B57FF4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00A44E28" w14:textId="7C024BE1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0D4A3B69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73D5F1CD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68FEBA6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3A5702D6" w14:textId="79B3588A" w:rsidR="00182671" w:rsidRPr="000D6791" w:rsidRDefault="00F37A0A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1</w:t>
            </w:r>
          </w:p>
        </w:tc>
        <w:tc>
          <w:tcPr>
            <w:tcW w:w="2842" w:type="dxa"/>
          </w:tcPr>
          <w:p w14:paraId="1294258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50</w:t>
            </w:r>
          </w:p>
          <w:p w14:paraId="58710316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önüllülük Çalışmaları</w:t>
            </w:r>
          </w:p>
          <w:p w14:paraId="16AFE2F0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Hafize SEÇTİM</w:t>
            </w:r>
          </w:p>
          <w:p w14:paraId="3714AF53" w14:textId="4ED8E2C6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E1248D" w:rsidRPr="000D6791" w14:paraId="14CDD34E" w14:textId="77777777" w:rsidTr="00DA4C1E">
        <w:trPr>
          <w:trHeight w:val="486"/>
          <w:jc w:val="center"/>
        </w:trPr>
        <w:tc>
          <w:tcPr>
            <w:tcW w:w="0" w:type="auto"/>
          </w:tcPr>
          <w:p w14:paraId="47EE21DC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1595E325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2964" w:type="dxa"/>
          </w:tcPr>
          <w:p w14:paraId="5A974C6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795B653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42EDDF1A" w14:textId="77777777" w:rsidR="00ED4D36" w:rsidRDefault="00E1248D" w:rsidP="000E6200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Öğr. Üyesi Gülay KESKİN </w:t>
            </w:r>
          </w:p>
          <w:p w14:paraId="3237BD56" w14:textId="5E7940B7" w:rsidR="000E6200" w:rsidRPr="000D6791" w:rsidRDefault="000E6200" w:rsidP="000E6200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</w:tcPr>
          <w:p w14:paraId="26E5A228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528A8F27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6882DB1F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1F675D3E" w14:textId="3C73B26E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5B70D48F" w14:textId="12DBBAC6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28269EE0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6CA9C06D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2BE79EF7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12976544" w14:textId="138D6772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182671" w:rsidRPr="000D6791">
              <w:rPr>
                <w:sz w:val="10"/>
                <w:szCs w:val="10"/>
              </w:rPr>
              <w:t>0</w:t>
            </w:r>
            <w:r w:rsidR="00F37A0A">
              <w:rPr>
                <w:sz w:val="10"/>
                <w:szCs w:val="10"/>
              </w:rPr>
              <w:t>1</w:t>
            </w:r>
          </w:p>
        </w:tc>
        <w:tc>
          <w:tcPr>
            <w:tcW w:w="2842" w:type="dxa"/>
          </w:tcPr>
          <w:p w14:paraId="7440B49D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50</w:t>
            </w:r>
          </w:p>
          <w:p w14:paraId="715DEBD6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önüllülük Çalışmaları</w:t>
            </w:r>
          </w:p>
          <w:p w14:paraId="182BA13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Hafize SEÇTİM</w:t>
            </w:r>
          </w:p>
          <w:p w14:paraId="5514AA15" w14:textId="352B1FA4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E1248D" w:rsidRPr="000D6791" w14:paraId="0FC46052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7300B7D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49357E12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4D7CC519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46A21FF5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58F9CE2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lay KESKİN</w:t>
            </w:r>
          </w:p>
          <w:p w14:paraId="24325334" w14:textId="775EF85A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  <w:shd w:val="clear" w:color="auto" w:fill="F2F2F2"/>
          </w:tcPr>
          <w:p w14:paraId="050553D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386EB028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0224252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39AEC37D" w14:textId="7CB56408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  <w:shd w:val="clear" w:color="auto" w:fill="F2F2F2"/>
          </w:tcPr>
          <w:p w14:paraId="008E64D6" w14:textId="1298F920" w:rsidR="00E1248D" w:rsidRPr="000D6791" w:rsidRDefault="00E1248D" w:rsidP="00E1248D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340BC4B3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4285DBFF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1F78772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71BF11B9" w14:textId="7751940D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182671" w:rsidRPr="000D6791">
              <w:rPr>
                <w:sz w:val="10"/>
                <w:szCs w:val="10"/>
              </w:rPr>
              <w:t>0</w:t>
            </w:r>
            <w:r w:rsidR="00F37A0A">
              <w:rPr>
                <w:sz w:val="10"/>
                <w:szCs w:val="10"/>
              </w:rPr>
              <w:t>1</w:t>
            </w:r>
          </w:p>
        </w:tc>
        <w:tc>
          <w:tcPr>
            <w:tcW w:w="2842" w:type="dxa"/>
            <w:shd w:val="clear" w:color="auto" w:fill="F2F2F2"/>
          </w:tcPr>
          <w:p w14:paraId="4A17D7F3" w14:textId="674EBB4D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</w:tr>
      <w:tr w:rsidR="00E1248D" w:rsidRPr="000D6791" w14:paraId="0A6E85F7" w14:textId="77777777" w:rsidTr="00211089">
        <w:trPr>
          <w:trHeight w:val="514"/>
          <w:jc w:val="center"/>
        </w:trPr>
        <w:tc>
          <w:tcPr>
            <w:tcW w:w="0" w:type="auto"/>
          </w:tcPr>
          <w:p w14:paraId="7BAFD17F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2304FFAE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2964" w:type="dxa"/>
          </w:tcPr>
          <w:p w14:paraId="1C99AFB7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4EF6C23E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2D47B061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lay KESKİN</w:t>
            </w:r>
          </w:p>
          <w:p w14:paraId="11D18A82" w14:textId="3CFF5628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</w:tcPr>
          <w:p w14:paraId="46CD861F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559F33FE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6CC78F4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2EBB5DF7" w14:textId="328121FF" w:rsidR="00ED4D36" w:rsidRPr="000D6791" w:rsidRDefault="00DC105E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3222" w:type="dxa"/>
          </w:tcPr>
          <w:p w14:paraId="6510A42B" w14:textId="119A0723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4A7704D9" w14:textId="0C75766C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5301E301" w14:textId="52746FBC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</w:tr>
      <w:tr w:rsidR="00E1248D" w:rsidRPr="000D6791" w14:paraId="2EA8724D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4D161E16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648D0529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154C0080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1FBBF682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072204E8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110BE790" w14:textId="4D219603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953" w:type="dxa"/>
            <w:shd w:val="clear" w:color="auto" w:fill="F2F2F2"/>
          </w:tcPr>
          <w:p w14:paraId="5DCF363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71603FC3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63B5FC67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10BF47D9" w14:textId="4EB8DB87" w:rsidR="00ED4D36" w:rsidRPr="000D6791" w:rsidRDefault="00DC105E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3222" w:type="dxa"/>
            <w:shd w:val="clear" w:color="auto" w:fill="F2F2F2"/>
          </w:tcPr>
          <w:p w14:paraId="636E4174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17D1DA2E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6ED560C1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1533FCB8" w14:textId="2B5CD340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  <w:shd w:val="clear" w:color="auto" w:fill="F2F2F2"/>
          </w:tcPr>
          <w:p w14:paraId="0672CAC1" w14:textId="114CC642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7CD91285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</w:tr>
      <w:tr w:rsidR="00E1248D" w:rsidRPr="000D6791" w14:paraId="06D30698" w14:textId="77777777" w:rsidTr="00DA4C1E">
        <w:trPr>
          <w:trHeight w:val="59"/>
          <w:jc w:val="center"/>
        </w:trPr>
        <w:tc>
          <w:tcPr>
            <w:tcW w:w="0" w:type="auto"/>
          </w:tcPr>
          <w:p w14:paraId="0F35C2BA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1C7C0961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2964" w:type="dxa"/>
          </w:tcPr>
          <w:p w14:paraId="7911E234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3E1FCD0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4E51EE04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5D807D5E" w14:textId="2E4A140C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953" w:type="dxa"/>
          </w:tcPr>
          <w:p w14:paraId="4D43D98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3EFD7DDE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6F08D4E9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255662A8" w14:textId="19A8394A" w:rsidR="00ED4D36" w:rsidRPr="000D6791" w:rsidRDefault="00DC105E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3222" w:type="dxa"/>
          </w:tcPr>
          <w:p w14:paraId="2574D733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0E7093C0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3F12AF58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7E1382E5" w14:textId="64F7E057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</w:tcPr>
          <w:p w14:paraId="4D91906A" w14:textId="495E8E38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645E0AD9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</w:tr>
      <w:tr w:rsidR="00E1248D" w:rsidRPr="000D6791" w14:paraId="5C5EDB07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68B0ADF0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5D0DBD48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47A51D8E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246BB7C4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6B2153F2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73235EFA" w14:textId="0EB99211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953" w:type="dxa"/>
            <w:shd w:val="clear" w:color="auto" w:fill="F2F2F2"/>
          </w:tcPr>
          <w:p w14:paraId="2EFF8546" w14:textId="0FEE5055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41F857E1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6F502B3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45E7B95C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1BA88A00" w14:textId="46D8D0ED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  <w:shd w:val="clear" w:color="auto" w:fill="F2F2F2"/>
          </w:tcPr>
          <w:p w14:paraId="2BC2E4FD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6ED78038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</w:tr>
    </w:tbl>
    <w:p w14:paraId="3DBEBD30" w14:textId="1D5DFE0C" w:rsidR="009B0A73" w:rsidRPr="002154D7" w:rsidRDefault="009B0A73" w:rsidP="00284338">
      <w:pPr>
        <w:rPr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p w14:paraId="179C2708" w14:textId="5C92162D" w:rsidR="00601516" w:rsidRPr="002154D7" w:rsidRDefault="00601516" w:rsidP="00284338">
      <w:pPr>
        <w:rPr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601516" w:rsidRPr="001548C0" w14:paraId="4C7C9747" w14:textId="77777777" w:rsidTr="00DA4C1E">
        <w:trPr>
          <w:trHeight w:val="161"/>
          <w:jc w:val="center"/>
        </w:trPr>
        <w:tc>
          <w:tcPr>
            <w:tcW w:w="0" w:type="auto"/>
          </w:tcPr>
          <w:p w14:paraId="4F1205D2" w14:textId="5A4849C7" w:rsidR="00601516" w:rsidRPr="001548C0" w:rsidRDefault="00601516" w:rsidP="00DA4C1E">
            <w:pPr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br w:type="page"/>
            </w:r>
            <w:r w:rsidRPr="001548C0">
              <w:rPr>
                <w:b/>
                <w:bCs/>
                <w:sz w:val="11"/>
                <w:szCs w:val="11"/>
              </w:rPr>
              <w:t>1.SINIF</w:t>
            </w:r>
            <w:r w:rsidR="003B5826" w:rsidRPr="001548C0">
              <w:rPr>
                <w:b/>
                <w:bCs/>
                <w:sz w:val="11"/>
                <w:szCs w:val="11"/>
              </w:rPr>
              <w:t xml:space="preserve"> </w:t>
            </w:r>
            <w:proofErr w:type="gramStart"/>
            <w:r w:rsidR="003B5826" w:rsidRPr="001548C0">
              <w:rPr>
                <w:b/>
                <w:bCs/>
                <w:sz w:val="11"/>
                <w:szCs w:val="11"/>
              </w:rPr>
              <w:t>%100</w:t>
            </w:r>
            <w:proofErr w:type="gramEnd"/>
            <w:r w:rsidR="003B5826" w:rsidRPr="001548C0">
              <w:rPr>
                <w:b/>
                <w:bCs/>
                <w:sz w:val="11"/>
                <w:szCs w:val="11"/>
              </w:rPr>
              <w:t xml:space="preserve"> İngilizce</w:t>
            </w:r>
          </w:p>
        </w:tc>
        <w:tc>
          <w:tcPr>
            <w:tcW w:w="2964" w:type="dxa"/>
          </w:tcPr>
          <w:p w14:paraId="01762F92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AZARTESİ</w:t>
            </w:r>
          </w:p>
        </w:tc>
        <w:tc>
          <w:tcPr>
            <w:tcW w:w="2953" w:type="dxa"/>
          </w:tcPr>
          <w:p w14:paraId="2E0BA532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SALI</w:t>
            </w:r>
          </w:p>
        </w:tc>
        <w:tc>
          <w:tcPr>
            <w:tcW w:w="3222" w:type="dxa"/>
          </w:tcPr>
          <w:p w14:paraId="0FCD28A3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ÇARŞAMBA</w:t>
            </w:r>
          </w:p>
        </w:tc>
        <w:tc>
          <w:tcPr>
            <w:tcW w:w="2930" w:type="dxa"/>
          </w:tcPr>
          <w:p w14:paraId="4C9CC068" w14:textId="77777777" w:rsidR="00601516" w:rsidRPr="001548C0" w:rsidRDefault="00601516" w:rsidP="00DA4C1E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ERŞEMBE</w:t>
            </w:r>
          </w:p>
        </w:tc>
        <w:tc>
          <w:tcPr>
            <w:tcW w:w="2842" w:type="dxa"/>
          </w:tcPr>
          <w:p w14:paraId="348E270B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CUMA</w:t>
            </w:r>
          </w:p>
        </w:tc>
      </w:tr>
      <w:tr w:rsidR="00601516" w:rsidRPr="001548C0" w14:paraId="30467BC7" w14:textId="77777777" w:rsidTr="00A002BA">
        <w:trPr>
          <w:trHeight w:val="251"/>
          <w:jc w:val="center"/>
        </w:trPr>
        <w:tc>
          <w:tcPr>
            <w:tcW w:w="0" w:type="auto"/>
            <w:shd w:val="clear" w:color="auto" w:fill="F2F2F2"/>
          </w:tcPr>
          <w:p w14:paraId="62C4672B" w14:textId="77777777" w:rsidR="00601516" w:rsidRPr="001548C0" w:rsidRDefault="00601516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10</w:t>
            </w:r>
          </w:p>
          <w:p w14:paraId="23B6B770" w14:textId="77777777" w:rsidR="00601516" w:rsidRPr="001548C0" w:rsidRDefault="00601516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33A7FCDC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E9C4E1A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5D6D0E8A" w14:textId="70A84D88" w:rsidR="00FF7B37" w:rsidRPr="001548C0" w:rsidRDefault="00FF7B37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3BD3AED5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42E6EE08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</w:tr>
      <w:tr w:rsidR="00E06B79" w:rsidRPr="001548C0" w14:paraId="045BAB5A" w14:textId="77777777" w:rsidTr="00DA4C1E">
        <w:trPr>
          <w:trHeight w:val="324"/>
          <w:jc w:val="center"/>
        </w:trPr>
        <w:tc>
          <w:tcPr>
            <w:tcW w:w="0" w:type="auto"/>
          </w:tcPr>
          <w:p w14:paraId="1B075717" w14:textId="77777777" w:rsidR="00E06B79" w:rsidRPr="001548C0" w:rsidRDefault="00E06B79" w:rsidP="00E06B79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00</w:t>
            </w:r>
          </w:p>
          <w:p w14:paraId="03A4C003" w14:textId="77777777" w:rsidR="00E06B79" w:rsidRPr="001548C0" w:rsidRDefault="00E06B79" w:rsidP="00E06B79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45</w:t>
            </w:r>
          </w:p>
        </w:tc>
        <w:tc>
          <w:tcPr>
            <w:tcW w:w="2964" w:type="dxa"/>
          </w:tcPr>
          <w:p w14:paraId="6266DE79" w14:textId="77777777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F71A851" w14:textId="2FD924A7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6652F587" w14:textId="03B351B2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17A22E89" w14:textId="3873E7FE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43E0063A" w14:textId="77777777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6112D8D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4BC94BB9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50</w:t>
            </w:r>
          </w:p>
          <w:p w14:paraId="046AE29C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13842B7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69AE96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Dİ-1002</w:t>
            </w:r>
          </w:p>
          <w:p w14:paraId="3FF956B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Language II</w:t>
            </w:r>
          </w:p>
          <w:p w14:paraId="7986561B" w14:textId="31A24691" w:rsidR="00BD3B06" w:rsidRPr="001548C0" w:rsidRDefault="00DC38D7" w:rsidP="00BD3B06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Halil İbrahim Bulan</w:t>
            </w:r>
          </w:p>
          <w:p w14:paraId="5083BE22" w14:textId="3960048A" w:rsidR="00DC38D7" w:rsidRPr="001548C0" w:rsidRDefault="00BD3B06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  <w:shd w:val="clear" w:color="auto" w:fill="F2F2F2"/>
          </w:tcPr>
          <w:p w14:paraId="6921F2A5" w14:textId="1151D3BD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233DD3BE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15F0E93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00F59916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  <w:p w14:paraId="56668B0B" w14:textId="2F5C93FF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2842" w:type="dxa"/>
            <w:shd w:val="clear" w:color="auto" w:fill="F2F2F2"/>
          </w:tcPr>
          <w:p w14:paraId="36F0FC70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DEAE45C" w14:textId="77777777" w:rsidTr="00100A3E">
        <w:trPr>
          <w:trHeight w:val="454"/>
          <w:jc w:val="center"/>
        </w:trPr>
        <w:tc>
          <w:tcPr>
            <w:tcW w:w="0" w:type="auto"/>
          </w:tcPr>
          <w:p w14:paraId="6C0D6465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40</w:t>
            </w:r>
          </w:p>
          <w:p w14:paraId="58D15F4A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25</w:t>
            </w:r>
          </w:p>
        </w:tc>
        <w:tc>
          <w:tcPr>
            <w:tcW w:w="2964" w:type="dxa"/>
          </w:tcPr>
          <w:p w14:paraId="7341899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7FAB94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Dİ-1002</w:t>
            </w:r>
          </w:p>
          <w:p w14:paraId="08A320B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Language II</w:t>
            </w:r>
          </w:p>
          <w:p w14:paraId="752A648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Halil İbrahim Bulan</w:t>
            </w:r>
          </w:p>
          <w:p w14:paraId="3448AC1E" w14:textId="59574CEF" w:rsidR="00DC38D7" w:rsidRPr="001548C0" w:rsidRDefault="00BD3B06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</w:tcPr>
          <w:p w14:paraId="32604270" w14:textId="1BA5795C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2</w:t>
            </w:r>
          </w:p>
          <w:p w14:paraId="1A1617F6" w14:textId="49CC0172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Marketing</w:t>
            </w:r>
          </w:p>
          <w:p w14:paraId="58A56B7A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62FFC659" w14:textId="73221E6C" w:rsidR="00ED4D36" w:rsidRPr="001548C0" w:rsidRDefault="00CD7E9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</w:tcPr>
          <w:p w14:paraId="145410A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781037E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46AF9014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  <w:p w14:paraId="0969412B" w14:textId="519E5907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2842" w:type="dxa"/>
          </w:tcPr>
          <w:p w14:paraId="25F5B34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612FCCC0" w14:textId="77777777" w:rsidTr="007326A5">
        <w:trPr>
          <w:trHeight w:val="339"/>
          <w:jc w:val="center"/>
        </w:trPr>
        <w:tc>
          <w:tcPr>
            <w:tcW w:w="0" w:type="auto"/>
            <w:shd w:val="clear" w:color="auto" w:fill="F2F2F2"/>
          </w:tcPr>
          <w:p w14:paraId="17478127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30</w:t>
            </w:r>
          </w:p>
          <w:p w14:paraId="2D3285F1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0649410D" w14:textId="74AE0E8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70EC01D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6</w:t>
            </w:r>
          </w:p>
          <w:p w14:paraId="4C0BE46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181FA847" w14:textId="11876D35" w:rsidR="00CD7E97" w:rsidRPr="001548C0" w:rsidRDefault="00DC38D7" w:rsidP="00CD7E9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435142AD" w14:textId="023253DF" w:rsidR="00DC38D7" w:rsidRPr="001548C0" w:rsidRDefault="00CD7E97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  <w:shd w:val="clear" w:color="auto" w:fill="F2F2F2"/>
          </w:tcPr>
          <w:p w14:paraId="4CC201CD" w14:textId="7245CAB1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2</w:t>
            </w:r>
          </w:p>
          <w:p w14:paraId="56A1F1A8" w14:textId="0D95F418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Marketing</w:t>
            </w:r>
          </w:p>
          <w:p w14:paraId="125FD89A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1F77AE1B" w14:textId="285EB4B1" w:rsidR="00ED4D36" w:rsidRPr="001548C0" w:rsidRDefault="00CD7E9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4D798D7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4B343C6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65BEF477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  <w:p w14:paraId="4D5F11AF" w14:textId="63A8180A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2842" w:type="dxa"/>
            <w:shd w:val="clear" w:color="auto" w:fill="F2F2F2"/>
          </w:tcPr>
          <w:p w14:paraId="5336322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9AC1C43" w14:textId="77777777" w:rsidTr="00DA4C1E">
        <w:trPr>
          <w:trHeight w:val="324"/>
          <w:jc w:val="center"/>
        </w:trPr>
        <w:tc>
          <w:tcPr>
            <w:tcW w:w="0" w:type="auto"/>
          </w:tcPr>
          <w:p w14:paraId="01CECAE1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20</w:t>
            </w:r>
          </w:p>
          <w:p w14:paraId="7549C724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05</w:t>
            </w:r>
          </w:p>
        </w:tc>
        <w:tc>
          <w:tcPr>
            <w:tcW w:w="2964" w:type="dxa"/>
          </w:tcPr>
          <w:p w14:paraId="2A69B322" w14:textId="5471886C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372E966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6</w:t>
            </w:r>
          </w:p>
          <w:p w14:paraId="114D5ED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603C1B0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3409DDEB" w14:textId="233DE5A5" w:rsidR="00DC38D7" w:rsidRPr="001548C0" w:rsidRDefault="00CD7E97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</w:tcPr>
          <w:p w14:paraId="48033494" w14:textId="11139233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2</w:t>
            </w:r>
          </w:p>
          <w:p w14:paraId="07834675" w14:textId="7A7DD28C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Marketing</w:t>
            </w:r>
          </w:p>
          <w:p w14:paraId="3A474BB3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79934D8B" w14:textId="7CE45139" w:rsidR="00ED4D36" w:rsidRPr="00CD7E97" w:rsidRDefault="00CD7E9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</w:tcPr>
          <w:p w14:paraId="2312D126" w14:textId="756486BE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23EE57D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79151CD2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2AC4EB51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10</w:t>
            </w:r>
          </w:p>
          <w:p w14:paraId="5F844602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707EB4C8" w14:textId="228B7678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7CE5828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6</w:t>
            </w:r>
          </w:p>
          <w:p w14:paraId="0BCC7A1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3E74752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47EA58BD" w14:textId="4030EDA9" w:rsidR="00DC38D7" w:rsidRPr="001548C0" w:rsidRDefault="00CD7E97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  <w:shd w:val="clear" w:color="auto" w:fill="F2F2F2"/>
          </w:tcPr>
          <w:p w14:paraId="045B1CB6" w14:textId="00A5B59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7A3BB0BE" w14:textId="6A48F936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5EF85D0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2D4BEF37" w14:textId="77777777" w:rsidTr="00DA4C1E">
        <w:trPr>
          <w:trHeight w:val="405"/>
          <w:jc w:val="center"/>
        </w:trPr>
        <w:tc>
          <w:tcPr>
            <w:tcW w:w="0" w:type="auto"/>
          </w:tcPr>
          <w:p w14:paraId="39FF913C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00</w:t>
            </w:r>
          </w:p>
          <w:p w14:paraId="1C7388D6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45</w:t>
            </w:r>
          </w:p>
        </w:tc>
        <w:tc>
          <w:tcPr>
            <w:tcW w:w="2964" w:type="dxa"/>
          </w:tcPr>
          <w:p w14:paraId="17552BA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9E8252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4</w:t>
            </w:r>
          </w:p>
          <w:p w14:paraId="79E744E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Financial </w:t>
            </w:r>
            <w:proofErr w:type="spellStart"/>
            <w:r w:rsidRPr="001548C0">
              <w:rPr>
                <w:sz w:val="11"/>
                <w:szCs w:val="11"/>
              </w:rPr>
              <w:t>Accuunting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531EFC56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  <w:p w14:paraId="397831BB" w14:textId="46AB2B11" w:rsidR="00CD7E97" w:rsidRPr="001548C0" w:rsidRDefault="000861ED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3222" w:type="dxa"/>
          </w:tcPr>
          <w:p w14:paraId="36FD4E83" w14:textId="77777777" w:rsidR="00DC38D7" w:rsidRPr="001548C0" w:rsidRDefault="00DC38D7" w:rsidP="00DC38D7">
            <w:pPr>
              <w:jc w:val="center"/>
              <w:rPr>
                <w:color w:val="000000"/>
                <w:sz w:val="11"/>
                <w:szCs w:val="11"/>
              </w:rPr>
            </w:pPr>
            <w:r w:rsidRPr="001548C0">
              <w:rPr>
                <w:color w:val="000000"/>
                <w:sz w:val="11"/>
                <w:szCs w:val="11"/>
              </w:rPr>
              <w:t>ATA-1002</w:t>
            </w:r>
          </w:p>
          <w:p w14:paraId="2EB9C01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Kemal Atatürk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History</w:t>
            </w:r>
            <w:proofErr w:type="spellEnd"/>
            <w:r w:rsidRPr="001548C0">
              <w:rPr>
                <w:sz w:val="11"/>
                <w:szCs w:val="11"/>
              </w:rPr>
              <w:t xml:space="preserve"> of </w:t>
            </w: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Revolution</w:t>
            </w:r>
            <w:proofErr w:type="spellEnd"/>
            <w:r w:rsidRPr="001548C0">
              <w:rPr>
                <w:sz w:val="11"/>
                <w:szCs w:val="11"/>
              </w:rPr>
              <w:t xml:space="preserve"> II </w:t>
            </w:r>
          </w:p>
          <w:p w14:paraId="3FE5319F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İmran ŞAHİN</w:t>
            </w:r>
          </w:p>
          <w:p w14:paraId="5318B623" w14:textId="5F418441" w:rsidR="00CD7E97" w:rsidRPr="001548C0" w:rsidRDefault="00CD7E97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2930" w:type="dxa"/>
          </w:tcPr>
          <w:p w14:paraId="4B24094C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8</w:t>
            </w:r>
          </w:p>
          <w:p w14:paraId="40857F0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iness </w:t>
            </w:r>
            <w:proofErr w:type="spellStart"/>
            <w:r w:rsidRPr="001548C0">
              <w:rPr>
                <w:sz w:val="11"/>
                <w:szCs w:val="11"/>
              </w:rPr>
              <w:t>Mathematics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522F95C4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Sena ÖZEN YILDIRIM</w:t>
            </w:r>
          </w:p>
          <w:p w14:paraId="69DE16AA" w14:textId="590D834D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2842" w:type="dxa"/>
          </w:tcPr>
          <w:p w14:paraId="081874F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0E427CB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5524CF65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50</w:t>
            </w:r>
          </w:p>
          <w:p w14:paraId="00353B4C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153091C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3A0ADE7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4</w:t>
            </w:r>
          </w:p>
          <w:p w14:paraId="4E067B0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Financial </w:t>
            </w:r>
            <w:proofErr w:type="spellStart"/>
            <w:r w:rsidRPr="001548C0">
              <w:rPr>
                <w:sz w:val="11"/>
                <w:szCs w:val="11"/>
              </w:rPr>
              <w:t>Accuunting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7603433D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  <w:p w14:paraId="0355377F" w14:textId="526A8F76" w:rsidR="00CD7E97" w:rsidRPr="001548C0" w:rsidRDefault="000861ED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</w:t>
            </w:r>
            <w:r w:rsidR="00CD7E97">
              <w:rPr>
                <w:sz w:val="11"/>
                <w:szCs w:val="11"/>
              </w:rPr>
              <w:t>0</w:t>
            </w:r>
            <w:r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  <w:shd w:val="clear" w:color="auto" w:fill="F2F2F2"/>
          </w:tcPr>
          <w:p w14:paraId="1AE0A580" w14:textId="77777777" w:rsidR="00DC38D7" w:rsidRPr="001548C0" w:rsidRDefault="00DC38D7" w:rsidP="00DC38D7">
            <w:pPr>
              <w:jc w:val="center"/>
              <w:rPr>
                <w:color w:val="000000"/>
                <w:sz w:val="11"/>
                <w:szCs w:val="11"/>
              </w:rPr>
            </w:pPr>
            <w:r w:rsidRPr="001548C0">
              <w:rPr>
                <w:color w:val="000000"/>
                <w:sz w:val="11"/>
                <w:szCs w:val="11"/>
              </w:rPr>
              <w:t>ATA-1002</w:t>
            </w:r>
          </w:p>
          <w:p w14:paraId="3739E3E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Kemal Atatürk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History</w:t>
            </w:r>
            <w:proofErr w:type="spellEnd"/>
            <w:r w:rsidRPr="001548C0">
              <w:rPr>
                <w:sz w:val="11"/>
                <w:szCs w:val="11"/>
              </w:rPr>
              <w:t xml:space="preserve"> of </w:t>
            </w: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Revolution</w:t>
            </w:r>
            <w:proofErr w:type="spellEnd"/>
            <w:r w:rsidRPr="001548C0">
              <w:rPr>
                <w:sz w:val="11"/>
                <w:szCs w:val="11"/>
              </w:rPr>
              <w:t xml:space="preserve"> II </w:t>
            </w:r>
          </w:p>
          <w:p w14:paraId="3E088D09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İmran ŞAHİN</w:t>
            </w:r>
          </w:p>
          <w:p w14:paraId="773EA775" w14:textId="73AABD74" w:rsidR="00CD7E97" w:rsidRPr="001548C0" w:rsidRDefault="00CD7E97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2930" w:type="dxa"/>
            <w:shd w:val="clear" w:color="auto" w:fill="F2F2F2"/>
          </w:tcPr>
          <w:p w14:paraId="521CD93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8</w:t>
            </w:r>
          </w:p>
          <w:p w14:paraId="37C5368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iness </w:t>
            </w:r>
            <w:proofErr w:type="spellStart"/>
            <w:r w:rsidRPr="001548C0">
              <w:rPr>
                <w:sz w:val="11"/>
                <w:szCs w:val="11"/>
              </w:rPr>
              <w:t>Mathematics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4FCA1A30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Sena ÖZEN YILDIRIM</w:t>
            </w:r>
          </w:p>
          <w:p w14:paraId="39AB18DE" w14:textId="35E43A07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2842" w:type="dxa"/>
            <w:shd w:val="clear" w:color="auto" w:fill="F2F2F2"/>
          </w:tcPr>
          <w:p w14:paraId="73E5C5DA" w14:textId="6773D35D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14D6CD8B" w14:textId="77777777" w:rsidTr="00DA4C1E">
        <w:trPr>
          <w:trHeight w:val="486"/>
          <w:jc w:val="center"/>
        </w:trPr>
        <w:tc>
          <w:tcPr>
            <w:tcW w:w="0" w:type="auto"/>
          </w:tcPr>
          <w:p w14:paraId="5BD76A4A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40</w:t>
            </w:r>
          </w:p>
          <w:p w14:paraId="72158706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3EE9F1D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3B49531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4</w:t>
            </w:r>
          </w:p>
          <w:p w14:paraId="07050068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Financial </w:t>
            </w:r>
            <w:proofErr w:type="spellStart"/>
            <w:r w:rsidRPr="001548C0">
              <w:rPr>
                <w:sz w:val="11"/>
                <w:szCs w:val="11"/>
              </w:rPr>
              <w:t>Accuunting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1DC1E405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  <w:p w14:paraId="2FEF4D93" w14:textId="1130AEF8" w:rsidR="00CD7E97" w:rsidRPr="001548C0" w:rsidRDefault="000861ED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</w:t>
            </w:r>
            <w:r w:rsidR="00CD7E97">
              <w:rPr>
                <w:sz w:val="11"/>
                <w:szCs w:val="11"/>
              </w:rPr>
              <w:t>01</w:t>
            </w:r>
          </w:p>
        </w:tc>
        <w:tc>
          <w:tcPr>
            <w:tcW w:w="3222" w:type="dxa"/>
          </w:tcPr>
          <w:p w14:paraId="0A7FC80A" w14:textId="1B6F60C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7F8C27C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8</w:t>
            </w:r>
          </w:p>
          <w:p w14:paraId="3EDEAE5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iness </w:t>
            </w:r>
            <w:proofErr w:type="spellStart"/>
            <w:r w:rsidRPr="001548C0">
              <w:rPr>
                <w:sz w:val="11"/>
                <w:szCs w:val="11"/>
              </w:rPr>
              <w:t>Mathematics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159EF94E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Sena ÖZEN YILDIRIM</w:t>
            </w:r>
          </w:p>
          <w:p w14:paraId="6329CD9F" w14:textId="75A2B3FD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</w:t>
            </w:r>
            <w:r w:rsidR="00F37A0A">
              <w:rPr>
                <w:sz w:val="11"/>
                <w:szCs w:val="11"/>
              </w:rPr>
              <w:t>01</w:t>
            </w:r>
          </w:p>
        </w:tc>
        <w:tc>
          <w:tcPr>
            <w:tcW w:w="2842" w:type="dxa"/>
          </w:tcPr>
          <w:p w14:paraId="55C22A1F" w14:textId="618090D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04F2837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0F97FEA7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30</w:t>
            </w:r>
          </w:p>
          <w:p w14:paraId="55110623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092552C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A2A68E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2</w:t>
            </w:r>
          </w:p>
          <w:p w14:paraId="58086E1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troduction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to</w:t>
            </w:r>
            <w:proofErr w:type="spellEnd"/>
            <w:r w:rsidRPr="001548C0">
              <w:rPr>
                <w:sz w:val="11"/>
                <w:szCs w:val="11"/>
              </w:rPr>
              <w:t xml:space="preserve"> Management II</w:t>
            </w:r>
          </w:p>
          <w:p w14:paraId="645DB4E7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77E5122D" w14:textId="7876B66F" w:rsidR="00CD7E97" w:rsidRPr="001548C0" w:rsidRDefault="000E6200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3222" w:type="dxa"/>
            <w:shd w:val="clear" w:color="auto" w:fill="F2F2F2"/>
          </w:tcPr>
          <w:p w14:paraId="29F7348C" w14:textId="1AE19F32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39AC160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4</w:t>
            </w:r>
          </w:p>
          <w:p w14:paraId="19D5CE9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Academic</w:t>
            </w:r>
            <w:proofErr w:type="spellEnd"/>
            <w:r w:rsidRPr="001548C0">
              <w:rPr>
                <w:sz w:val="11"/>
                <w:szCs w:val="11"/>
              </w:rPr>
              <w:t xml:space="preserve"> English II</w:t>
            </w:r>
          </w:p>
          <w:p w14:paraId="50D539E8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Arş. Gör. Dr. Ulvi Cenap TOPÇU</w:t>
            </w:r>
          </w:p>
          <w:p w14:paraId="0BA79D6E" w14:textId="0204E0B0" w:rsidR="00C22995" w:rsidRPr="001548C0" w:rsidRDefault="00F37A0A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Zemin-04</w:t>
            </w:r>
          </w:p>
        </w:tc>
        <w:tc>
          <w:tcPr>
            <w:tcW w:w="2842" w:type="dxa"/>
            <w:shd w:val="clear" w:color="auto" w:fill="F2F2F2"/>
          </w:tcPr>
          <w:p w14:paraId="384F2BC6" w14:textId="1C418430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3B056705" w14:textId="77777777" w:rsidTr="00DA4C1E">
        <w:trPr>
          <w:trHeight w:val="324"/>
          <w:jc w:val="center"/>
        </w:trPr>
        <w:tc>
          <w:tcPr>
            <w:tcW w:w="0" w:type="auto"/>
          </w:tcPr>
          <w:p w14:paraId="07C6A54B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4:50</w:t>
            </w:r>
          </w:p>
          <w:p w14:paraId="6ABFE385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35</w:t>
            </w:r>
          </w:p>
        </w:tc>
        <w:tc>
          <w:tcPr>
            <w:tcW w:w="2964" w:type="dxa"/>
          </w:tcPr>
          <w:p w14:paraId="5E8844C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492CDB0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2</w:t>
            </w:r>
          </w:p>
          <w:p w14:paraId="58DB2C8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troduction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to</w:t>
            </w:r>
            <w:proofErr w:type="spellEnd"/>
            <w:r w:rsidRPr="001548C0">
              <w:rPr>
                <w:sz w:val="11"/>
                <w:szCs w:val="11"/>
              </w:rPr>
              <w:t xml:space="preserve"> Management II</w:t>
            </w:r>
          </w:p>
          <w:p w14:paraId="19464834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2CC34981" w14:textId="2F332151" w:rsidR="00CD7E97" w:rsidRPr="001548C0" w:rsidRDefault="000E6200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3222" w:type="dxa"/>
          </w:tcPr>
          <w:p w14:paraId="5AE7B114" w14:textId="715E4575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7D74D9A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4</w:t>
            </w:r>
          </w:p>
          <w:p w14:paraId="06CE168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Academic</w:t>
            </w:r>
            <w:proofErr w:type="spellEnd"/>
            <w:r w:rsidRPr="001548C0">
              <w:rPr>
                <w:sz w:val="11"/>
                <w:szCs w:val="11"/>
              </w:rPr>
              <w:t xml:space="preserve"> English II</w:t>
            </w:r>
          </w:p>
          <w:p w14:paraId="23002C53" w14:textId="77777777" w:rsidR="00C22995" w:rsidRDefault="00DC38D7" w:rsidP="00F37A0A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Arş. Gör. Dr. Ulvi Cenap TOPÇU</w:t>
            </w:r>
          </w:p>
          <w:p w14:paraId="05813698" w14:textId="6CF94189" w:rsidR="00F37A0A" w:rsidRPr="001548C0" w:rsidRDefault="00F37A0A" w:rsidP="00F37A0A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Zemin-04</w:t>
            </w:r>
          </w:p>
        </w:tc>
        <w:tc>
          <w:tcPr>
            <w:tcW w:w="2842" w:type="dxa"/>
          </w:tcPr>
          <w:p w14:paraId="49180F0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2F00A43" w14:textId="77777777" w:rsidTr="00DA4C1E">
        <w:trPr>
          <w:trHeight w:val="324"/>
          <w:jc w:val="center"/>
        </w:trPr>
        <w:tc>
          <w:tcPr>
            <w:tcW w:w="0" w:type="auto"/>
          </w:tcPr>
          <w:p w14:paraId="594DFEBC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40</w:t>
            </w:r>
          </w:p>
          <w:p w14:paraId="20325CEC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47238F6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6A910318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2</w:t>
            </w:r>
          </w:p>
          <w:p w14:paraId="58309180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troduction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to</w:t>
            </w:r>
            <w:proofErr w:type="spellEnd"/>
            <w:r w:rsidRPr="001548C0">
              <w:rPr>
                <w:sz w:val="11"/>
                <w:szCs w:val="11"/>
              </w:rPr>
              <w:t xml:space="preserve"> Management II</w:t>
            </w:r>
          </w:p>
          <w:p w14:paraId="5D71249A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3A41D2DD" w14:textId="36A239D9" w:rsidR="00CD7E97" w:rsidRPr="001548C0" w:rsidRDefault="000E6200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3222" w:type="dxa"/>
          </w:tcPr>
          <w:p w14:paraId="0A433DB5" w14:textId="489B85DA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50A2FEE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181AB07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18294469" w14:textId="77777777" w:rsidTr="00DA4C1E">
        <w:trPr>
          <w:trHeight w:val="324"/>
          <w:jc w:val="center"/>
        </w:trPr>
        <w:tc>
          <w:tcPr>
            <w:tcW w:w="0" w:type="auto"/>
          </w:tcPr>
          <w:p w14:paraId="5DC6880D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30</w:t>
            </w:r>
          </w:p>
          <w:p w14:paraId="245E4127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15</w:t>
            </w:r>
          </w:p>
        </w:tc>
        <w:tc>
          <w:tcPr>
            <w:tcW w:w="2964" w:type="dxa"/>
          </w:tcPr>
          <w:p w14:paraId="4EF6344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563F9F9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61D9647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6BF07E40" w14:textId="72D1EDB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0428469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70A4B33" w14:textId="77777777" w:rsidTr="00DA4C1E">
        <w:trPr>
          <w:trHeight w:val="486"/>
          <w:jc w:val="center"/>
        </w:trPr>
        <w:tc>
          <w:tcPr>
            <w:tcW w:w="0" w:type="auto"/>
          </w:tcPr>
          <w:p w14:paraId="0232280C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20</w:t>
            </w:r>
          </w:p>
          <w:p w14:paraId="5936F4CD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05</w:t>
            </w:r>
          </w:p>
        </w:tc>
        <w:tc>
          <w:tcPr>
            <w:tcW w:w="2964" w:type="dxa"/>
          </w:tcPr>
          <w:p w14:paraId="2C5A4F4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F9FB8A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4D7C779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3B041B1E" w14:textId="7A9AAA20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27912A2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42EF832D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0F385C5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10</w:t>
            </w:r>
          </w:p>
          <w:p w14:paraId="095FB0C9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370DB6C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242AE7FC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1D127EA6" w14:textId="77777777" w:rsidR="00DC38D7" w:rsidRPr="001548C0" w:rsidRDefault="00DC38D7" w:rsidP="00DC38D7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6991607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092DF3D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FB4BEC9" w14:textId="77777777" w:rsidTr="00DA4C1E">
        <w:trPr>
          <w:trHeight w:val="486"/>
          <w:jc w:val="center"/>
        </w:trPr>
        <w:tc>
          <w:tcPr>
            <w:tcW w:w="0" w:type="auto"/>
          </w:tcPr>
          <w:p w14:paraId="79881E8D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00</w:t>
            </w:r>
          </w:p>
          <w:p w14:paraId="7608F2D1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45</w:t>
            </w:r>
          </w:p>
        </w:tc>
        <w:tc>
          <w:tcPr>
            <w:tcW w:w="2964" w:type="dxa"/>
          </w:tcPr>
          <w:p w14:paraId="505835D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63161A9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620740D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4B4F491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3BB451D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1EF9965F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2407ED67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50</w:t>
            </w:r>
          </w:p>
          <w:p w14:paraId="5F2B4DBA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1B51B31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285016A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2381DF5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4861917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6216C7B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26C7A081" w14:textId="77777777" w:rsidTr="00DA4C1E">
        <w:trPr>
          <w:trHeight w:val="59"/>
          <w:jc w:val="center"/>
        </w:trPr>
        <w:tc>
          <w:tcPr>
            <w:tcW w:w="0" w:type="auto"/>
          </w:tcPr>
          <w:p w14:paraId="680A85E3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40</w:t>
            </w:r>
          </w:p>
          <w:p w14:paraId="76BF4B53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25</w:t>
            </w:r>
          </w:p>
        </w:tc>
        <w:tc>
          <w:tcPr>
            <w:tcW w:w="2964" w:type="dxa"/>
          </w:tcPr>
          <w:p w14:paraId="23B9A4A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23EDFA3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7BA543F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0E2CF36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6D81C74C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E535351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53652BEF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30</w:t>
            </w:r>
          </w:p>
          <w:p w14:paraId="6B535D11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78264EEE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70AF071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05B0806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5F3A06E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50274A1E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</w:tbl>
    <w:p w14:paraId="6B69A5FF" w14:textId="77777777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61354" w14:textId="77777777" w:rsidR="00C36E12" w:rsidRDefault="00C36E12" w:rsidP="00197788">
      <w:r>
        <w:separator/>
      </w:r>
    </w:p>
  </w:endnote>
  <w:endnote w:type="continuationSeparator" w:id="0">
    <w:p w14:paraId="6FC4DEE0" w14:textId="77777777" w:rsidR="00C36E12" w:rsidRDefault="00C36E12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84F9A" w14:textId="77777777" w:rsidR="00C36E12" w:rsidRDefault="00C36E12" w:rsidP="00197788">
      <w:r>
        <w:separator/>
      </w:r>
    </w:p>
  </w:footnote>
  <w:footnote w:type="continuationSeparator" w:id="0">
    <w:p w14:paraId="1C4BF4C2" w14:textId="77777777" w:rsidR="00C36E12" w:rsidRDefault="00C36E12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02565" w14:textId="1E535C9C" w:rsidR="003B5826" w:rsidRPr="00956EA1" w:rsidRDefault="00F849FA" w:rsidP="003B5826">
    <w:pPr>
      <w:pStyle w:val="stBilgi"/>
      <w:jc w:val="center"/>
      <w:rPr>
        <w:b/>
      </w:rPr>
    </w:pPr>
    <w:r>
      <w:rPr>
        <w:b/>
      </w:rPr>
      <w:t xml:space="preserve">İŞLETME </w:t>
    </w:r>
    <w:r w:rsidR="002B6F66">
      <w:rPr>
        <w:b/>
      </w:rPr>
      <w:t>BÖLÜMÜ</w:t>
    </w:r>
    <w:r w:rsidR="003B5826">
      <w:rPr>
        <w:b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tKgFABDH9dotAAAA"/>
  </w:docVars>
  <w:rsids>
    <w:rsidRoot w:val="004D7519"/>
    <w:rsid w:val="00002C26"/>
    <w:rsid w:val="000039B3"/>
    <w:rsid w:val="00007A58"/>
    <w:rsid w:val="000128A8"/>
    <w:rsid w:val="00024630"/>
    <w:rsid w:val="00024E48"/>
    <w:rsid w:val="00027DAF"/>
    <w:rsid w:val="0004196E"/>
    <w:rsid w:val="00041E7D"/>
    <w:rsid w:val="0005784D"/>
    <w:rsid w:val="0006287F"/>
    <w:rsid w:val="00063C3C"/>
    <w:rsid w:val="00066B17"/>
    <w:rsid w:val="00067D57"/>
    <w:rsid w:val="00075039"/>
    <w:rsid w:val="00075131"/>
    <w:rsid w:val="0008260B"/>
    <w:rsid w:val="000861ED"/>
    <w:rsid w:val="000973EF"/>
    <w:rsid w:val="0009758B"/>
    <w:rsid w:val="000A30EC"/>
    <w:rsid w:val="000B58DB"/>
    <w:rsid w:val="000C2DC2"/>
    <w:rsid w:val="000D465E"/>
    <w:rsid w:val="000D6791"/>
    <w:rsid w:val="000D7B88"/>
    <w:rsid w:val="000E1F31"/>
    <w:rsid w:val="000E6200"/>
    <w:rsid w:val="000F06C2"/>
    <w:rsid w:val="00100256"/>
    <w:rsid w:val="00100A3E"/>
    <w:rsid w:val="0010102B"/>
    <w:rsid w:val="00101921"/>
    <w:rsid w:val="00103AB0"/>
    <w:rsid w:val="001061B2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48C0"/>
    <w:rsid w:val="00174080"/>
    <w:rsid w:val="0017640D"/>
    <w:rsid w:val="001825D6"/>
    <w:rsid w:val="00182671"/>
    <w:rsid w:val="00184260"/>
    <w:rsid w:val="001909C5"/>
    <w:rsid w:val="0019396C"/>
    <w:rsid w:val="00197788"/>
    <w:rsid w:val="001A3C40"/>
    <w:rsid w:val="001A5644"/>
    <w:rsid w:val="001A665A"/>
    <w:rsid w:val="001B2BEC"/>
    <w:rsid w:val="001C3DC4"/>
    <w:rsid w:val="001C4268"/>
    <w:rsid w:val="001C4A23"/>
    <w:rsid w:val="001C531D"/>
    <w:rsid w:val="001D3C5D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772F"/>
    <w:rsid w:val="00237983"/>
    <w:rsid w:val="00241CF1"/>
    <w:rsid w:val="0025198B"/>
    <w:rsid w:val="00253DC3"/>
    <w:rsid w:val="00255C26"/>
    <w:rsid w:val="00255EF7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D46"/>
    <w:rsid w:val="002D0E96"/>
    <w:rsid w:val="002E0344"/>
    <w:rsid w:val="002E0E72"/>
    <w:rsid w:val="002F050B"/>
    <w:rsid w:val="002F3850"/>
    <w:rsid w:val="002F6234"/>
    <w:rsid w:val="002F65DE"/>
    <w:rsid w:val="003011BD"/>
    <w:rsid w:val="00301459"/>
    <w:rsid w:val="00302F67"/>
    <w:rsid w:val="0031069C"/>
    <w:rsid w:val="00315C1A"/>
    <w:rsid w:val="003179F3"/>
    <w:rsid w:val="0032452B"/>
    <w:rsid w:val="00326F42"/>
    <w:rsid w:val="003317C4"/>
    <w:rsid w:val="0033195F"/>
    <w:rsid w:val="00334227"/>
    <w:rsid w:val="00335A5E"/>
    <w:rsid w:val="0034137E"/>
    <w:rsid w:val="00344C82"/>
    <w:rsid w:val="00345DCC"/>
    <w:rsid w:val="00350513"/>
    <w:rsid w:val="00350938"/>
    <w:rsid w:val="00355271"/>
    <w:rsid w:val="00356F73"/>
    <w:rsid w:val="00362547"/>
    <w:rsid w:val="003700BE"/>
    <w:rsid w:val="00371C11"/>
    <w:rsid w:val="00373878"/>
    <w:rsid w:val="00374166"/>
    <w:rsid w:val="00374644"/>
    <w:rsid w:val="00377AD2"/>
    <w:rsid w:val="0038044D"/>
    <w:rsid w:val="00381D55"/>
    <w:rsid w:val="00390419"/>
    <w:rsid w:val="003A1A4D"/>
    <w:rsid w:val="003A2372"/>
    <w:rsid w:val="003A316A"/>
    <w:rsid w:val="003B5826"/>
    <w:rsid w:val="003B7774"/>
    <w:rsid w:val="003B78B5"/>
    <w:rsid w:val="003D50E1"/>
    <w:rsid w:val="003E11A9"/>
    <w:rsid w:val="003E3290"/>
    <w:rsid w:val="003E3D19"/>
    <w:rsid w:val="003E49AD"/>
    <w:rsid w:val="003E5B5E"/>
    <w:rsid w:val="003F0E44"/>
    <w:rsid w:val="003F1129"/>
    <w:rsid w:val="003F643F"/>
    <w:rsid w:val="00400C24"/>
    <w:rsid w:val="00406562"/>
    <w:rsid w:val="00406FBD"/>
    <w:rsid w:val="004111AF"/>
    <w:rsid w:val="0041124A"/>
    <w:rsid w:val="00413E0E"/>
    <w:rsid w:val="00424153"/>
    <w:rsid w:val="0042539A"/>
    <w:rsid w:val="0043678E"/>
    <w:rsid w:val="004404F4"/>
    <w:rsid w:val="0044340E"/>
    <w:rsid w:val="00452DE8"/>
    <w:rsid w:val="004553FD"/>
    <w:rsid w:val="00460D90"/>
    <w:rsid w:val="004624FA"/>
    <w:rsid w:val="004670DA"/>
    <w:rsid w:val="004708DE"/>
    <w:rsid w:val="00473D6B"/>
    <w:rsid w:val="00474768"/>
    <w:rsid w:val="00477A1E"/>
    <w:rsid w:val="00482249"/>
    <w:rsid w:val="0049218E"/>
    <w:rsid w:val="00492957"/>
    <w:rsid w:val="00496265"/>
    <w:rsid w:val="004B6EFE"/>
    <w:rsid w:val="004C3F7F"/>
    <w:rsid w:val="004C5E87"/>
    <w:rsid w:val="004D1443"/>
    <w:rsid w:val="004D51B2"/>
    <w:rsid w:val="004D7519"/>
    <w:rsid w:val="004E5D8C"/>
    <w:rsid w:val="004E6857"/>
    <w:rsid w:val="004F14E6"/>
    <w:rsid w:val="00510DC5"/>
    <w:rsid w:val="005244E6"/>
    <w:rsid w:val="00525202"/>
    <w:rsid w:val="00530109"/>
    <w:rsid w:val="00531D28"/>
    <w:rsid w:val="00542075"/>
    <w:rsid w:val="00547239"/>
    <w:rsid w:val="00563ADE"/>
    <w:rsid w:val="0057210D"/>
    <w:rsid w:val="00582992"/>
    <w:rsid w:val="00584643"/>
    <w:rsid w:val="005A417A"/>
    <w:rsid w:val="005A59AC"/>
    <w:rsid w:val="005B2A84"/>
    <w:rsid w:val="005B55F5"/>
    <w:rsid w:val="005B7DF6"/>
    <w:rsid w:val="005D74ED"/>
    <w:rsid w:val="005E0817"/>
    <w:rsid w:val="005E6769"/>
    <w:rsid w:val="005F27BE"/>
    <w:rsid w:val="005F319D"/>
    <w:rsid w:val="005F522E"/>
    <w:rsid w:val="00601516"/>
    <w:rsid w:val="00601601"/>
    <w:rsid w:val="006018B2"/>
    <w:rsid w:val="00602AEE"/>
    <w:rsid w:val="00606BD9"/>
    <w:rsid w:val="00612B5A"/>
    <w:rsid w:val="006158DA"/>
    <w:rsid w:val="00616221"/>
    <w:rsid w:val="00616DC0"/>
    <w:rsid w:val="00624175"/>
    <w:rsid w:val="006274A6"/>
    <w:rsid w:val="0063335C"/>
    <w:rsid w:val="00637ECA"/>
    <w:rsid w:val="00640DF4"/>
    <w:rsid w:val="00641D7A"/>
    <w:rsid w:val="006516AC"/>
    <w:rsid w:val="00663E57"/>
    <w:rsid w:val="006832F5"/>
    <w:rsid w:val="00696A25"/>
    <w:rsid w:val="0069736C"/>
    <w:rsid w:val="006A4D2C"/>
    <w:rsid w:val="006B414C"/>
    <w:rsid w:val="006B439A"/>
    <w:rsid w:val="006B5126"/>
    <w:rsid w:val="006C0D88"/>
    <w:rsid w:val="006C251C"/>
    <w:rsid w:val="006C2C3A"/>
    <w:rsid w:val="006C556A"/>
    <w:rsid w:val="006D51B3"/>
    <w:rsid w:val="006D7D02"/>
    <w:rsid w:val="006F3C15"/>
    <w:rsid w:val="006F3ED6"/>
    <w:rsid w:val="006F557B"/>
    <w:rsid w:val="00703175"/>
    <w:rsid w:val="00704797"/>
    <w:rsid w:val="00707ED7"/>
    <w:rsid w:val="00714BD9"/>
    <w:rsid w:val="00721F46"/>
    <w:rsid w:val="007326A5"/>
    <w:rsid w:val="00744F7A"/>
    <w:rsid w:val="00747B90"/>
    <w:rsid w:val="00760903"/>
    <w:rsid w:val="00767087"/>
    <w:rsid w:val="007673F2"/>
    <w:rsid w:val="007718C4"/>
    <w:rsid w:val="00773397"/>
    <w:rsid w:val="007734C6"/>
    <w:rsid w:val="0078124E"/>
    <w:rsid w:val="0078160D"/>
    <w:rsid w:val="007829BC"/>
    <w:rsid w:val="00791794"/>
    <w:rsid w:val="0079614B"/>
    <w:rsid w:val="007A2B69"/>
    <w:rsid w:val="007A373F"/>
    <w:rsid w:val="007A6DDA"/>
    <w:rsid w:val="007B0F21"/>
    <w:rsid w:val="007B22BA"/>
    <w:rsid w:val="007B642E"/>
    <w:rsid w:val="007C0BA4"/>
    <w:rsid w:val="007D510B"/>
    <w:rsid w:val="007E44A0"/>
    <w:rsid w:val="007E6145"/>
    <w:rsid w:val="007F3C42"/>
    <w:rsid w:val="008053E8"/>
    <w:rsid w:val="00806236"/>
    <w:rsid w:val="00816F9E"/>
    <w:rsid w:val="00822C69"/>
    <w:rsid w:val="008251A2"/>
    <w:rsid w:val="008314A5"/>
    <w:rsid w:val="00832B46"/>
    <w:rsid w:val="00833C9F"/>
    <w:rsid w:val="008467B3"/>
    <w:rsid w:val="00854481"/>
    <w:rsid w:val="008672AB"/>
    <w:rsid w:val="0087290D"/>
    <w:rsid w:val="00882CAC"/>
    <w:rsid w:val="00896276"/>
    <w:rsid w:val="008A4171"/>
    <w:rsid w:val="008A62FD"/>
    <w:rsid w:val="008A6BD8"/>
    <w:rsid w:val="008B58AE"/>
    <w:rsid w:val="008B5989"/>
    <w:rsid w:val="008C1830"/>
    <w:rsid w:val="008C52B2"/>
    <w:rsid w:val="008D66E6"/>
    <w:rsid w:val="008E630F"/>
    <w:rsid w:val="008F2D7F"/>
    <w:rsid w:val="008F34F8"/>
    <w:rsid w:val="008F634F"/>
    <w:rsid w:val="008F7DAB"/>
    <w:rsid w:val="009012A9"/>
    <w:rsid w:val="00901C5B"/>
    <w:rsid w:val="0091275A"/>
    <w:rsid w:val="00926CEC"/>
    <w:rsid w:val="009275B0"/>
    <w:rsid w:val="0093417B"/>
    <w:rsid w:val="009446F6"/>
    <w:rsid w:val="00944E04"/>
    <w:rsid w:val="009476F7"/>
    <w:rsid w:val="0095087A"/>
    <w:rsid w:val="00951FA7"/>
    <w:rsid w:val="009523B5"/>
    <w:rsid w:val="00955CA4"/>
    <w:rsid w:val="00955EA4"/>
    <w:rsid w:val="009618B2"/>
    <w:rsid w:val="00973DD1"/>
    <w:rsid w:val="00975CEB"/>
    <w:rsid w:val="009A05BB"/>
    <w:rsid w:val="009A5DB6"/>
    <w:rsid w:val="009B0A73"/>
    <w:rsid w:val="009B10D0"/>
    <w:rsid w:val="009B1731"/>
    <w:rsid w:val="009B71B9"/>
    <w:rsid w:val="009D0B42"/>
    <w:rsid w:val="009D6E7A"/>
    <w:rsid w:val="009E1D58"/>
    <w:rsid w:val="009F0ECF"/>
    <w:rsid w:val="009F15F5"/>
    <w:rsid w:val="009F2FAB"/>
    <w:rsid w:val="009F375A"/>
    <w:rsid w:val="009F4A53"/>
    <w:rsid w:val="00A002BA"/>
    <w:rsid w:val="00A07FB5"/>
    <w:rsid w:val="00A1460B"/>
    <w:rsid w:val="00A174D9"/>
    <w:rsid w:val="00A2150C"/>
    <w:rsid w:val="00A34C95"/>
    <w:rsid w:val="00A56C65"/>
    <w:rsid w:val="00A64B29"/>
    <w:rsid w:val="00A6702F"/>
    <w:rsid w:val="00A67FB5"/>
    <w:rsid w:val="00A77FB7"/>
    <w:rsid w:val="00A80C73"/>
    <w:rsid w:val="00AA1D7C"/>
    <w:rsid w:val="00AA25FB"/>
    <w:rsid w:val="00AA6705"/>
    <w:rsid w:val="00AA6D28"/>
    <w:rsid w:val="00AB0840"/>
    <w:rsid w:val="00AC3370"/>
    <w:rsid w:val="00AD19ED"/>
    <w:rsid w:val="00AD7A9C"/>
    <w:rsid w:val="00AE00CD"/>
    <w:rsid w:val="00AE2112"/>
    <w:rsid w:val="00AE2DD3"/>
    <w:rsid w:val="00AE3028"/>
    <w:rsid w:val="00AF1E8E"/>
    <w:rsid w:val="00B00A3D"/>
    <w:rsid w:val="00B01695"/>
    <w:rsid w:val="00B03777"/>
    <w:rsid w:val="00B055EE"/>
    <w:rsid w:val="00B127AF"/>
    <w:rsid w:val="00B12E10"/>
    <w:rsid w:val="00B133E7"/>
    <w:rsid w:val="00B225C3"/>
    <w:rsid w:val="00B25976"/>
    <w:rsid w:val="00B337F0"/>
    <w:rsid w:val="00B33C69"/>
    <w:rsid w:val="00B35CE9"/>
    <w:rsid w:val="00B36549"/>
    <w:rsid w:val="00B37A5E"/>
    <w:rsid w:val="00B4313C"/>
    <w:rsid w:val="00B44C81"/>
    <w:rsid w:val="00B554A4"/>
    <w:rsid w:val="00B57CDB"/>
    <w:rsid w:val="00B81734"/>
    <w:rsid w:val="00B824F3"/>
    <w:rsid w:val="00B830AC"/>
    <w:rsid w:val="00B83494"/>
    <w:rsid w:val="00B86247"/>
    <w:rsid w:val="00B93F6A"/>
    <w:rsid w:val="00BA006F"/>
    <w:rsid w:val="00BA1C75"/>
    <w:rsid w:val="00BA390C"/>
    <w:rsid w:val="00BA4081"/>
    <w:rsid w:val="00BA6FAE"/>
    <w:rsid w:val="00BA7080"/>
    <w:rsid w:val="00BB0DE9"/>
    <w:rsid w:val="00BB308F"/>
    <w:rsid w:val="00BB51CB"/>
    <w:rsid w:val="00BC6395"/>
    <w:rsid w:val="00BD0416"/>
    <w:rsid w:val="00BD04B1"/>
    <w:rsid w:val="00BD1602"/>
    <w:rsid w:val="00BD3994"/>
    <w:rsid w:val="00BD3B06"/>
    <w:rsid w:val="00BD6BC9"/>
    <w:rsid w:val="00BE7039"/>
    <w:rsid w:val="00BF0023"/>
    <w:rsid w:val="00BF3620"/>
    <w:rsid w:val="00BF7805"/>
    <w:rsid w:val="00C01B48"/>
    <w:rsid w:val="00C04C3F"/>
    <w:rsid w:val="00C060C9"/>
    <w:rsid w:val="00C17E84"/>
    <w:rsid w:val="00C22995"/>
    <w:rsid w:val="00C2374B"/>
    <w:rsid w:val="00C24C69"/>
    <w:rsid w:val="00C3042E"/>
    <w:rsid w:val="00C36E12"/>
    <w:rsid w:val="00C37E4F"/>
    <w:rsid w:val="00C43642"/>
    <w:rsid w:val="00C45D2F"/>
    <w:rsid w:val="00C52E58"/>
    <w:rsid w:val="00C5483A"/>
    <w:rsid w:val="00C55017"/>
    <w:rsid w:val="00C55EE4"/>
    <w:rsid w:val="00C57977"/>
    <w:rsid w:val="00C71409"/>
    <w:rsid w:val="00C7784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D7E97"/>
    <w:rsid w:val="00CF146A"/>
    <w:rsid w:val="00CF163E"/>
    <w:rsid w:val="00D019A3"/>
    <w:rsid w:val="00D06304"/>
    <w:rsid w:val="00D14214"/>
    <w:rsid w:val="00D21DF3"/>
    <w:rsid w:val="00D2302A"/>
    <w:rsid w:val="00D329D9"/>
    <w:rsid w:val="00D359FA"/>
    <w:rsid w:val="00D54A02"/>
    <w:rsid w:val="00D561B7"/>
    <w:rsid w:val="00D615C5"/>
    <w:rsid w:val="00D74F9D"/>
    <w:rsid w:val="00D812AD"/>
    <w:rsid w:val="00D873D0"/>
    <w:rsid w:val="00D90CE4"/>
    <w:rsid w:val="00DB2F2F"/>
    <w:rsid w:val="00DB6594"/>
    <w:rsid w:val="00DC105E"/>
    <w:rsid w:val="00DC38D7"/>
    <w:rsid w:val="00DD45C8"/>
    <w:rsid w:val="00DE0D16"/>
    <w:rsid w:val="00DF721B"/>
    <w:rsid w:val="00DF743A"/>
    <w:rsid w:val="00E04E36"/>
    <w:rsid w:val="00E06B79"/>
    <w:rsid w:val="00E11EE6"/>
    <w:rsid w:val="00E1248D"/>
    <w:rsid w:val="00E17B75"/>
    <w:rsid w:val="00E23020"/>
    <w:rsid w:val="00E373DD"/>
    <w:rsid w:val="00E45F83"/>
    <w:rsid w:val="00E51EC2"/>
    <w:rsid w:val="00E52126"/>
    <w:rsid w:val="00E524BF"/>
    <w:rsid w:val="00E73584"/>
    <w:rsid w:val="00E76B53"/>
    <w:rsid w:val="00E77C61"/>
    <w:rsid w:val="00E92E77"/>
    <w:rsid w:val="00E931C9"/>
    <w:rsid w:val="00E96F7F"/>
    <w:rsid w:val="00E972A6"/>
    <w:rsid w:val="00EA26D1"/>
    <w:rsid w:val="00EB69CF"/>
    <w:rsid w:val="00ED3FE3"/>
    <w:rsid w:val="00ED4D36"/>
    <w:rsid w:val="00ED7DB3"/>
    <w:rsid w:val="00EE49A2"/>
    <w:rsid w:val="00EF45DC"/>
    <w:rsid w:val="00EF5966"/>
    <w:rsid w:val="00EF72C5"/>
    <w:rsid w:val="00F04298"/>
    <w:rsid w:val="00F12693"/>
    <w:rsid w:val="00F20300"/>
    <w:rsid w:val="00F23AF9"/>
    <w:rsid w:val="00F36270"/>
    <w:rsid w:val="00F37A0A"/>
    <w:rsid w:val="00F4022E"/>
    <w:rsid w:val="00F42A05"/>
    <w:rsid w:val="00F5082C"/>
    <w:rsid w:val="00F51CB5"/>
    <w:rsid w:val="00F550E9"/>
    <w:rsid w:val="00F60861"/>
    <w:rsid w:val="00F65B2D"/>
    <w:rsid w:val="00F81B89"/>
    <w:rsid w:val="00F825B9"/>
    <w:rsid w:val="00F82C21"/>
    <w:rsid w:val="00F849FA"/>
    <w:rsid w:val="00F84D5A"/>
    <w:rsid w:val="00F906CD"/>
    <w:rsid w:val="00F97722"/>
    <w:rsid w:val="00FB5A6F"/>
    <w:rsid w:val="00FC009B"/>
    <w:rsid w:val="00FC0FF2"/>
    <w:rsid w:val="00FC1032"/>
    <w:rsid w:val="00FC2662"/>
    <w:rsid w:val="00FC37B1"/>
    <w:rsid w:val="00FD7162"/>
    <w:rsid w:val="00FE0CC9"/>
    <w:rsid w:val="00FE26D0"/>
    <w:rsid w:val="00FE2DC9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2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446</Words>
  <Characters>13943</Characters>
  <Application>Microsoft Office Word</Application>
  <DocSecurity>0</DocSecurity>
  <Lines>116</Lines>
  <Paragraphs>3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Güneş Topçu</cp:lastModifiedBy>
  <cp:revision>2</cp:revision>
  <dcterms:created xsi:type="dcterms:W3CDTF">2023-04-10T11:07:00Z</dcterms:created>
  <dcterms:modified xsi:type="dcterms:W3CDTF">2023-04-10T11:07:00Z</dcterms:modified>
</cp:coreProperties>
</file>